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3276408" w14:textId="2D65F419" w:rsidR="0034104D" w:rsidRPr="001E4018" w:rsidRDefault="0004479B" w:rsidP="0034104D">
      <w:pPr>
        <w:rPr>
          <w:rFonts w:ascii="Times New Roman" w:hAnsi="Times New Roman" w:cs="Times New Roman"/>
          <w:b/>
          <w:sz w:val="28"/>
          <w:szCs w:val="28"/>
        </w:rPr>
      </w:pPr>
      <w:bookmarkStart w:id="0" w:name="_GoBack"/>
      <w:bookmarkEnd w:id="0"/>
      <w:r w:rsidRPr="001E4018">
        <w:rPr>
          <w:rFonts w:ascii="Times New Roman" w:hAnsi="Times New Roman" w:cs="Times New Roman"/>
          <w:b/>
          <w:sz w:val="28"/>
          <w:szCs w:val="28"/>
        </w:rPr>
        <w:t>Supplementa</w:t>
      </w:r>
      <w:r w:rsidR="00206C0B" w:rsidRPr="001E4018">
        <w:rPr>
          <w:rFonts w:ascii="Times New Roman" w:hAnsi="Times New Roman" w:cs="Times New Roman"/>
          <w:b/>
          <w:sz w:val="28"/>
          <w:szCs w:val="28"/>
        </w:rPr>
        <w:t>ry</w:t>
      </w:r>
      <w:r w:rsidRPr="001E4018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0C4F19" w:rsidRPr="001E4018">
        <w:rPr>
          <w:rFonts w:ascii="Times New Roman" w:hAnsi="Times New Roman" w:cs="Times New Roman"/>
          <w:b/>
          <w:sz w:val="28"/>
          <w:szCs w:val="28"/>
        </w:rPr>
        <w:t>information</w:t>
      </w:r>
    </w:p>
    <w:p w14:paraId="2B4A2280" w14:textId="6B8AD365" w:rsidR="0098428A" w:rsidRPr="00A00FAB" w:rsidRDefault="000B2589" w:rsidP="0098428A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1" w:name="OLE_LINK4"/>
      <w:bookmarkStart w:id="2" w:name="OLE_LINK5"/>
      <w:bookmarkStart w:id="3" w:name="OLE_LINK6"/>
      <w:bookmarkStart w:id="4" w:name="OLE_LINK7"/>
      <w:r>
        <w:rPr>
          <w:rFonts w:ascii="Times New Roman" w:hAnsi="Times New Roman" w:cs="Times New Roman"/>
          <w:b/>
          <w:sz w:val="24"/>
          <w:szCs w:val="24"/>
        </w:rPr>
        <w:t>Common</w:t>
      </w:r>
      <w:r w:rsidR="004E1D94">
        <w:rPr>
          <w:rFonts w:ascii="Times New Roman" w:hAnsi="Times New Roman" w:cs="Times New Roman"/>
          <w:b/>
          <w:sz w:val="24"/>
          <w:szCs w:val="24"/>
        </w:rPr>
        <w:t xml:space="preserve"> a</w:t>
      </w:r>
      <w:r w:rsidR="0098428A">
        <w:rPr>
          <w:rFonts w:ascii="Times New Roman" w:hAnsi="Times New Roman" w:cs="Times New Roman"/>
          <w:b/>
          <w:sz w:val="24"/>
          <w:szCs w:val="24"/>
        </w:rPr>
        <w:t xml:space="preserve">gronomic </w:t>
      </w:r>
      <w:r w:rsidR="0098428A" w:rsidRPr="00A00FAB">
        <w:rPr>
          <w:rFonts w:ascii="Times New Roman" w:hAnsi="Times New Roman" w:cs="Times New Roman"/>
          <w:b/>
          <w:sz w:val="24"/>
          <w:szCs w:val="24"/>
        </w:rPr>
        <w:t xml:space="preserve">adaptation strategies </w:t>
      </w:r>
      <w:r w:rsidR="0098428A">
        <w:rPr>
          <w:rFonts w:ascii="Times New Roman" w:hAnsi="Times New Roman" w:cs="Times New Roman"/>
          <w:b/>
          <w:sz w:val="24"/>
          <w:szCs w:val="24"/>
        </w:rPr>
        <w:t xml:space="preserve">to </w:t>
      </w:r>
      <w:r w:rsidR="0098428A" w:rsidRPr="00A00FAB">
        <w:rPr>
          <w:rFonts w:ascii="Times New Roman" w:hAnsi="Times New Roman" w:cs="Times New Roman"/>
          <w:b/>
          <w:sz w:val="24"/>
          <w:szCs w:val="24"/>
        </w:rPr>
        <w:t>climate change</w:t>
      </w:r>
      <w:r w:rsidR="0098428A">
        <w:rPr>
          <w:rFonts w:ascii="Times New Roman" w:hAnsi="Times New Roman" w:cs="Times New Roman"/>
          <w:b/>
          <w:sz w:val="24"/>
          <w:szCs w:val="24"/>
        </w:rPr>
        <w:t xml:space="preserve"> may increase soil greenhouse gas emission</w:t>
      </w:r>
      <w:r w:rsidR="004E1D94">
        <w:rPr>
          <w:rFonts w:ascii="Times New Roman" w:hAnsi="Times New Roman" w:cs="Times New Roman"/>
          <w:b/>
          <w:sz w:val="24"/>
          <w:szCs w:val="24"/>
        </w:rPr>
        <w:t xml:space="preserve"> in Northern Europe</w:t>
      </w:r>
    </w:p>
    <w:bookmarkEnd w:id="1"/>
    <w:bookmarkEnd w:id="2"/>
    <w:bookmarkEnd w:id="3"/>
    <w:bookmarkEnd w:id="4"/>
    <w:p w14:paraId="2301AB33" w14:textId="1B7C6EB4" w:rsidR="006203F5" w:rsidRPr="00E90A38" w:rsidRDefault="006203F5" w:rsidP="00A02CBB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nl-BE"/>
        </w:rPr>
      </w:pPr>
      <w:r w:rsidRPr="00E90A38">
        <w:rPr>
          <w:rFonts w:ascii="Times New Roman" w:hAnsi="Times New Roman" w:cs="Times New Roman"/>
          <w:sz w:val="24"/>
          <w:szCs w:val="24"/>
          <w:lang w:val="nl-BE"/>
        </w:rPr>
        <w:t>Diego Grados</w:t>
      </w:r>
      <w:r w:rsidRPr="00E90A38">
        <w:rPr>
          <w:rFonts w:ascii="Times New Roman" w:hAnsi="Times New Roman" w:cs="Times New Roman"/>
          <w:sz w:val="24"/>
          <w:szCs w:val="24"/>
          <w:vertAlign w:val="superscript"/>
          <w:lang w:val="nl-BE"/>
        </w:rPr>
        <w:t>1*</w:t>
      </w:r>
      <w:r w:rsidRPr="00E90A38">
        <w:rPr>
          <w:rFonts w:ascii="Times New Roman" w:hAnsi="Times New Roman" w:cs="Times New Roman"/>
          <w:sz w:val="24"/>
          <w:szCs w:val="24"/>
          <w:lang w:val="nl-BE"/>
        </w:rPr>
        <w:t xml:space="preserve">, </w:t>
      </w:r>
      <w:r w:rsidR="0035708C" w:rsidRPr="00E90A38">
        <w:rPr>
          <w:rFonts w:ascii="Times New Roman" w:hAnsi="Times New Roman" w:cs="Times New Roman"/>
          <w:sz w:val="24"/>
          <w:szCs w:val="24"/>
          <w:lang w:val="nl-BE"/>
        </w:rPr>
        <w:t>David Kraus</w:t>
      </w:r>
      <w:r w:rsidR="0035708C" w:rsidRPr="00E90A38">
        <w:rPr>
          <w:rFonts w:ascii="Times New Roman" w:hAnsi="Times New Roman" w:cs="Times New Roman"/>
          <w:sz w:val="24"/>
          <w:szCs w:val="24"/>
          <w:vertAlign w:val="superscript"/>
          <w:lang w:val="nl-BE"/>
        </w:rPr>
        <w:t>2</w:t>
      </w:r>
      <w:r w:rsidR="0035708C" w:rsidRPr="00E90A38">
        <w:rPr>
          <w:rFonts w:ascii="Times New Roman" w:hAnsi="Times New Roman" w:cs="Times New Roman"/>
          <w:sz w:val="24"/>
          <w:szCs w:val="24"/>
          <w:lang w:val="nl-BE"/>
        </w:rPr>
        <w:t>, E</w:t>
      </w:r>
      <w:r w:rsidR="00C74562" w:rsidRPr="00E90A38">
        <w:rPr>
          <w:rFonts w:ascii="Times New Roman" w:hAnsi="Times New Roman" w:cs="Times New Roman"/>
          <w:sz w:val="24"/>
          <w:szCs w:val="24"/>
          <w:lang w:val="nl-BE"/>
        </w:rPr>
        <w:t>dwin Haas</w:t>
      </w:r>
      <w:r w:rsidR="00B8726A" w:rsidRPr="00E90A38">
        <w:rPr>
          <w:rFonts w:ascii="Times New Roman" w:hAnsi="Times New Roman" w:cs="Times New Roman"/>
          <w:sz w:val="24"/>
          <w:szCs w:val="24"/>
          <w:vertAlign w:val="superscript"/>
          <w:lang w:val="nl-BE"/>
        </w:rPr>
        <w:t>2</w:t>
      </w:r>
      <w:r w:rsidR="00C74562" w:rsidRPr="00E90A38">
        <w:rPr>
          <w:rFonts w:ascii="Times New Roman" w:hAnsi="Times New Roman" w:cs="Times New Roman"/>
          <w:sz w:val="24"/>
          <w:szCs w:val="24"/>
          <w:lang w:val="nl-BE"/>
        </w:rPr>
        <w:t xml:space="preserve">, </w:t>
      </w:r>
      <w:r w:rsidR="0039785B" w:rsidRPr="00E90A38">
        <w:rPr>
          <w:rFonts w:ascii="Times New Roman" w:hAnsi="Times New Roman" w:cs="Times New Roman"/>
          <w:sz w:val="24"/>
          <w:szCs w:val="24"/>
          <w:lang w:val="nl-BE"/>
        </w:rPr>
        <w:t>Klaus Butterbach-Bahl</w:t>
      </w:r>
      <w:r w:rsidR="0039785B" w:rsidRPr="00E90A38">
        <w:rPr>
          <w:rFonts w:ascii="Times New Roman" w:hAnsi="Times New Roman" w:cs="Times New Roman"/>
          <w:sz w:val="24"/>
          <w:szCs w:val="24"/>
          <w:vertAlign w:val="superscript"/>
          <w:lang w:val="nl-BE"/>
        </w:rPr>
        <w:t>2,3</w:t>
      </w:r>
      <w:r w:rsidR="0039785B" w:rsidRPr="00E90A38">
        <w:rPr>
          <w:rFonts w:ascii="Times New Roman" w:hAnsi="Times New Roman" w:cs="Times New Roman"/>
          <w:sz w:val="24"/>
          <w:szCs w:val="24"/>
          <w:lang w:val="nl-BE"/>
        </w:rPr>
        <w:t xml:space="preserve">, </w:t>
      </w:r>
      <w:r w:rsidRPr="00E90A38">
        <w:rPr>
          <w:rFonts w:ascii="Times New Roman" w:hAnsi="Times New Roman" w:cs="Times New Roman"/>
          <w:sz w:val="24"/>
          <w:szCs w:val="24"/>
          <w:lang w:val="nl-BE"/>
        </w:rPr>
        <w:t>Jørgen E</w:t>
      </w:r>
      <w:r w:rsidR="00721765" w:rsidRPr="00E90A38">
        <w:rPr>
          <w:rFonts w:ascii="Times New Roman" w:hAnsi="Times New Roman" w:cs="Times New Roman"/>
          <w:sz w:val="24"/>
          <w:szCs w:val="24"/>
          <w:lang w:val="nl-BE"/>
        </w:rPr>
        <w:t>ivind</w:t>
      </w:r>
      <w:r w:rsidRPr="00E90A38">
        <w:rPr>
          <w:rFonts w:ascii="Times New Roman" w:hAnsi="Times New Roman" w:cs="Times New Roman"/>
          <w:sz w:val="24"/>
          <w:szCs w:val="24"/>
          <w:lang w:val="nl-BE"/>
        </w:rPr>
        <w:t xml:space="preserve"> Olesen</w:t>
      </w:r>
      <w:r w:rsidRPr="00E90A38">
        <w:rPr>
          <w:rFonts w:ascii="Times New Roman" w:hAnsi="Times New Roman" w:cs="Times New Roman"/>
          <w:sz w:val="24"/>
          <w:szCs w:val="24"/>
          <w:vertAlign w:val="superscript"/>
          <w:lang w:val="nl-BE"/>
        </w:rPr>
        <w:t>1</w:t>
      </w:r>
      <w:r w:rsidR="00D57301" w:rsidRPr="00E90A38">
        <w:rPr>
          <w:rFonts w:ascii="Times New Roman" w:hAnsi="Times New Roman" w:cs="Times New Roman"/>
          <w:sz w:val="24"/>
          <w:szCs w:val="24"/>
          <w:lang w:val="nl-BE"/>
        </w:rPr>
        <w:t xml:space="preserve">, </w:t>
      </w:r>
      <w:r w:rsidRPr="00E90A38">
        <w:rPr>
          <w:rFonts w:ascii="Times New Roman" w:hAnsi="Times New Roman" w:cs="Times New Roman"/>
          <w:sz w:val="24"/>
          <w:szCs w:val="24"/>
          <w:lang w:val="nl-BE"/>
        </w:rPr>
        <w:t>Diego Abalos</w:t>
      </w:r>
      <w:r w:rsidRPr="00E90A38">
        <w:rPr>
          <w:rFonts w:ascii="Times New Roman" w:hAnsi="Times New Roman" w:cs="Times New Roman"/>
          <w:sz w:val="24"/>
          <w:szCs w:val="24"/>
          <w:vertAlign w:val="superscript"/>
          <w:lang w:val="nl-BE"/>
        </w:rPr>
        <w:t>1</w:t>
      </w:r>
    </w:p>
    <w:p w14:paraId="61BB5B0D" w14:textId="77777777" w:rsidR="00E14E96" w:rsidRPr="001E4018" w:rsidRDefault="00E14E96" w:rsidP="00A02CBB">
      <w:pPr>
        <w:jc w:val="both"/>
        <w:rPr>
          <w:rFonts w:ascii="Times New Roman" w:hAnsi="Times New Roman" w:cs="Times New Roman"/>
          <w:sz w:val="24"/>
          <w:szCs w:val="24"/>
        </w:rPr>
      </w:pPr>
      <w:r w:rsidRPr="001E4018">
        <w:rPr>
          <w:rFonts w:ascii="Times New Roman" w:hAnsi="Times New Roman" w:cs="Times New Roman"/>
          <w:i/>
          <w:sz w:val="24"/>
          <w:szCs w:val="24"/>
          <w:vertAlign w:val="superscript"/>
        </w:rPr>
        <w:t xml:space="preserve">1 </w:t>
      </w:r>
      <w:r w:rsidRPr="001E4018">
        <w:rPr>
          <w:rFonts w:ascii="Times New Roman" w:hAnsi="Times New Roman" w:cs="Times New Roman"/>
          <w:i/>
          <w:sz w:val="24"/>
          <w:szCs w:val="24"/>
        </w:rPr>
        <w:t xml:space="preserve">Department of </w:t>
      </w:r>
      <w:proofErr w:type="spellStart"/>
      <w:r w:rsidRPr="001E4018">
        <w:rPr>
          <w:rFonts w:ascii="Times New Roman" w:hAnsi="Times New Roman" w:cs="Times New Roman"/>
          <w:i/>
          <w:sz w:val="24"/>
          <w:szCs w:val="24"/>
        </w:rPr>
        <w:t>Agroecology</w:t>
      </w:r>
      <w:proofErr w:type="spellEnd"/>
      <w:r w:rsidRPr="001E4018">
        <w:rPr>
          <w:rFonts w:ascii="Times New Roman" w:hAnsi="Times New Roman" w:cs="Times New Roman"/>
          <w:i/>
          <w:sz w:val="24"/>
          <w:szCs w:val="24"/>
        </w:rPr>
        <w:t xml:space="preserve">, iClimate, Aarhus University, 8830 </w:t>
      </w:r>
      <w:proofErr w:type="spellStart"/>
      <w:r w:rsidRPr="001E4018">
        <w:rPr>
          <w:rFonts w:ascii="Times New Roman" w:hAnsi="Times New Roman" w:cs="Times New Roman"/>
          <w:i/>
          <w:sz w:val="24"/>
          <w:szCs w:val="24"/>
        </w:rPr>
        <w:t>Tjele</w:t>
      </w:r>
      <w:proofErr w:type="spellEnd"/>
      <w:r w:rsidRPr="001E4018">
        <w:rPr>
          <w:rFonts w:ascii="Times New Roman" w:hAnsi="Times New Roman" w:cs="Times New Roman"/>
          <w:i/>
          <w:sz w:val="24"/>
          <w:szCs w:val="24"/>
        </w:rPr>
        <w:t>, Denmark</w:t>
      </w:r>
    </w:p>
    <w:p w14:paraId="2627669C" w14:textId="77777777" w:rsidR="00B8726A" w:rsidRPr="001E4018" w:rsidRDefault="00B8726A" w:rsidP="00A02CBB">
      <w:pPr>
        <w:jc w:val="both"/>
        <w:rPr>
          <w:rFonts w:ascii="Times New Roman" w:hAnsi="Times New Roman" w:cs="Times New Roman"/>
          <w:i/>
          <w:sz w:val="24"/>
          <w:szCs w:val="24"/>
        </w:rPr>
      </w:pPr>
      <w:r w:rsidRPr="001E4018">
        <w:rPr>
          <w:rFonts w:ascii="Times New Roman" w:hAnsi="Times New Roman" w:cs="Times New Roman"/>
          <w:i/>
          <w:sz w:val="24"/>
          <w:szCs w:val="24"/>
          <w:vertAlign w:val="superscript"/>
        </w:rPr>
        <w:t>2</w:t>
      </w:r>
      <w:r w:rsidRPr="001E4018">
        <w:rPr>
          <w:rFonts w:ascii="Times New Roman" w:hAnsi="Times New Roman" w:cs="Times New Roman"/>
          <w:i/>
          <w:sz w:val="24"/>
          <w:szCs w:val="24"/>
        </w:rPr>
        <w:t xml:space="preserve"> Institute of Meteorology and Climate Research, Atmospheric Environmental Research, Karlsruhe Institute of Technology, 82467 Garmisch-Partenkirchen, Germany</w:t>
      </w:r>
    </w:p>
    <w:p w14:paraId="0DA11DBC" w14:textId="4362CF65" w:rsidR="00075A3F" w:rsidRPr="001E4018" w:rsidRDefault="0039785B" w:rsidP="00A02CBB">
      <w:pPr>
        <w:jc w:val="both"/>
        <w:rPr>
          <w:rFonts w:ascii="Times New Roman" w:hAnsi="Times New Roman" w:cs="Times New Roman"/>
          <w:i/>
          <w:sz w:val="24"/>
          <w:szCs w:val="24"/>
        </w:rPr>
      </w:pPr>
      <w:r w:rsidRPr="001E4018">
        <w:rPr>
          <w:rFonts w:ascii="Times New Roman" w:hAnsi="Times New Roman" w:cs="Times New Roman"/>
          <w:i/>
          <w:sz w:val="24"/>
          <w:szCs w:val="24"/>
          <w:vertAlign w:val="superscript"/>
        </w:rPr>
        <w:t>3</w:t>
      </w:r>
      <w:r w:rsidRPr="001E4018">
        <w:rPr>
          <w:rFonts w:ascii="Times New Roman" w:hAnsi="Times New Roman" w:cs="Times New Roman"/>
          <w:i/>
          <w:sz w:val="24"/>
          <w:szCs w:val="24"/>
        </w:rPr>
        <w:t xml:space="preserve"> Pioneer Center Land-CRAFT, Department of </w:t>
      </w:r>
      <w:proofErr w:type="spellStart"/>
      <w:r w:rsidRPr="001E4018">
        <w:rPr>
          <w:rFonts w:ascii="Times New Roman" w:hAnsi="Times New Roman" w:cs="Times New Roman"/>
          <w:i/>
          <w:sz w:val="24"/>
          <w:szCs w:val="24"/>
        </w:rPr>
        <w:t>Agroecology</w:t>
      </w:r>
      <w:proofErr w:type="spellEnd"/>
      <w:r w:rsidRPr="001E4018">
        <w:rPr>
          <w:rFonts w:ascii="Times New Roman" w:hAnsi="Times New Roman" w:cs="Times New Roman"/>
          <w:i/>
          <w:sz w:val="24"/>
          <w:szCs w:val="24"/>
        </w:rPr>
        <w:t>, Aarhus University, 8000 Aarhus C, Denmark</w:t>
      </w:r>
    </w:p>
    <w:p w14:paraId="5ED92312" w14:textId="77777777" w:rsidR="006203F5" w:rsidRPr="001E4018" w:rsidRDefault="006203F5" w:rsidP="00A02CBB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AB72359" w14:textId="07E5C831" w:rsidR="003D5B0F" w:rsidRPr="001E4018" w:rsidRDefault="003D5B0F" w:rsidP="00A02CBB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E4018">
        <w:rPr>
          <w:rFonts w:ascii="Times New Roman" w:hAnsi="Times New Roman" w:cs="Times New Roman"/>
          <w:sz w:val="24"/>
          <w:szCs w:val="24"/>
          <w:vertAlign w:val="superscript"/>
        </w:rPr>
        <w:t>*</w:t>
      </w:r>
      <w:r w:rsidR="005947C9" w:rsidRPr="001E4018">
        <w:rPr>
          <w:rFonts w:ascii="Times New Roman" w:hAnsi="Times New Roman" w:cs="Times New Roman"/>
          <w:sz w:val="24"/>
          <w:szCs w:val="24"/>
        </w:rPr>
        <w:t>Correspond</w:t>
      </w:r>
      <w:r w:rsidR="00454E4F" w:rsidRPr="001E4018">
        <w:rPr>
          <w:rFonts w:ascii="Times New Roman" w:hAnsi="Times New Roman" w:cs="Times New Roman"/>
          <w:sz w:val="24"/>
          <w:szCs w:val="24"/>
        </w:rPr>
        <w:t xml:space="preserve">ence: </w:t>
      </w:r>
      <w:hyperlink r:id="rId8" w:history="1">
        <w:r w:rsidR="00454E4F" w:rsidRPr="001E4018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diegogradosb@agro.au.dk</w:t>
        </w:r>
      </w:hyperlink>
    </w:p>
    <w:p w14:paraId="33A5AE22" w14:textId="77777777" w:rsidR="000C4F19" w:rsidRPr="001E4018" w:rsidRDefault="000C4F19" w:rsidP="00841E34">
      <w:pPr>
        <w:rPr>
          <w:lang w:eastAsia="zh-CN"/>
        </w:rPr>
      </w:pPr>
    </w:p>
    <w:p w14:paraId="1556B6F2" w14:textId="05E487CA" w:rsidR="000C4F19" w:rsidRDefault="000C4F19" w:rsidP="00841E34">
      <w:pPr>
        <w:rPr>
          <w:lang w:eastAsia="zh-CN"/>
        </w:rPr>
      </w:pPr>
    </w:p>
    <w:p w14:paraId="2B39F64C" w14:textId="2038EF8B" w:rsidR="00A02CBB" w:rsidRDefault="00A02CBB" w:rsidP="00841E34">
      <w:pPr>
        <w:rPr>
          <w:lang w:eastAsia="zh-CN"/>
        </w:rPr>
      </w:pPr>
    </w:p>
    <w:p w14:paraId="434A6DC7" w14:textId="19FB4C45" w:rsidR="00A02CBB" w:rsidRDefault="00A02CBB" w:rsidP="00841E34">
      <w:pPr>
        <w:rPr>
          <w:lang w:eastAsia="zh-CN"/>
        </w:rPr>
      </w:pPr>
    </w:p>
    <w:p w14:paraId="58A9B53A" w14:textId="0E88A00D" w:rsidR="00A02CBB" w:rsidRDefault="00A02CBB" w:rsidP="00841E34">
      <w:pPr>
        <w:rPr>
          <w:lang w:eastAsia="zh-CN"/>
        </w:rPr>
      </w:pPr>
    </w:p>
    <w:p w14:paraId="2A70C91F" w14:textId="4B7FD9C4" w:rsidR="00A02CBB" w:rsidRDefault="00A02CBB" w:rsidP="00841E34">
      <w:pPr>
        <w:rPr>
          <w:lang w:eastAsia="zh-CN"/>
        </w:rPr>
      </w:pPr>
    </w:p>
    <w:p w14:paraId="02D20B33" w14:textId="667F8A0D" w:rsidR="00A02CBB" w:rsidRDefault="00A02CBB" w:rsidP="00841E34">
      <w:pPr>
        <w:rPr>
          <w:lang w:eastAsia="zh-CN"/>
        </w:rPr>
      </w:pPr>
    </w:p>
    <w:p w14:paraId="45E00E55" w14:textId="501CC517" w:rsidR="00A02CBB" w:rsidRDefault="00A02CBB" w:rsidP="00841E34">
      <w:pPr>
        <w:rPr>
          <w:lang w:eastAsia="zh-CN"/>
        </w:rPr>
      </w:pPr>
    </w:p>
    <w:p w14:paraId="7AC1E2D0" w14:textId="5A51ED43" w:rsidR="00A02CBB" w:rsidRDefault="00A02CBB" w:rsidP="00841E34">
      <w:pPr>
        <w:rPr>
          <w:lang w:eastAsia="zh-CN"/>
        </w:rPr>
      </w:pPr>
    </w:p>
    <w:p w14:paraId="1407FCA8" w14:textId="265D9FE2" w:rsidR="00A02CBB" w:rsidRDefault="00A02CBB" w:rsidP="00841E34">
      <w:pPr>
        <w:rPr>
          <w:lang w:eastAsia="zh-CN"/>
        </w:rPr>
      </w:pPr>
    </w:p>
    <w:p w14:paraId="70CB66B5" w14:textId="19416045" w:rsidR="00A02CBB" w:rsidRDefault="00A02CBB" w:rsidP="00841E34">
      <w:pPr>
        <w:rPr>
          <w:lang w:eastAsia="zh-CN"/>
        </w:rPr>
      </w:pPr>
    </w:p>
    <w:p w14:paraId="78D8710D" w14:textId="63D5F7CB" w:rsidR="00A02CBB" w:rsidRDefault="00A02CBB" w:rsidP="00841E34">
      <w:pPr>
        <w:rPr>
          <w:lang w:eastAsia="zh-CN"/>
        </w:rPr>
      </w:pPr>
    </w:p>
    <w:p w14:paraId="67B10194" w14:textId="4B34C551" w:rsidR="00410EBB" w:rsidRPr="001E4018" w:rsidRDefault="00410EBB" w:rsidP="00410EBB">
      <w:pPr>
        <w:pStyle w:val="BIEmailAddress"/>
        <w:spacing w:line="240" w:lineRule="auto"/>
        <w:rPr>
          <w:rFonts w:ascii="Times New Roman" w:hAnsi="Times New Roman"/>
          <w:b/>
          <w:lang w:eastAsia="zh-CN"/>
        </w:rPr>
      </w:pPr>
      <w:r w:rsidRPr="001E4018">
        <w:rPr>
          <w:rFonts w:ascii="Times New Roman" w:hAnsi="Times New Roman"/>
          <w:b/>
          <w:lang w:eastAsia="zh-CN"/>
        </w:rPr>
        <w:t>Number of pages:</w:t>
      </w:r>
      <w:r w:rsidRPr="001E4018">
        <w:rPr>
          <w:rFonts w:ascii="Times New Roman" w:hAnsi="Times New Roman"/>
          <w:lang w:eastAsia="zh-CN"/>
        </w:rPr>
        <w:t xml:space="preserve"> </w:t>
      </w:r>
      <w:r w:rsidR="00DE6E80" w:rsidRPr="001E4018">
        <w:rPr>
          <w:rFonts w:ascii="Times New Roman" w:hAnsi="Times New Roman"/>
          <w:lang w:eastAsia="zh-CN"/>
        </w:rPr>
        <w:t>8</w:t>
      </w:r>
    </w:p>
    <w:p w14:paraId="0C967398" w14:textId="5924085E" w:rsidR="00410EBB" w:rsidRPr="001E4018" w:rsidRDefault="00E021C9" w:rsidP="00481DDB">
      <w:pPr>
        <w:pStyle w:val="BIEmailAddress"/>
        <w:spacing w:line="240" w:lineRule="auto"/>
        <w:rPr>
          <w:rFonts w:ascii="Times New Roman" w:hAnsi="Times New Roman"/>
          <w:b/>
          <w:lang w:eastAsia="zh-CN"/>
        </w:rPr>
      </w:pPr>
      <w:r w:rsidRPr="001E4018">
        <w:rPr>
          <w:rFonts w:ascii="Times New Roman" w:hAnsi="Times New Roman"/>
          <w:b/>
          <w:lang w:eastAsia="zh-CN"/>
        </w:rPr>
        <w:t xml:space="preserve">Number of </w:t>
      </w:r>
      <w:r w:rsidR="002B5BB4" w:rsidRPr="001E4018">
        <w:rPr>
          <w:rFonts w:ascii="Times New Roman" w:hAnsi="Times New Roman"/>
          <w:b/>
          <w:lang w:eastAsia="zh-CN"/>
        </w:rPr>
        <w:t>figure</w:t>
      </w:r>
      <w:r w:rsidRPr="001E4018">
        <w:rPr>
          <w:rFonts w:ascii="Times New Roman" w:hAnsi="Times New Roman"/>
          <w:b/>
          <w:lang w:eastAsia="zh-CN"/>
        </w:rPr>
        <w:t>s:</w:t>
      </w:r>
      <w:r w:rsidRPr="001E4018">
        <w:rPr>
          <w:rFonts w:ascii="Times New Roman" w:hAnsi="Times New Roman"/>
          <w:lang w:eastAsia="zh-CN"/>
        </w:rPr>
        <w:t xml:space="preserve"> </w:t>
      </w:r>
      <w:r w:rsidR="00457698" w:rsidRPr="001E4018">
        <w:rPr>
          <w:rFonts w:ascii="Times New Roman" w:hAnsi="Times New Roman"/>
          <w:lang w:eastAsia="zh-CN"/>
        </w:rPr>
        <w:t>6</w:t>
      </w:r>
    </w:p>
    <w:p w14:paraId="5A46D51A" w14:textId="6D1CCF22" w:rsidR="00A02CBB" w:rsidRDefault="002B5BB4">
      <w:pPr>
        <w:rPr>
          <w:rFonts w:ascii="Times New Roman" w:hAnsi="Times New Roman" w:cs="Times New Roman"/>
          <w:sz w:val="24"/>
          <w:szCs w:val="20"/>
          <w:lang w:eastAsia="zh-CN"/>
        </w:rPr>
      </w:pPr>
      <w:r w:rsidRPr="001E4018">
        <w:rPr>
          <w:rFonts w:ascii="Times New Roman" w:hAnsi="Times New Roman" w:cs="Times New Roman"/>
          <w:b/>
          <w:sz w:val="24"/>
          <w:szCs w:val="20"/>
          <w:lang w:eastAsia="zh-CN"/>
        </w:rPr>
        <w:t>Number of tables:</w:t>
      </w:r>
      <w:r w:rsidRPr="001E4018">
        <w:rPr>
          <w:rFonts w:ascii="Times New Roman" w:hAnsi="Times New Roman" w:cs="Times New Roman"/>
          <w:sz w:val="24"/>
          <w:szCs w:val="20"/>
          <w:lang w:eastAsia="zh-CN"/>
        </w:rPr>
        <w:t xml:space="preserve"> </w:t>
      </w:r>
      <w:r w:rsidR="004336DE" w:rsidRPr="001E4018">
        <w:rPr>
          <w:rFonts w:ascii="Times New Roman" w:hAnsi="Times New Roman" w:cs="Times New Roman"/>
          <w:sz w:val="24"/>
          <w:szCs w:val="20"/>
          <w:lang w:eastAsia="zh-CN"/>
        </w:rPr>
        <w:t>3</w:t>
      </w:r>
      <w:r w:rsidR="00A02CBB">
        <w:rPr>
          <w:rFonts w:ascii="Times New Roman" w:hAnsi="Times New Roman" w:cs="Times New Roman"/>
          <w:sz w:val="24"/>
          <w:szCs w:val="20"/>
          <w:lang w:eastAsia="zh-CN"/>
        </w:rPr>
        <w:br w:type="page"/>
      </w:r>
    </w:p>
    <w:p w14:paraId="28B42FA7" w14:textId="77777777" w:rsidR="00A02CBB" w:rsidRDefault="00A02CBB" w:rsidP="002B5BB4">
      <w:pPr>
        <w:rPr>
          <w:rFonts w:ascii="Times New Roman" w:hAnsi="Times New Roman" w:cs="Times New Roman"/>
          <w:b/>
          <w:sz w:val="24"/>
          <w:szCs w:val="20"/>
          <w:lang w:eastAsia="zh-CN"/>
        </w:rPr>
        <w:sectPr w:rsidR="00A02CBB" w:rsidSect="00A02CBB">
          <w:footerReference w:type="default" r:id="rId9"/>
          <w:pgSz w:w="11906" w:h="16838" w:code="9"/>
          <w:pgMar w:top="1440" w:right="1440" w:bottom="1440" w:left="1440" w:header="720" w:footer="720" w:gutter="0"/>
          <w:lnNumType w:countBy="1" w:restart="continuous"/>
          <w:cols w:space="720"/>
          <w:docGrid w:linePitch="360"/>
        </w:sectPr>
      </w:pPr>
    </w:p>
    <w:p w14:paraId="7E7B1148" w14:textId="1F41BDE9" w:rsidR="009351F7" w:rsidRPr="001E4018" w:rsidRDefault="008B007E" w:rsidP="00865898">
      <w:pPr>
        <w:jc w:val="center"/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rFonts w:ascii="Times New Roman" w:hAnsi="Times New Roman" w:cs="Times New Roman"/>
          <w:sz w:val="24"/>
          <w:szCs w:val="24"/>
          <w:lang w:eastAsia="zh-CN"/>
        </w:rPr>
        <w:lastRenderedPageBreak/>
        <w:pict w14:anchorId="371ED40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697.1pt;height:231.8pt">
            <v:imagedata r:id="rId10" o:title="climate_observed"/>
          </v:shape>
        </w:pict>
      </w:r>
    </w:p>
    <w:p w14:paraId="799EDFC8" w14:textId="218C50BC" w:rsidR="00865898" w:rsidRPr="001E4018" w:rsidRDefault="00865898" w:rsidP="00865898">
      <w:pPr>
        <w:jc w:val="both"/>
        <w:rPr>
          <w:rFonts w:ascii="Times New Roman" w:hAnsi="Times New Roman" w:cs="Times New Roman"/>
          <w:sz w:val="24"/>
          <w:szCs w:val="24"/>
          <w:lang w:eastAsia="zh-CN"/>
        </w:rPr>
      </w:pPr>
      <w:r w:rsidRPr="001E4018">
        <w:rPr>
          <w:rFonts w:ascii="Times New Roman" w:hAnsi="Times New Roman" w:cs="Times New Roman"/>
          <w:b/>
          <w:sz w:val="24"/>
          <w:szCs w:val="24"/>
          <w:lang w:eastAsia="zh-CN"/>
        </w:rPr>
        <w:t>Figure S1.</w:t>
      </w:r>
      <w:r w:rsidRPr="001E4018"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  <w:r w:rsidR="0040079A" w:rsidRPr="001E4018">
        <w:rPr>
          <w:rFonts w:ascii="Times New Roman" w:hAnsi="Times New Roman" w:cs="Times New Roman"/>
          <w:sz w:val="24"/>
          <w:szCs w:val="24"/>
          <w:lang w:eastAsia="zh-CN"/>
        </w:rPr>
        <w:t xml:space="preserve">Daily climate variables </w:t>
      </w:r>
      <w:r w:rsidR="00862BAD" w:rsidRPr="001E4018">
        <w:rPr>
          <w:rFonts w:ascii="Times New Roman" w:hAnsi="Times New Roman" w:cs="Times New Roman"/>
          <w:sz w:val="24"/>
          <w:szCs w:val="24"/>
          <w:lang w:eastAsia="zh-CN"/>
        </w:rPr>
        <w:t xml:space="preserve">(2006-2009) </w:t>
      </w:r>
      <w:r w:rsidR="0040079A" w:rsidRPr="001E4018">
        <w:rPr>
          <w:rFonts w:ascii="Times New Roman" w:hAnsi="Times New Roman" w:cs="Times New Roman"/>
          <w:sz w:val="24"/>
          <w:szCs w:val="24"/>
          <w:lang w:eastAsia="zh-CN"/>
        </w:rPr>
        <w:t>during the field experiment</w:t>
      </w:r>
      <w:r w:rsidRPr="001E4018">
        <w:rPr>
          <w:rFonts w:ascii="Times New Roman" w:hAnsi="Times New Roman" w:cs="Times New Roman"/>
          <w:sz w:val="24"/>
          <w:szCs w:val="24"/>
          <w:lang w:eastAsia="zh-CN"/>
        </w:rPr>
        <w:t>.</w:t>
      </w:r>
    </w:p>
    <w:p w14:paraId="40C2338A" w14:textId="1659654C" w:rsidR="009351F7" w:rsidRPr="001E4018" w:rsidRDefault="009351F7" w:rsidP="00AE3C87">
      <w:pPr>
        <w:jc w:val="both"/>
        <w:rPr>
          <w:rFonts w:ascii="Times New Roman" w:hAnsi="Times New Roman" w:cs="Times New Roman"/>
          <w:sz w:val="24"/>
          <w:szCs w:val="24"/>
          <w:lang w:eastAsia="zh-CN"/>
        </w:rPr>
      </w:pPr>
    </w:p>
    <w:p w14:paraId="1CD1CBBE" w14:textId="46423080" w:rsidR="0040079A" w:rsidRPr="001E4018" w:rsidRDefault="0040079A" w:rsidP="0040079A">
      <w:pPr>
        <w:jc w:val="both"/>
        <w:rPr>
          <w:rFonts w:ascii="Times New Roman" w:hAnsi="Times New Roman" w:cs="Times New Roman"/>
          <w:sz w:val="24"/>
          <w:szCs w:val="24"/>
          <w:lang w:eastAsia="zh-CN"/>
        </w:rPr>
      </w:pPr>
      <w:r w:rsidRPr="001E4018">
        <w:rPr>
          <w:rFonts w:ascii="Times New Roman" w:hAnsi="Times New Roman" w:cs="Times New Roman"/>
          <w:b/>
          <w:sz w:val="24"/>
          <w:szCs w:val="24"/>
          <w:lang w:eastAsia="zh-CN"/>
        </w:rPr>
        <w:t>Table S1</w:t>
      </w:r>
      <w:r w:rsidRPr="001E4018">
        <w:rPr>
          <w:rFonts w:ascii="Times New Roman" w:hAnsi="Times New Roman" w:cs="Times New Roman"/>
          <w:sz w:val="24"/>
          <w:szCs w:val="24"/>
          <w:lang w:eastAsia="zh-CN"/>
        </w:rPr>
        <w:t xml:space="preserve">. List of coupled Global Circulation </w:t>
      </w:r>
      <w:r w:rsidR="00394213">
        <w:rPr>
          <w:rFonts w:ascii="Times New Roman" w:hAnsi="Times New Roman" w:cs="Times New Roman"/>
          <w:sz w:val="24"/>
          <w:szCs w:val="24"/>
          <w:lang w:eastAsia="zh-CN"/>
        </w:rPr>
        <w:t>and Regional Climate Models</w:t>
      </w:r>
      <w:r w:rsidRPr="001E4018">
        <w:rPr>
          <w:rFonts w:ascii="Times New Roman" w:hAnsi="Times New Roman" w:cs="Times New Roman"/>
          <w:sz w:val="24"/>
          <w:szCs w:val="24"/>
          <w:lang w:eastAsia="zh-CN"/>
        </w:rPr>
        <w:t xml:space="preserve"> used in the scenarios evaluation</w:t>
      </w:r>
      <w:r w:rsidRPr="001E4018">
        <w:rPr>
          <w:rFonts w:ascii="Times New Roman" w:eastAsia="Lato-Regular" w:hAnsi="Times New Roman" w:cs="Times New Roman"/>
          <w:sz w:val="24"/>
          <w:szCs w:val="24"/>
        </w:rPr>
        <w:t>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3431"/>
        <w:gridCol w:w="2709"/>
      </w:tblGrid>
      <w:tr w:rsidR="0040079A" w:rsidRPr="001E4018" w14:paraId="2DA72098" w14:textId="77777777" w:rsidTr="00F71E15">
        <w:trPr>
          <w:trHeight w:val="49"/>
        </w:trPr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781EB5A" w14:textId="32611B49" w:rsidR="0040079A" w:rsidRPr="001E4018" w:rsidRDefault="0040079A" w:rsidP="0039421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Global C</w:t>
            </w:r>
            <w:r w:rsidR="0039421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irculation</w:t>
            </w:r>
            <w:r w:rsidRPr="001E401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Model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2E9F6F" w14:textId="1932C372" w:rsidR="0040079A" w:rsidRPr="001E4018" w:rsidRDefault="0040079A" w:rsidP="0039421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Regional C</w:t>
            </w:r>
            <w:r w:rsidR="0039421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limate</w:t>
            </w:r>
            <w:r w:rsidRPr="001E401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Model</w:t>
            </w:r>
          </w:p>
        </w:tc>
      </w:tr>
      <w:tr w:rsidR="0040079A" w:rsidRPr="001E4018" w14:paraId="29C874C5" w14:textId="77777777" w:rsidTr="00F71E15">
        <w:trPr>
          <w:trHeight w:val="49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9A34B1" w14:textId="77777777" w:rsidR="0040079A" w:rsidRPr="001E4018" w:rsidRDefault="0040079A" w:rsidP="00C44AC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NRM-CERFACS-CNRM-CM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E46375" w14:textId="77777777" w:rsidR="0040079A" w:rsidRPr="001E4018" w:rsidRDefault="0040079A" w:rsidP="00C44AC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NRM-ALADIN63</w:t>
            </w:r>
          </w:p>
        </w:tc>
      </w:tr>
      <w:tr w:rsidR="0040079A" w:rsidRPr="001E4018" w14:paraId="27866489" w14:textId="77777777" w:rsidTr="00DE6E80">
        <w:trPr>
          <w:trHeight w:val="66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346750" w14:textId="77777777" w:rsidR="0040079A" w:rsidRPr="001E4018" w:rsidRDefault="0040079A" w:rsidP="00C44AC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CHEC-EC-EART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6C0EF4" w14:textId="77777777" w:rsidR="0040079A" w:rsidRPr="001E4018" w:rsidRDefault="0040079A" w:rsidP="00C44AC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Mcom-CCLM4-8-17</w:t>
            </w:r>
          </w:p>
        </w:tc>
      </w:tr>
      <w:tr w:rsidR="0040079A" w:rsidRPr="001E4018" w14:paraId="0B5DFA60" w14:textId="77777777" w:rsidTr="00DE6E80">
        <w:trPr>
          <w:trHeight w:val="66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CB9097" w14:textId="77777777" w:rsidR="0040079A" w:rsidRPr="001E4018" w:rsidRDefault="0040079A" w:rsidP="00C44AC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HC-HadGEM2-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76F33B" w14:textId="77777777" w:rsidR="0040079A" w:rsidRPr="001E4018" w:rsidRDefault="0040079A" w:rsidP="00C44AC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MHI-RCA4</w:t>
            </w:r>
          </w:p>
        </w:tc>
      </w:tr>
      <w:tr w:rsidR="0040079A" w:rsidRPr="001E4018" w14:paraId="3F048AA5" w14:textId="77777777" w:rsidTr="00DE6E80">
        <w:trPr>
          <w:trHeight w:val="66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5AE37B" w14:textId="77777777" w:rsidR="0040079A" w:rsidRPr="001E4018" w:rsidRDefault="0040079A" w:rsidP="00C44AC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PI-M-MPI-ESM-L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D5BEC6" w14:textId="77777777" w:rsidR="0040079A" w:rsidRPr="001E4018" w:rsidRDefault="0040079A" w:rsidP="00C44AC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PI-CSC-REMO2009</w:t>
            </w:r>
          </w:p>
        </w:tc>
      </w:tr>
      <w:tr w:rsidR="0040079A" w:rsidRPr="001E4018" w14:paraId="5C5C2B68" w14:textId="77777777" w:rsidTr="00DE6E80">
        <w:trPr>
          <w:trHeight w:val="66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47B82E" w14:textId="77777777" w:rsidR="0040079A" w:rsidRPr="001E4018" w:rsidRDefault="0040079A" w:rsidP="00C44AC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CC-NorESM1-M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6718730" w14:textId="77777777" w:rsidR="0040079A" w:rsidRPr="001E4018" w:rsidRDefault="0040079A" w:rsidP="00C44AC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MI-HIRHAM5</w:t>
            </w:r>
          </w:p>
        </w:tc>
      </w:tr>
    </w:tbl>
    <w:p w14:paraId="4E7850FB" w14:textId="773DC74F" w:rsidR="0040079A" w:rsidRPr="001E4018" w:rsidRDefault="0040079A" w:rsidP="00AE3C87">
      <w:pPr>
        <w:jc w:val="both"/>
        <w:rPr>
          <w:rFonts w:ascii="Times New Roman" w:hAnsi="Times New Roman" w:cs="Times New Roman"/>
          <w:sz w:val="24"/>
          <w:szCs w:val="24"/>
          <w:lang w:eastAsia="zh-CN"/>
        </w:rPr>
      </w:pPr>
    </w:p>
    <w:p w14:paraId="5BC604D3" w14:textId="4EBFD4AD" w:rsidR="00FD3F6E" w:rsidRPr="001E4018" w:rsidRDefault="008B007E" w:rsidP="00865898">
      <w:pPr>
        <w:jc w:val="center"/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rFonts w:ascii="Times New Roman" w:hAnsi="Times New Roman" w:cs="Times New Roman"/>
          <w:sz w:val="24"/>
          <w:szCs w:val="24"/>
          <w:lang w:eastAsia="zh-CN"/>
        </w:rPr>
        <w:lastRenderedPageBreak/>
        <w:pict w14:anchorId="3AF03393">
          <v:shape id="_x0000_i1026" type="#_x0000_t75" style="width:697.5pt;height:174pt">
            <v:imagedata r:id="rId11" o:title="climate_projected_max_min"/>
          </v:shape>
        </w:pict>
      </w:r>
    </w:p>
    <w:p w14:paraId="462B6890" w14:textId="03AD2F5B" w:rsidR="00865898" w:rsidRPr="001E4018" w:rsidRDefault="00865898" w:rsidP="00865898">
      <w:pPr>
        <w:jc w:val="both"/>
        <w:rPr>
          <w:rFonts w:ascii="Times New Roman" w:hAnsi="Times New Roman" w:cs="Times New Roman"/>
          <w:sz w:val="24"/>
          <w:szCs w:val="24"/>
          <w:lang w:eastAsia="zh-CN"/>
        </w:rPr>
      </w:pPr>
      <w:r w:rsidRPr="001E4018">
        <w:rPr>
          <w:rFonts w:ascii="Times New Roman" w:hAnsi="Times New Roman" w:cs="Times New Roman"/>
          <w:b/>
          <w:sz w:val="24"/>
          <w:szCs w:val="24"/>
          <w:lang w:eastAsia="zh-CN"/>
        </w:rPr>
        <w:t>Figure S2.</w:t>
      </w:r>
      <w:r w:rsidRPr="001E4018"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  <w:r w:rsidR="005079F7" w:rsidRPr="001E4018">
        <w:rPr>
          <w:rFonts w:ascii="Times New Roman" w:hAnsi="Times New Roman" w:cs="Times New Roman"/>
          <w:sz w:val="24"/>
          <w:szCs w:val="24"/>
          <w:lang w:eastAsia="zh-CN"/>
        </w:rPr>
        <w:t>M</w:t>
      </w:r>
      <w:r w:rsidR="0040079A" w:rsidRPr="001E4018">
        <w:rPr>
          <w:rFonts w:ascii="Times New Roman" w:hAnsi="Times New Roman" w:cs="Times New Roman"/>
          <w:sz w:val="24"/>
          <w:szCs w:val="24"/>
          <w:lang w:eastAsia="zh-CN"/>
        </w:rPr>
        <w:t xml:space="preserve">onthly climate variables </w:t>
      </w:r>
      <w:r w:rsidR="00862BAD" w:rsidRPr="001E4018">
        <w:rPr>
          <w:rFonts w:ascii="Times New Roman" w:hAnsi="Times New Roman" w:cs="Times New Roman"/>
          <w:sz w:val="24"/>
          <w:szCs w:val="24"/>
          <w:lang w:eastAsia="zh-CN"/>
        </w:rPr>
        <w:t xml:space="preserve">(2010-2100) </w:t>
      </w:r>
      <w:r w:rsidR="005079F7" w:rsidRPr="001E4018">
        <w:rPr>
          <w:rFonts w:ascii="Times New Roman" w:hAnsi="Times New Roman" w:cs="Times New Roman"/>
          <w:sz w:val="24"/>
          <w:szCs w:val="24"/>
          <w:lang w:eastAsia="zh-CN"/>
        </w:rPr>
        <w:t xml:space="preserve">aggregated from the coupled Global Circulation and Regional Climate Models </w:t>
      </w:r>
      <w:r w:rsidR="0040079A" w:rsidRPr="001E4018">
        <w:rPr>
          <w:rFonts w:ascii="Times New Roman" w:hAnsi="Times New Roman" w:cs="Times New Roman"/>
          <w:sz w:val="24"/>
          <w:szCs w:val="24"/>
          <w:lang w:eastAsia="zh-CN"/>
        </w:rPr>
        <w:t>used in the scenarios evaluation</w:t>
      </w:r>
      <w:r w:rsidRPr="001E4018">
        <w:rPr>
          <w:rFonts w:ascii="Times New Roman" w:hAnsi="Times New Roman" w:cs="Times New Roman"/>
          <w:sz w:val="24"/>
          <w:szCs w:val="24"/>
          <w:lang w:eastAsia="zh-CN"/>
        </w:rPr>
        <w:t>.</w:t>
      </w:r>
      <w:r w:rsidR="0040079A" w:rsidRPr="001E4018">
        <w:rPr>
          <w:rFonts w:ascii="Times New Roman" w:hAnsi="Times New Roman" w:cs="Times New Roman"/>
          <w:sz w:val="24"/>
          <w:szCs w:val="24"/>
          <w:lang w:eastAsia="zh-CN"/>
        </w:rPr>
        <w:t xml:space="preserve"> The black line represent</w:t>
      </w:r>
      <w:r w:rsidR="005079F7" w:rsidRPr="001E4018">
        <w:rPr>
          <w:rFonts w:ascii="Times New Roman" w:hAnsi="Times New Roman" w:cs="Times New Roman"/>
          <w:sz w:val="24"/>
          <w:szCs w:val="24"/>
          <w:lang w:eastAsia="zh-CN"/>
        </w:rPr>
        <w:t>s</w:t>
      </w:r>
      <w:r w:rsidR="0040079A" w:rsidRPr="001E4018">
        <w:rPr>
          <w:rFonts w:ascii="Times New Roman" w:hAnsi="Times New Roman" w:cs="Times New Roman"/>
          <w:sz w:val="24"/>
          <w:szCs w:val="24"/>
          <w:lang w:eastAsia="zh-CN"/>
        </w:rPr>
        <w:t xml:space="preserve"> the average</w:t>
      </w:r>
      <w:r w:rsidR="00A40BB2" w:rsidRPr="001E4018">
        <w:rPr>
          <w:rFonts w:ascii="Times New Roman" w:hAnsi="Times New Roman" w:cs="Times New Roman"/>
          <w:sz w:val="24"/>
          <w:szCs w:val="24"/>
          <w:lang w:eastAsia="zh-CN"/>
        </w:rPr>
        <w:t xml:space="preserve"> value</w:t>
      </w:r>
      <w:r w:rsidR="0040079A" w:rsidRPr="001E4018">
        <w:rPr>
          <w:rFonts w:ascii="Times New Roman" w:hAnsi="Times New Roman" w:cs="Times New Roman"/>
          <w:sz w:val="24"/>
          <w:szCs w:val="24"/>
          <w:lang w:eastAsia="zh-CN"/>
        </w:rPr>
        <w:t xml:space="preserve"> and the gray area the </w:t>
      </w:r>
      <w:r w:rsidR="00FD3F6E" w:rsidRPr="001E4018">
        <w:rPr>
          <w:rFonts w:ascii="Times New Roman" w:hAnsi="Times New Roman" w:cs="Times New Roman"/>
          <w:sz w:val="24"/>
          <w:szCs w:val="24"/>
          <w:lang w:eastAsia="zh-CN"/>
        </w:rPr>
        <w:t>maximum and minimum values</w:t>
      </w:r>
      <w:r w:rsidR="0040079A" w:rsidRPr="001E4018">
        <w:rPr>
          <w:rFonts w:ascii="Times New Roman" w:hAnsi="Times New Roman" w:cs="Times New Roman"/>
          <w:sz w:val="24"/>
          <w:szCs w:val="24"/>
          <w:lang w:eastAsia="zh-CN"/>
        </w:rPr>
        <w:t>.</w:t>
      </w:r>
    </w:p>
    <w:p w14:paraId="3DA6E302" w14:textId="77777777" w:rsidR="0029687C" w:rsidRPr="001E4018" w:rsidRDefault="0029687C" w:rsidP="002978AB">
      <w:pPr>
        <w:jc w:val="both"/>
        <w:rPr>
          <w:rFonts w:ascii="Times New Roman" w:hAnsi="Times New Roman" w:cs="Times New Roman"/>
          <w:sz w:val="24"/>
          <w:szCs w:val="24"/>
          <w:lang w:eastAsia="zh-CN"/>
        </w:rPr>
      </w:pPr>
    </w:p>
    <w:p w14:paraId="74716B10" w14:textId="54C5A710" w:rsidR="00B42623" w:rsidRPr="001E4018" w:rsidRDefault="004D786D" w:rsidP="002978AB">
      <w:pPr>
        <w:jc w:val="both"/>
        <w:rPr>
          <w:rFonts w:ascii="Times New Roman" w:hAnsi="Times New Roman" w:cs="Times New Roman"/>
          <w:sz w:val="24"/>
          <w:szCs w:val="24"/>
          <w:lang w:eastAsia="zh-CN"/>
        </w:rPr>
      </w:pPr>
      <w:r w:rsidRPr="001E4018">
        <w:rPr>
          <w:rFonts w:ascii="Times New Roman" w:hAnsi="Times New Roman" w:cs="Times New Roman"/>
          <w:b/>
          <w:sz w:val="24"/>
          <w:szCs w:val="24"/>
          <w:lang w:eastAsia="zh-CN"/>
        </w:rPr>
        <w:t>Table S</w:t>
      </w:r>
      <w:r w:rsidR="00737834" w:rsidRPr="001E4018">
        <w:rPr>
          <w:rFonts w:ascii="Times New Roman" w:hAnsi="Times New Roman" w:cs="Times New Roman"/>
          <w:b/>
          <w:sz w:val="24"/>
          <w:szCs w:val="24"/>
          <w:lang w:eastAsia="zh-CN"/>
        </w:rPr>
        <w:t>2</w:t>
      </w:r>
      <w:r w:rsidR="00B868AE" w:rsidRPr="001E4018">
        <w:rPr>
          <w:rFonts w:ascii="Times New Roman" w:hAnsi="Times New Roman" w:cs="Times New Roman"/>
          <w:sz w:val="24"/>
          <w:szCs w:val="24"/>
          <w:lang w:eastAsia="zh-CN"/>
        </w:rPr>
        <w:t>.</w:t>
      </w:r>
      <w:r w:rsidR="00780692" w:rsidRPr="001E4018"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  <w:r w:rsidR="00A6573E" w:rsidRPr="001E4018">
        <w:rPr>
          <w:rFonts w:ascii="Times New Roman" w:hAnsi="Times New Roman" w:cs="Times New Roman"/>
          <w:sz w:val="24"/>
          <w:szCs w:val="24"/>
          <w:lang w:eastAsia="zh-CN"/>
        </w:rPr>
        <w:t>Initial soil physicochemical characteristics of the long-term experiment</w:t>
      </w:r>
      <w:r w:rsidR="004B39C7" w:rsidRPr="001E4018">
        <w:rPr>
          <w:rFonts w:ascii="Times New Roman" w:hAnsi="Times New Roman" w:cs="Times New Roman"/>
          <w:sz w:val="24"/>
          <w:szCs w:val="24"/>
          <w:lang w:eastAsia="zh-CN"/>
        </w:rPr>
        <w:t xml:space="preserve"> for the simulations</w:t>
      </w:r>
      <w:r w:rsidR="00780692" w:rsidRPr="001E4018">
        <w:rPr>
          <w:rFonts w:ascii="Times New Roman" w:eastAsia="Lato-Regular" w:hAnsi="Times New Roman" w:cs="Times New Roman"/>
          <w:sz w:val="24"/>
          <w:szCs w:val="24"/>
        </w:rPr>
        <w:t>.</w:t>
      </w: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993"/>
        <w:gridCol w:w="567"/>
        <w:gridCol w:w="1275"/>
        <w:gridCol w:w="1134"/>
        <w:gridCol w:w="992"/>
        <w:gridCol w:w="1134"/>
        <w:gridCol w:w="1134"/>
        <w:gridCol w:w="1134"/>
        <w:gridCol w:w="1276"/>
        <w:gridCol w:w="1276"/>
        <w:gridCol w:w="1559"/>
      </w:tblGrid>
      <w:tr w:rsidR="00737834" w:rsidRPr="001E4018" w14:paraId="5FF2E4D3" w14:textId="77777777" w:rsidTr="00F71E15">
        <w:trPr>
          <w:trHeight w:val="339"/>
        </w:trPr>
        <w:tc>
          <w:tcPr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2D16D5" w14:textId="77777777" w:rsidR="00737834" w:rsidRPr="001E4018" w:rsidRDefault="00737834" w:rsidP="00C44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layer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D19EE1" w14:textId="77777777" w:rsidR="00737834" w:rsidRPr="001E4018" w:rsidRDefault="00737834" w:rsidP="00C44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pH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C8EBBD" w14:textId="77777777" w:rsidR="00737834" w:rsidRPr="001E4018" w:rsidRDefault="00737834" w:rsidP="00C44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bulk density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088EE0" w14:textId="77777777" w:rsidR="00737834" w:rsidRPr="001E4018" w:rsidRDefault="00737834" w:rsidP="00C44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total nitrogen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5DD95A" w14:textId="77777777" w:rsidR="00737834" w:rsidRPr="001E4018" w:rsidRDefault="00737834" w:rsidP="00C44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total carbon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683174" w14:textId="77777777" w:rsidR="00737834" w:rsidRPr="001E4018" w:rsidRDefault="00737834" w:rsidP="00C44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clay content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3E0E39" w14:textId="77777777" w:rsidR="00737834" w:rsidRPr="001E4018" w:rsidRDefault="00737834" w:rsidP="00C44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sand content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B48DCE" w14:textId="77777777" w:rsidR="00737834" w:rsidRPr="001E4018" w:rsidRDefault="00737834" w:rsidP="00C44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silt content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B0DD4C" w14:textId="77777777" w:rsidR="00737834" w:rsidRPr="001E4018" w:rsidRDefault="00737834" w:rsidP="00C44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field capacity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266EB3" w14:textId="77777777" w:rsidR="00737834" w:rsidRPr="001E4018" w:rsidRDefault="00737834" w:rsidP="00C44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wilting point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A718472" w14:textId="77777777" w:rsidR="00737834" w:rsidRPr="001E4018" w:rsidRDefault="00737834" w:rsidP="00C44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saturated hydraulic conductivity</w:t>
            </w:r>
          </w:p>
        </w:tc>
      </w:tr>
      <w:tr w:rsidR="00737834" w:rsidRPr="001E4018" w14:paraId="0FCBB719" w14:textId="77777777" w:rsidTr="00F71E15">
        <w:trPr>
          <w:trHeight w:val="59"/>
        </w:trPr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416393" w14:textId="77777777" w:rsidR="00737834" w:rsidRPr="001E4018" w:rsidRDefault="00737834" w:rsidP="00C44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(cm)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95A79D" w14:textId="77777777" w:rsidR="00737834" w:rsidRPr="001E4018" w:rsidRDefault="00737834" w:rsidP="00C44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 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74C0821" w14:textId="77777777" w:rsidR="00737834" w:rsidRPr="001E4018" w:rsidRDefault="00737834" w:rsidP="00C44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(kg dm</w:t>
            </w:r>
            <w:r w:rsidRPr="001E401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perscript"/>
              </w:rPr>
              <w:t>-3</w:t>
            </w:r>
            <w:r w:rsidRPr="001E401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AE0A883" w14:textId="77777777" w:rsidR="00737834" w:rsidRPr="001E4018" w:rsidRDefault="00737834" w:rsidP="00C44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(%)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AD9136" w14:textId="77777777" w:rsidR="00737834" w:rsidRPr="001E4018" w:rsidRDefault="00737834" w:rsidP="00C44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(%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8A8CCD6" w14:textId="77777777" w:rsidR="00737834" w:rsidRPr="001E4018" w:rsidRDefault="00737834" w:rsidP="00C44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(kg kg</w:t>
            </w:r>
            <w:r w:rsidRPr="001E401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perscript"/>
              </w:rPr>
              <w:t>-1</w:t>
            </w:r>
            <w:r w:rsidRPr="001E401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EC71045" w14:textId="77777777" w:rsidR="00737834" w:rsidRPr="001E4018" w:rsidRDefault="00737834" w:rsidP="00C44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(kg kg</w:t>
            </w:r>
            <w:r w:rsidRPr="001E401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perscript"/>
              </w:rPr>
              <w:t>-1</w:t>
            </w:r>
            <w:r w:rsidRPr="001E401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C821CD" w14:textId="77777777" w:rsidR="00737834" w:rsidRPr="001E4018" w:rsidRDefault="00737834" w:rsidP="00C44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(kg kg</w:t>
            </w:r>
            <w:r w:rsidRPr="001E401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perscript"/>
              </w:rPr>
              <w:t>-1</w:t>
            </w:r>
            <w:r w:rsidRPr="001E401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C57D2E" w14:textId="77777777" w:rsidR="00737834" w:rsidRPr="001E4018" w:rsidRDefault="00737834" w:rsidP="00C44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(dm</w:t>
            </w:r>
            <w:r w:rsidRPr="001E401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perscript"/>
              </w:rPr>
              <w:t>3</w:t>
            </w:r>
            <w:r w:rsidRPr="001E401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m</w:t>
            </w:r>
            <w:r w:rsidRPr="001E401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perscript"/>
              </w:rPr>
              <w:t>-3</w:t>
            </w:r>
            <w:r w:rsidRPr="001E401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602107" w14:textId="77777777" w:rsidR="00737834" w:rsidRPr="001E4018" w:rsidRDefault="00737834" w:rsidP="00C44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(dm</w:t>
            </w:r>
            <w:r w:rsidRPr="001E401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perscript"/>
              </w:rPr>
              <w:t>3</w:t>
            </w:r>
            <w:r w:rsidRPr="001E401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m</w:t>
            </w:r>
            <w:r w:rsidRPr="001E401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perscript"/>
              </w:rPr>
              <w:t>-3</w:t>
            </w:r>
            <w:r w:rsidRPr="001E401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)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E00925" w14:textId="77777777" w:rsidR="00737834" w:rsidRPr="001E4018" w:rsidRDefault="00737834" w:rsidP="00C44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(cm min</w:t>
            </w:r>
            <w:r w:rsidRPr="001E401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perscript"/>
              </w:rPr>
              <w:t>-1</w:t>
            </w:r>
            <w:r w:rsidRPr="001E401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)</w:t>
            </w:r>
          </w:p>
        </w:tc>
      </w:tr>
      <w:tr w:rsidR="00737834" w:rsidRPr="001E4018" w14:paraId="20D88F59" w14:textId="77777777" w:rsidTr="00C44ACA">
        <w:trPr>
          <w:trHeight w:val="58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3BE7B7" w14:textId="77777777" w:rsidR="00737834" w:rsidRPr="001E4018" w:rsidRDefault="00737834" w:rsidP="00C44AC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-2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522B6" w14:textId="77777777" w:rsidR="00737834" w:rsidRPr="001E4018" w:rsidRDefault="00737834" w:rsidP="00C44A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.5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8161AE" w14:textId="77777777" w:rsidR="00737834" w:rsidRPr="001E4018" w:rsidRDefault="00737834" w:rsidP="00C44A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4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8D2795" w14:textId="31E26957" w:rsidR="00737834" w:rsidRPr="001E4018" w:rsidRDefault="00737834" w:rsidP="0052477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</w:t>
            </w:r>
            <w:r w:rsidR="0052477B"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1</w:t>
            </w:r>
            <w:r w:rsidR="00CD13D8"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342AA9" w14:textId="3DA16293" w:rsidR="00737834" w:rsidRPr="001E4018" w:rsidRDefault="002F3BA1" w:rsidP="0052477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  <w:r w:rsidR="00737834"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="0052477B"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  <w:r w:rsidR="00CD13D8"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5583B0" w14:textId="77777777" w:rsidR="00737834" w:rsidRPr="001E4018" w:rsidRDefault="00737834" w:rsidP="00C44A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.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9DF2A" w14:textId="77777777" w:rsidR="00737834" w:rsidRPr="001E4018" w:rsidRDefault="00737834" w:rsidP="00C44A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0.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E31B22" w14:textId="77777777" w:rsidR="00737834" w:rsidRPr="001E4018" w:rsidRDefault="00737834" w:rsidP="00C44A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7.2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94CF20" w14:textId="0A2F192D" w:rsidR="00737834" w:rsidRPr="001E4018" w:rsidRDefault="00F611AA" w:rsidP="0071051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sz w:val="24"/>
                <w:szCs w:val="24"/>
              </w:rPr>
              <w:t>30</w:t>
            </w:r>
            <w:r w:rsidR="00710510" w:rsidRPr="001E4018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  <w:r w:rsidR="00737834" w:rsidRPr="001E4018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  <w:r w:rsidR="00710510" w:rsidRPr="001E4018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DAEE6A" w14:textId="6909EEEB" w:rsidR="00737834" w:rsidRPr="001E4018" w:rsidRDefault="00710510" w:rsidP="0071051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5</w:t>
            </w:r>
            <w:r w:rsidR="00737834"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8F95902" w14:textId="77777777" w:rsidR="00737834" w:rsidRPr="001E4018" w:rsidRDefault="00737834" w:rsidP="00C44A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75</w:t>
            </w:r>
          </w:p>
        </w:tc>
      </w:tr>
      <w:tr w:rsidR="00737834" w:rsidRPr="001E4018" w14:paraId="0864F8FB" w14:textId="77777777" w:rsidTr="00C44ACA">
        <w:trPr>
          <w:trHeight w:val="68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001935" w14:textId="77777777" w:rsidR="00737834" w:rsidRPr="001E4018" w:rsidRDefault="00737834" w:rsidP="00C44AC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-5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D3D1DC" w14:textId="77777777" w:rsidR="00737834" w:rsidRPr="001E4018" w:rsidRDefault="00737834" w:rsidP="00C44A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9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26A2F7" w14:textId="77777777" w:rsidR="00737834" w:rsidRPr="001E4018" w:rsidRDefault="00737834" w:rsidP="00C44A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4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46A07E" w14:textId="77777777" w:rsidR="00737834" w:rsidRPr="001E4018" w:rsidRDefault="00737834" w:rsidP="00C44A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9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87D58B" w14:textId="77777777" w:rsidR="00737834" w:rsidRPr="001E4018" w:rsidRDefault="00737834" w:rsidP="00C44A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2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18122E" w14:textId="77777777" w:rsidR="00737834" w:rsidRPr="001E4018" w:rsidRDefault="00737834" w:rsidP="00C44A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.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7E6300" w14:textId="77777777" w:rsidR="00737834" w:rsidRPr="001E4018" w:rsidRDefault="00737834" w:rsidP="00C44A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8.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A8CD3E" w14:textId="77777777" w:rsidR="00737834" w:rsidRPr="001E4018" w:rsidRDefault="00737834" w:rsidP="00C44A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7.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D69FFD" w14:textId="27BE4B81" w:rsidR="00737834" w:rsidRPr="001E4018" w:rsidRDefault="00A72265" w:rsidP="0071051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sz w:val="24"/>
                <w:szCs w:val="24"/>
              </w:rPr>
              <w:t>302</w:t>
            </w:r>
            <w:r w:rsidR="00737834" w:rsidRPr="001E4018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  <w:r w:rsidR="00710510" w:rsidRPr="001E4018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  <w:r w:rsidRPr="001E4018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c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C465EE" w14:textId="2E7D1877" w:rsidR="00737834" w:rsidRPr="001E4018" w:rsidRDefault="00710510" w:rsidP="0071051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7</w:t>
            </w:r>
            <w:r w:rsidR="00737834"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D873E11" w14:textId="77777777" w:rsidR="00737834" w:rsidRPr="001E4018" w:rsidRDefault="00737834" w:rsidP="00C44A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12</w:t>
            </w:r>
          </w:p>
        </w:tc>
      </w:tr>
      <w:tr w:rsidR="00737834" w:rsidRPr="001E4018" w14:paraId="2F888BE1" w14:textId="77777777" w:rsidTr="00C44ACA">
        <w:trPr>
          <w:trHeight w:val="68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B070C1" w14:textId="77777777" w:rsidR="00737834" w:rsidRPr="001E4018" w:rsidRDefault="00737834" w:rsidP="00C44AC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0-7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E25F1A" w14:textId="77777777" w:rsidR="00737834" w:rsidRPr="001E4018" w:rsidRDefault="00737834" w:rsidP="00C44A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2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672AC2" w14:textId="77777777" w:rsidR="00737834" w:rsidRPr="001E4018" w:rsidRDefault="00737834" w:rsidP="00C44A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7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E024CC" w14:textId="77777777" w:rsidR="00737834" w:rsidRPr="001E4018" w:rsidRDefault="00737834" w:rsidP="00C44A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4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F09B86" w14:textId="77777777" w:rsidR="00737834" w:rsidRPr="001E4018" w:rsidRDefault="00737834" w:rsidP="00C44A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8B2F6E" w14:textId="77777777" w:rsidR="00737834" w:rsidRPr="001E4018" w:rsidRDefault="00737834" w:rsidP="00C44A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.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A7814E" w14:textId="77777777" w:rsidR="00737834" w:rsidRPr="001E4018" w:rsidRDefault="00737834" w:rsidP="00C44A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8.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184801" w14:textId="77777777" w:rsidR="00737834" w:rsidRPr="001E4018" w:rsidRDefault="00737834" w:rsidP="00C44A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7.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8F30D1" w14:textId="142AA89D" w:rsidR="00737834" w:rsidRPr="001E4018" w:rsidRDefault="00737834" w:rsidP="0071051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  <w:r w:rsidR="00710510" w:rsidRPr="001E4018">
              <w:rPr>
                <w:rFonts w:ascii="Times New Roman" w:eastAsia="Times New Roman" w:hAnsi="Times New Roman" w:cs="Times New Roman"/>
                <w:sz w:val="24"/>
                <w:szCs w:val="24"/>
              </w:rPr>
              <w:t>63</w:t>
            </w:r>
            <w:r w:rsidRPr="001E4018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  <w:r w:rsidR="00710510" w:rsidRPr="001E4018"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50B5B0" w14:textId="13172977" w:rsidR="00737834" w:rsidRPr="001E4018" w:rsidRDefault="00737834" w:rsidP="0071051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  <w:r w:rsidR="00710510"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="00710510"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8571334" w14:textId="77777777" w:rsidR="00737834" w:rsidRPr="001E4018" w:rsidRDefault="00737834" w:rsidP="00C44A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19</w:t>
            </w:r>
          </w:p>
        </w:tc>
      </w:tr>
      <w:tr w:rsidR="00737834" w:rsidRPr="001E4018" w14:paraId="71B2AA2B" w14:textId="77777777" w:rsidTr="00F8152F">
        <w:trPr>
          <w:trHeight w:val="57"/>
        </w:trPr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6B1659" w14:textId="77777777" w:rsidR="00737834" w:rsidRPr="001E4018" w:rsidRDefault="00737834" w:rsidP="00C44AC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5-10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45257B" w14:textId="77777777" w:rsidR="00737834" w:rsidRPr="001E4018" w:rsidRDefault="00737834" w:rsidP="00C44A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.8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6BBAEA8" w14:textId="77777777" w:rsidR="00737834" w:rsidRPr="001E4018" w:rsidRDefault="00737834" w:rsidP="00C44A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78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284E1B" w14:textId="77777777" w:rsidR="00737834" w:rsidRPr="001E4018" w:rsidRDefault="00737834" w:rsidP="00C44A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6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492AF1" w14:textId="77777777" w:rsidR="00737834" w:rsidRPr="001E4018" w:rsidRDefault="00737834" w:rsidP="00C44A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011DD1" w14:textId="77777777" w:rsidR="00737834" w:rsidRPr="001E4018" w:rsidRDefault="00737834" w:rsidP="00C44A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.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E1B297" w14:textId="77777777" w:rsidR="00737834" w:rsidRPr="001E4018" w:rsidRDefault="00737834" w:rsidP="00C44A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9.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8D389F" w14:textId="77777777" w:rsidR="00737834" w:rsidRPr="001E4018" w:rsidRDefault="00737834" w:rsidP="00C44A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6.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C22FF0" w14:textId="498F6273" w:rsidR="00737834" w:rsidRPr="001E4018" w:rsidRDefault="00710510" w:rsidP="0071051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sz w:val="24"/>
                <w:szCs w:val="24"/>
              </w:rPr>
              <w:t>224</w:t>
            </w:r>
            <w:r w:rsidR="00737834" w:rsidRPr="001E4018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  <w:r w:rsidRPr="001E4018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B5CD8C" w14:textId="46C06E41" w:rsidR="00737834" w:rsidRPr="001E4018" w:rsidRDefault="00737834" w:rsidP="0071051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  <w:r w:rsidR="00710510"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="00710510"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B9B5903" w14:textId="77777777" w:rsidR="00737834" w:rsidRPr="001E4018" w:rsidRDefault="00737834" w:rsidP="00C44A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16</w:t>
            </w:r>
          </w:p>
        </w:tc>
      </w:tr>
    </w:tbl>
    <w:p w14:paraId="70FB19E4" w14:textId="4EB005BA" w:rsidR="00CD13D8" w:rsidRPr="001E4018" w:rsidRDefault="00CD13D8" w:rsidP="009F44E6">
      <w:pPr>
        <w:spacing w:after="0" w:line="240" w:lineRule="auto"/>
        <w:rPr>
          <w:rFonts w:ascii="Times New Roman" w:hAnsi="Times New Roman" w:cs="Times New Roman"/>
          <w:sz w:val="24"/>
          <w:szCs w:val="24"/>
          <w:lang w:eastAsia="zh-CN"/>
        </w:rPr>
      </w:pPr>
      <w:r w:rsidRPr="001E4018">
        <w:rPr>
          <w:rFonts w:ascii="Times New Roman" w:hAnsi="Times New Roman" w:cs="Times New Roman"/>
          <w:sz w:val="24"/>
          <w:szCs w:val="24"/>
          <w:vertAlign w:val="superscript"/>
          <w:lang w:eastAsia="zh-CN"/>
        </w:rPr>
        <w:t>a</w:t>
      </w:r>
      <w:r w:rsidRPr="001E4018">
        <w:rPr>
          <w:rFonts w:ascii="Times New Roman" w:hAnsi="Times New Roman" w:cs="Times New Roman"/>
          <w:sz w:val="24"/>
          <w:szCs w:val="24"/>
          <w:lang w:eastAsia="zh-CN"/>
        </w:rPr>
        <w:t xml:space="preserve"> Value was</w:t>
      </w:r>
      <w:r w:rsidR="009F44E6" w:rsidRPr="001E4018"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  <w:r w:rsidR="00A72265" w:rsidRPr="001E4018">
        <w:rPr>
          <w:rFonts w:ascii="Times New Roman" w:hAnsi="Times New Roman" w:cs="Times New Roman"/>
          <w:sz w:val="24"/>
          <w:szCs w:val="24"/>
          <w:lang w:eastAsia="zh-CN"/>
        </w:rPr>
        <w:t>decreased</w:t>
      </w:r>
      <w:r w:rsidR="009F44E6" w:rsidRPr="001E4018">
        <w:rPr>
          <w:rFonts w:ascii="Times New Roman" w:hAnsi="Times New Roman" w:cs="Times New Roman"/>
          <w:sz w:val="24"/>
          <w:szCs w:val="24"/>
          <w:lang w:eastAsia="zh-CN"/>
        </w:rPr>
        <w:t xml:space="preserve"> from 0.175</w:t>
      </w:r>
      <w:r w:rsidRPr="001E4018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</w:t>
      </w:r>
      <w:r w:rsidR="009F44E6" w:rsidRPr="001E4018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%</w:t>
      </w:r>
      <w:r w:rsidRPr="001E4018"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  <w:r w:rsidR="009F44E6" w:rsidRPr="001E4018">
        <w:rPr>
          <w:rFonts w:ascii="Times New Roman" w:hAnsi="Times New Roman" w:cs="Times New Roman"/>
          <w:sz w:val="24"/>
          <w:szCs w:val="24"/>
          <w:lang w:eastAsia="zh-CN"/>
        </w:rPr>
        <w:t>to</w:t>
      </w:r>
      <w:r w:rsidRPr="001E4018"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  <w:r w:rsidR="009F44E6" w:rsidRPr="001E4018">
        <w:rPr>
          <w:rFonts w:ascii="Times New Roman" w:hAnsi="Times New Roman" w:cs="Times New Roman"/>
          <w:sz w:val="24"/>
          <w:szCs w:val="24"/>
          <w:lang w:eastAsia="zh-CN"/>
        </w:rPr>
        <w:t>0.1</w:t>
      </w:r>
      <w:r w:rsidR="0052477B" w:rsidRPr="001E4018">
        <w:rPr>
          <w:rFonts w:ascii="Times New Roman" w:hAnsi="Times New Roman" w:cs="Times New Roman"/>
          <w:sz w:val="24"/>
          <w:szCs w:val="24"/>
          <w:lang w:eastAsia="zh-CN"/>
        </w:rPr>
        <w:t>51</w:t>
      </w:r>
      <w:r w:rsidR="009F44E6" w:rsidRPr="001E4018">
        <w:rPr>
          <w:rFonts w:ascii="Times New Roman" w:hAnsi="Times New Roman" w:cs="Times New Roman"/>
          <w:sz w:val="24"/>
          <w:szCs w:val="24"/>
          <w:lang w:eastAsia="zh-CN"/>
        </w:rPr>
        <w:t xml:space="preserve"> % </w:t>
      </w:r>
      <w:r w:rsidR="0052477B" w:rsidRPr="001E4018">
        <w:rPr>
          <w:rFonts w:ascii="Times New Roman" w:hAnsi="Times New Roman" w:cs="Times New Roman"/>
          <w:sz w:val="24"/>
          <w:szCs w:val="24"/>
          <w:lang w:eastAsia="zh-CN"/>
        </w:rPr>
        <w:t xml:space="preserve">(based on the standard deviation) </w:t>
      </w:r>
      <w:r w:rsidRPr="001E4018">
        <w:rPr>
          <w:rFonts w:ascii="Times New Roman" w:hAnsi="Times New Roman" w:cs="Times New Roman"/>
          <w:sz w:val="24"/>
          <w:szCs w:val="24"/>
          <w:lang w:eastAsia="zh-CN"/>
        </w:rPr>
        <w:t xml:space="preserve">to better simulate the </w:t>
      </w:r>
      <w:r w:rsidR="009F44E6" w:rsidRPr="001E4018">
        <w:rPr>
          <w:rFonts w:ascii="Times New Roman" w:hAnsi="Times New Roman" w:cs="Times New Roman"/>
          <w:sz w:val="24"/>
          <w:szCs w:val="24"/>
          <w:lang w:eastAsia="zh-CN"/>
        </w:rPr>
        <w:t xml:space="preserve">total </w:t>
      </w:r>
      <w:r w:rsidRPr="001E4018">
        <w:rPr>
          <w:rFonts w:ascii="Times New Roman" w:hAnsi="Times New Roman" w:cs="Times New Roman"/>
          <w:sz w:val="24"/>
          <w:szCs w:val="24"/>
          <w:lang w:eastAsia="zh-CN"/>
        </w:rPr>
        <w:t>soil</w:t>
      </w:r>
      <w:r w:rsidR="009F44E6" w:rsidRPr="001E4018">
        <w:rPr>
          <w:rFonts w:ascii="Times New Roman" w:hAnsi="Times New Roman" w:cs="Times New Roman"/>
          <w:sz w:val="24"/>
          <w:szCs w:val="24"/>
          <w:lang w:eastAsia="zh-CN"/>
        </w:rPr>
        <w:t xml:space="preserve"> nitrogen content</w:t>
      </w:r>
      <w:r w:rsidRPr="001E4018">
        <w:rPr>
          <w:rFonts w:ascii="Times New Roman" w:hAnsi="Times New Roman" w:cs="Times New Roman"/>
          <w:sz w:val="24"/>
          <w:szCs w:val="24"/>
          <w:lang w:eastAsia="zh-CN"/>
        </w:rPr>
        <w:t>.</w:t>
      </w:r>
    </w:p>
    <w:p w14:paraId="4041DF0D" w14:textId="70AC3DEE" w:rsidR="00CD13D8" w:rsidRPr="001E4018" w:rsidRDefault="00CD13D8" w:rsidP="009F44E6">
      <w:pPr>
        <w:spacing w:after="0" w:line="240" w:lineRule="auto"/>
        <w:rPr>
          <w:rFonts w:ascii="Times New Roman" w:hAnsi="Times New Roman" w:cs="Times New Roman"/>
          <w:sz w:val="24"/>
          <w:szCs w:val="24"/>
          <w:lang w:eastAsia="zh-CN"/>
        </w:rPr>
      </w:pPr>
      <w:r w:rsidRPr="001E4018">
        <w:rPr>
          <w:rFonts w:ascii="Times New Roman" w:hAnsi="Times New Roman" w:cs="Times New Roman"/>
          <w:sz w:val="24"/>
          <w:szCs w:val="24"/>
          <w:vertAlign w:val="superscript"/>
          <w:lang w:eastAsia="zh-CN"/>
        </w:rPr>
        <w:t>b</w:t>
      </w:r>
      <w:r w:rsidRPr="001E4018"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  <w:r w:rsidR="009F44E6" w:rsidRPr="001E4018">
        <w:rPr>
          <w:rFonts w:ascii="Times New Roman" w:hAnsi="Times New Roman" w:cs="Times New Roman"/>
          <w:sz w:val="24"/>
          <w:szCs w:val="24"/>
          <w:lang w:eastAsia="zh-CN"/>
        </w:rPr>
        <w:t xml:space="preserve">Value was </w:t>
      </w:r>
      <w:r w:rsidR="00A72265" w:rsidRPr="001E4018">
        <w:rPr>
          <w:rFonts w:ascii="Times New Roman" w:hAnsi="Times New Roman" w:cs="Times New Roman"/>
          <w:sz w:val="24"/>
          <w:szCs w:val="24"/>
          <w:lang w:eastAsia="zh-CN"/>
        </w:rPr>
        <w:t>decreased</w:t>
      </w:r>
      <w:r w:rsidR="009F44E6" w:rsidRPr="001E4018">
        <w:rPr>
          <w:rFonts w:ascii="Times New Roman" w:hAnsi="Times New Roman" w:cs="Times New Roman"/>
          <w:sz w:val="24"/>
          <w:szCs w:val="24"/>
          <w:lang w:eastAsia="zh-CN"/>
        </w:rPr>
        <w:t xml:space="preserve"> from 2.29 </w:t>
      </w:r>
      <w:r w:rsidR="009F44E6" w:rsidRPr="001E4018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%</w:t>
      </w:r>
      <w:r w:rsidR="009F44E6" w:rsidRPr="001E4018">
        <w:rPr>
          <w:rFonts w:ascii="Times New Roman" w:hAnsi="Times New Roman" w:cs="Times New Roman"/>
          <w:sz w:val="24"/>
          <w:szCs w:val="24"/>
          <w:lang w:eastAsia="zh-CN"/>
        </w:rPr>
        <w:t xml:space="preserve"> to 1.</w:t>
      </w:r>
      <w:r w:rsidR="0052477B" w:rsidRPr="001E4018">
        <w:rPr>
          <w:rFonts w:ascii="Times New Roman" w:hAnsi="Times New Roman" w:cs="Times New Roman"/>
          <w:sz w:val="24"/>
          <w:szCs w:val="24"/>
          <w:lang w:eastAsia="zh-CN"/>
        </w:rPr>
        <w:t>9</w:t>
      </w:r>
      <w:r w:rsidR="009F44E6" w:rsidRPr="001E4018">
        <w:rPr>
          <w:rFonts w:ascii="Times New Roman" w:hAnsi="Times New Roman" w:cs="Times New Roman"/>
          <w:sz w:val="24"/>
          <w:szCs w:val="24"/>
          <w:lang w:eastAsia="zh-CN"/>
        </w:rPr>
        <w:t xml:space="preserve">6 % </w:t>
      </w:r>
      <w:r w:rsidR="0052477B" w:rsidRPr="001E4018">
        <w:rPr>
          <w:rFonts w:ascii="Times New Roman" w:hAnsi="Times New Roman" w:cs="Times New Roman"/>
          <w:sz w:val="24"/>
          <w:szCs w:val="24"/>
          <w:lang w:eastAsia="zh-CN"/>
        </w:rPr>
        <w:t xml:space="preserve">(based on the standard deviation) </w:t>
      </w:r>
      <w:r w:rsidR="009F44E6" w:rsidRPr="001E4018">
        <w:rPr>
          <w:rFonts w:ascii="Times New Roman" w:hAnsi="Times New Roman" w:cs="Times New Roman"/>
          <w:sz w:val="24"/>
          <w:szCs w:val="24"/>
          <w:lang w:eastAsia="zh-CN"/>
        </w:rPr>
        <w:t>to better simulate the soil organic carbon content.</w:t>
      </w:r>
    </w:p>
    <w:p w14:paraId="18703779" w14:textId="2A7BF074" w:rsidR="00A72265" w:rsidRPr="001E4018" w:rsidRDefault="00A72265" w:rsidP="00A72265">
      <w:pPr>
        <w:spacing w:after="0" w:line="240" w:lineRule="auto"/>
        <w:rPr>
          <w:rFonts w:ascii="Times New Roman" w:hAnsi="Times New Roman" w:cs="Times New Roman"/>
          <w:sz w:val="24"/>
          <w:szCs w:val="24"/>
          <w:lang w:eastAsia="zh-CN"/>
        </w:rPr>
      </w:pPr>
      <w:r w:rsidRPr="001E4018">
        <w:rPr>
          <w:rFonts w:ascii="Times New Roman" w:hAnsi="Times New Roman" w:cs="Times New Roman"/>
          <w:sz w:val="24"/>
          <w:szCs w:val="24"/>
          <w:vertAlign w:val="superscript"/>
          <w:lang w:eastAsia="zh-CN"/>
        </w:rPr>
        <w:t>c</w:t>
      </w:r>
      <w:r w:rsidRPr="001E4018">
        <w:rPr>
          <w:rFonts w:ascii="Times New Roman" w:hAnsi="Times New Roman" w:cs="Times New Roman"/>
          <w:sz w:val="24"/>
          <w:szCs w:val="24"/>
          <w:lang w:eastAsia="zh-CN"/>
        </w:rPr>
        <w:t xml:space="preserve"> Value was increased from 257.7 </w:t>
      </w:r>
      <w:r w:rsidRPr="001E4018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dm</w:t>
      </w:r>
      <w:r w:rsidRPr="001E4018">
        <w:rPr>
          <w:rFonts w:ascii="Times New Roman" w:eastAsia="Times New Roman" w:hAnsi="Times New Roman" w:cs="Times New Roman"/>
          <w:bCs/>
          <w:color w:val="000000"/>
          <w:sz w:val="24"/>
          <w:szCs w:val="24"/>
          <w:vertAlign w:val="superscript"/>
        </w:rPr>
        <w:t>3</w:t>
      </w:r>
      <w:r w:rsidRPr="001E4018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m</w:t>
      </w:r>
      <w:r w:rsidRPr="001E4018">
        <w:rPr>
          <w:rFonts w:ascii="Times New Roman" w:eastAsia="Times New Roman" w:hAnsi="Times New Roman" w:cs="Times New Roman"/>
          <w:bCs/>
          <w:color w:val="000000"/>
          <w:sz w:val="24"/>
          <w:szCs w:val="24"/>
          <w:vertAlign w:val="superscript"/>
        </w:rPr>
        <w:t>-3</w:t>
      </w:r>
      <w:r w:rsidRPr="001E4018">
        <w:rPr>
          <w:rFonts w:ascii="Times New Roman" w:hAnsi="Times New Roman" w:cs="Times New Roman"/>
          <w:sz w:val="24"/>
          <w:szCs w:val="24"/>
          <w:lang w:eastAsia="zh-CN"/>
        </w:rPr>
        <w:t xml:space="preserve"> to 302.7 </w:t>
      </w:r>
      <w:r w:rsidRPr="001E4018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dm</w:t>
      </w:r>
      <w:r w:rsidRPr="001E4018">
        <w:rPr>
          <w:rFonts w:ascii="Times New Roman" w:eastAsia="Times New Roman" w:hAnsi="Times New Roman" w:cs="Times New Roman"/>
          <w:bCs/>
          <w:color w:val="000000"/>
          <w:sz w:val="24"/>
          <w:szCs w:val="24"/>
          <w:vertAlign w:val="superscript"/>
        </w:rPr>
        <w:t>3</w:t>
      </w:r>
      <w:r w:rsidRPr="001E4018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m</w:t>
      </w:r>
      <w:r w:rsidRPr="001E4018">
        <w:rPr>
          <w:rFonts w:ascii="Times New Roman" w:eastAsia="Times New Roman" w:hAnsi="Times New Roman" w:cs="Times New Roman"/>
          <w:bCs/>
          <w:color w:val="000000"/>
          <w:sz w:val="24"/>
          <w:szCs w:val="24"/>
          <w:vertAlign w:val="superscript"/>
        </w:rPr>
        <w:t>-3</w:t>
      </w:r>
      <w:r w:rsidRPr="001E4018"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  <w:r w:rsidR="004B2651" w:rsidRPr="001E4018">
        <w:rPr>
          <w:rFonts w:ascii="Times New Roman" w:hAnsi="Times New Roman" w:cs="Times New Roman"/>
          <w:sz w:val="24"/>
          <w:szCs w:val="24"/>
          <w:lang w:eastAsia="zh-CN"/>
        </w:rPr>
        <w:t xml:space="preserve">(based on the standard deviation) </w:t>
      </w:r>
      <w:r w:rsidRPr="001E4018">
        <w:rPr>
          <w:rFonts w:ascii="Times New Roman" w:hAnsi="Times New Roman" w:cs="Times New Roman"/>
          <w:sz w:val="24"/>
          <w:szCs w:val="24"/>
          <w:lang w:eastAsia="zh-CN"/>
        </w:rPr>
        <w:t>to better simulate the soil moisture content.</w:t>
      </w:r>
    </w:p>
    <w:p w14:paraId="020BF0B5" w14:textId="55D143B8" w:rsidR="00EF5071" w:rsidRPr="001E4018" w:rsidRDefault="00EF5071" w:rsidP="00926D86">
      <w:pPr>
        <w:spacing w:after="0" w:line="480" w:lineRule="auto"/>
        <w:ind w:left="709" w:hanging="709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03659896" w14:textId="399B8C60" w:rsidR="00BB17EC" w:rsidRPr="001E4018" w:rsidRDefault="00BB17EC" w:rsidP="00AB012A">
      <w:pPr>
        <w:rPr>
          <w:rFonts w:ascii="Times New Roman" w:hAnsi="Times New Roman" w:cs="Times New Roman"/>
          <w:sz w:val="24"/>
          <w:szCs w:val="24"/>
          <w:lang w:eastAsia="zh-CN"/>
        </w:rPr>
      </w:pPr>
      <w:r w:rsidRPr="001E4018">
        <w:rPr>
          <w:rFonts w:ascii="Times New Roman" w:hAnsi="Times New Roman" w:cs="Times New Roman"/>
          <w:b/>
          <w:sz w:val="24"/>
          <w:szCs w:val="24"/>
          <w:lang w:eastAsia="zh-CN"/>
        </w:rPr>
        <w:lastRenderedPageBreak/>
        <w:t>Table S3</w:t>
      </w:r>
      <w:r w:rsidRPr="001E4018">
        <w:rPr>
          <w:rFonts w:ascii="Times New Roman" w:hAnsi="Times New Roman" w:cs="Times New Roman"/>
          <w:sz w:val="24"/>
          <w:szCs w:val="24"/>
          <w:lang w:eastAsia="zh-CN"/>
        </w:rPr>
        <w:t xml:space="preserve">. </w:t>
      </w:r>
      <w:r w:rsidR="004D49E7" w:rsidRPr="001E4018">
        <w:rPr>
          <w:rFonts w:ascii="Times New Roman" w:hAnsi="Times New Roman" w:cs="Times New Roman"/>
          <w:sz w:val="24"/>
          <w:szCs w:val="24"/>
          <w:lang w:eastAsia="zh-CN"/>
        </w:rPr>
        <w:t>Goodness-of-fit statistics for the m</w:t>
      </w:r>
      <w:r w:rsidRPr="001E4018">
        <w:rPr>
          <w:rFonts w:ascii="Times New Roman" w:hAnsi="Times New Roman" w:cs="Times New Roman"/>
          <w:sz w:val="24"/>
          <w:szCs w:val="24"/>
          <w:lang w:eastAsia="zh-CN"/>
        </w:rPr>
        <w:t xml:space="preserve">odel </w:t>
      </w:r>
      <w:r w:rsidR="004D49E7" w:rsidRPr="001E4018">
        <w:rPr>
          <w:rFonts w:ascii="Times New Roman" w:hAnsi="Times New Roman" w:cs="Times New Roman"/>
          <w:sz w:val="24"/>
          <w:szCs w:val="24"/>
          <w:lang w:eastAsia="zh-CN"/>
        </w:rPr>
        <w:t>performance</w:t>
      </w:r>
      <w:r w:rsidRPr="001E4018">
        <w:rPr>
          <w:rFonts w:ascii="Times New Roman" w:hAnsi="Times New Roman" w:cs="Times New Roman"/>
          <w:sz w:val="24"/>
          <w:szCs w:val="24"/>
          <w:lang w:eastAsia="zh-CN"/>
        </w:rPr>
        <w:t xml:space="preserve"> (</w:t>
      </w:r>
      <m:oMath>
        <m:r>
          <w:rPr>
            <w:rFonts w:ascii="Cambria Math" w:hAnsi="Cambria Math" w:cs="Times New Roman"/>
            <w:sz w:val="24"/>
            <w:szCs w:val="24"/>
            <w:lang w:eastAsia="zh-CN"/>
          </w:rPr>
          <m:t>MAE</m:t>
        </m:r>
      </m:oMath>
      <w:r w:rsidRPr="001E4018">
        <w:rPr>
          <w:rFonts w:ascii="Times New Roman" w:hAnsi="Times New Roman" w:cs="Times New Roman"/>
          <w:sz w:val="24"/>
          <w:szCs w:val="24"/>
          <w:lang w:eastAsia="zh-CN"/>
        </w:rPr>
        <w:t xml:space="preserve">: mean absolute error, </w:t>
      </w:r>
      <m:oMath>
        <m:r>
          <w:rPr>
            <w:rFonts w:ascii="Cambria Math" w:hAnsi="Cambria Math" w:cs="Times New Roman"/>
            <w:sz w:val="24"/>
            <w:szCs w:val="24"/>
            <w:lang w:eastAsia="zh-CN"/>
          </w:rPr>
          <m:t>RMSE</m:t>
        </m:r>
      </m:oMath>
      <w:r w:rsidRPr="001E4018">
        <w:rPr>
          <w:rFonts w:ascii="Times New Roman" w:hAnsi="Times New Roman" w:cs="Times New Roman"/>
          <w:sz w:val="24"/>
          <w:szCs w:val="24"/>
          <w:lang w:eastAsia="zh-CN"/>
        </w:rPr>
        <w:t xml:space="preserve">: root mean square error,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RMSE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s</m:t>
            </m:r>
          </m:sub>
        </m:sSub>
      </m:oMath>
      <w:r w:rsidRPr="001E4018">
        <w:rPr>
          <w:rFonts w:ascii="Times New Roman" w:hAnsi="Times New Roman" w:cs="Times New Roman"/>
          <w:sz w:val="24"/>
          <w:szCs w:val="24"/>
          <w:lang w:eastAsia="zh-CN"/>
        </w:rPr>
        <w:t xml:space="preserve">: systematic </w:t>
      </w:r>
      <m:oMath>
        <m:r>
          <w:rPr>
            <w:rFonts w:ascii="Cambria Math" w:hAnsi="Cambria Math" w:cs="Times New Roman"/>
            <w:sz w:val="24"/>
            <w:szCs w:val="24"/>
            <w:lang w:eastAsia="zh-CN"/>
          </w:rPr>
          <m:t>RMSE</m:t>
        </m:r>
      </m:oMath>
      <w:r w:rsidRPr="001E4018">
        <w:rPr>
          <w:rFonts w:ascii="Times New Roman" w:hAnsi="Times New Roman" w:cs="Times New Roman"/>
          <w:sz w:val="24"/>
          <w:szCs w:val="24"/>
          <w:lang w:eastAsia="zh-CN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RMSE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u</m:t>
            </m:r>
          </m:sub>
        </m:sSub>
      </m:oMath>
      <w:r w:rsidRPr="001E4018">
        <w:rPr>
          <w:rFonts w:ascii="Times New Roman" w:hAnsi="Times New Roman" w:cs="Times New Roman"/>
          <w:sz w:val="24"/>
          <w:szCs w:val="24"/>
          <w:lang w:eastAsia="zh-CN"/>
        </w:rPr>
        <w:t xml:space="preserve">: unsystematic </w:t>
      </w:r>
      <m:oMath>
        <m:r>
          <w:rPr>
            <w:rFonts w:ascii="Cambria Math" w:hAnsi="Cambria Math" w:cs="Times New Roman"/>
            <w:sz w:val="24"/>
            <w:szCs w:val="24"/>
            <w:lang w:eastAsia="zh-CN"/>
          </w:rPr>
          <m:t>RMSE</m:t>
        </m:r>
      </m:oMath>
      <w:r w:rsidRPr="001E4018">
        <w:rPr>
          <w:rFonts w:ascii="Times New Roman" w:hAnsi="Times New Roman" w:cs="Times New Roman"/>
          <w:sz w:val="24"/>
          <w:szCs w:val="24"/>
          <w:lang w:eastAsia="zh-CN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iCs/>
                <w:color w:val="2E2E2E"/>
                <w:sz w:val="24"/>
                <w:szCs w:val="24"/>
              </w:rPr>
            </m:ctrlPr>
          </m:sSubPr>
          <m:e>
            <m:r>
              <w:rPr>
                <w:rStyle w:val="Emphasis"/>
                <w:rFonts w:ascii="Cambria Math" w:hAnsi="Cambria Math" w:cs="Times New Roman"/>
                <w:color w:val="2E2E2E"/>
                <w:sz w:val="24"/>
                <w:szCs w:val="24"/>
              </w:rPr>
              <m:t>d</m:t>
            </m:r>
          </m:e>
          <m:sub>
            <m:r>
              <w:rPr>
                <w:rStyle w:val="Emphasis"/>
                <w:rFonts w:ascii="Cambria Math" w:hAnsi="Cambria Math" w:cs="Times New Roman"/>
                <w:color w:val="2E2E2E"/>
                <w:sz w:val="24"/>
                <w:szCs w:val="24"/>
              </w:rPr>
              <m:t>r</m:t>
            </m:r>
          </m:sub>
        </m:sSub>
      </m:oMath>
      <w:r w:rsidRPr="001E4018">
        <w:rPr>
          <w:rFonts w:ascii="Times New Roman" w:hAnsi="Times New Roman" w:cs="Times New Roman"/>
          <w:sz w:val="24"/>
          <w:szCs w:val="24"/>
          <w:lang w:eastAsia="zh-CN"/>
        </w:rPr>
        <w:t>: redefined index of agreement).</w:t>
      </w:r>
    </w:p>
    <w:tbl>
      <w:tblPr>
        <w:tblW w:w="12049" w:type="dxa"/>
        <w:tblLook w:val="04A0" w:firstRow="1" w:lastRow="0" w:firstColumn="1" w:lastColumn="0" w:noHBand="0" w:noVBand="1"/>
      </w:tblPr>
      <w:tblGrid>
        <w:gridCol w:w="1016"/>
        <w:gridCol w:w="2245"/>
        <w:gridCol w:w="1842"/>
        <w:gridCol w:w="576"/>
        <w:gridCol w:w="1718"/>
        <w:gridCol w:w="876"/>
        <w:gridCol w:w="896"/>
        <w:gridCol w:w="992"/>
        <w:gridCol w:w="1016"/>
        <w:gridCol w:w="872"/>
      </w:tblGrid>
      <w:tr w:rsidR="00D0280E" w:rsidRPr="001E4018" w14:paraId="539A7B93" w14:textId="77777777" w:rsidTr="001E4018">
        <w:trPr>
          <w:trHeight w:val="58"/>
        </w:trPr>
        <w:tc>
          <w:tcPr>
            <w:tcW w:w="10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E94ED6" w14:textId="77777777" w:rsidR="001D7EF9" w:rsidRPr="001E4018" w:rsidRDefault="001D7EF9" w:rsidP="00C44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24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B824B2C" w14:textId="77777777" w:rsidR="001D7EF9" w:rsidRPr="001E4018" w:rsidRDefault="001D7EF9" w:rsidP="00C44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8AB23F" w14:textId="77777777" w:rsidR="001D7EF9" w:rsidRPr="001E4018" w:rsidRDefault="001D7EF9" w:rsidP="00C44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2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E4FDDE" w14:textId="77777777" w:rsidR="001D7EF9" w:rsidRPr="001E4018" w:rsidRDefault="001D7EF9" w:rsidP="00C44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Observations</w:t>
            </w:r>
          </w:p>
        </w:tc>
        <w:tc>
          <w:tcPr>
            <w:tcW w:w="4652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EC0577" w14:textId="77777777" w:rsidR="001D7EF9" w:rsidRPr="001E4018" w:rsidRDefault="001D7EF9" w:rsidP="00C44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Summary statistics</w:t>
            </w:r>
          </w:p>
        </w:tc>
      </w:tr>
      <w:tr w:rsidR="00861502" w:rsidRPr="001E4018" w14:paraId="073A0BDB" w14:textId="77777777" w:rsidTr="001E4018">
        <w:trPr>
          <w:trHeight w:val="58"/>
        </w:trPr>
        <w:tc>
          <w:tcPr>
            <w:tcW w:w="326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838BF8" w14:textId="77777777" w:rsidR="001D7EF9" w:rsidRPr="001E4018" w:rsidRDefault="001D7EF9" w:rsidP="00EF797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Variable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9D9392" w14:textId="77777777" w:rsidR="001D7EF9" w:rsidRPr="001E4018" w:rsidRDefault="001D7EF9" w:rsidP="00EF797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Units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D32FFC9" w14:textId="77777777" w:rsidR="001D7EF9" w:rsidRPr="001E4018" w:rsidRDefault="001D7EF9" w:rsidP="00EF797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24"/>
                <w:szCs w:val="24"/>
              </w:rPr>
              <w:t>n</w:t>
            </w: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8BA141" w14:textId="77777777" w:rsidR="001D7EF9" w:rsidRPr="001E4018" w:rsidRDefault="001D7EF9" w:rsidP="00EF797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Measurement</w:t>
            </w:r>
            <w:r w:rsidRPr="001E401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8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B60F48" w14:textId="3BFD198F" w:rsidR="001D7EF9" w:rsidRPr="001E4018" w:rsidRDefault="00C91D74" w:rsidP="00EF797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m:rPr>
                    <m:sty m:val="bi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MAE</m:t>
                </m:r>
              </m:oMath>
            </m:oMathPara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7520BC" w14:textId="38B65820" w:rsidR="001D7EF9" w:rsidRPr="001E4018" w:rsidRDefault="00C91D74" w:rsidP="00EF797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color w:val="000000"/>
                    <w:sz w:val="24"/>
                    <w:szCs w:val="24"/>
                  </w:rPr>
                  <m:t>RMSE</m:t>
                </m:r>
              </m:oMath>
            </m:oMathPara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75B57F" w14:textId="66715FF8" w:rsidR="001D7EF9" w:rsidRPr="001E4018" w:rsidRDefault="00297231" w:rsidP="00EF797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="Times New Roman" w:hAnsi="Cambria Math" w:cs="Times New Roman"/>
                        <w:b/>
                        <w:bCs/>
                        <w:i/>
                        <w:color w:val="000000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Times New Roman" w:hAnsi="Cambria Math" w:cs="Times New Roman"/>
                        <w:color w:val="000000"/>
                        <w:sz w:val="24"/>
                        <w:szCs w:val="24"/>
                      </w:rPr>
                      <m:t>RMSE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Times New Roman" w:hAnsi="Cambria Math" w:cs="Times New Roman"/>
                        <w:color w:val="000000"/>
                        <w:sz w:val="24"/>
                        <w:szCs w:val="24"/>
                      </w:rPr>
                      <m:t>s</m:t>
                    </m:r>
                  </m:sub>
                </m:sSub>
              </m:oMath>
            </m:oMathPara>
          </w:p>
        </w:tc>
        <w:tc>
          <w:tcPr>
            <w:tcW w:w="10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C0A3E0" w14:textId="3F3E1B78" w:rsidR="001D7EF9" w:rsidRPr="001E4018" w:rsidRDefault="00297231" w:rsidP="00EF797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="Times New Roman" w:hAnsi="Cambria Math" w:cs="Times New Roman"/>
                        <w:b/>
                        <w:bCs/>
                        <w:i/>
                        <w:color w:val="000000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Times New Roman" w:hAnsi="Cambria Math" w:cs="Times New Roman"/>
                        <w:color w:val="000000"/>
                        <w:sz w:val="24"/>
                        <w:szCs w:val="24"/>
                      </w:rPr>
                      <m:t>RMSE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Times New Roman" w:hAnsi="Cambria Math" w:cs="Times New Roman"/>
                        <w:color w:val="000000"/>
                        <w:sz w:val="24"/>
                        <w:szCs w:val="24"/>
                      </w:rPr>
                      <m:t>u</m:t>
                    </m:r>
                  </m:sub>
                </m:sSub>
              </m:oMath>
            </m:oMathPara>
          </w:p>
        </w:tc>
        <w:tc>
          <w:tcPr>
            <w:tcW w:w="8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5BA0F0" w14:textId="4B9AFF70" w:rsidR="001D7EF9" w:rsidRPr="001E4018" w:rsidRDefault="00297231" w:rsidP="00EF797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="Times New Roman" w:hAnsi="Cambria Math" w:cs="Times New Roman"/>
                        <w:b/>
                        <w:bCs/>
                        <w:i/>
                        <w:color w:val="000000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Times New Roman" w:hAnsi="Cambria Math" w:cs="Times New Roman"/>
                        <w:color w:val="000000"/>
                        <w:sz w:val="24"/>
                        <w:szCs w:val="24"/>
                      </w:rPr>
                      <m:t>d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Times New Roman" w:hAnsi="Cambria Math" w:cs="Times New Roman"/>
                        <w:color w:val="000000"/>
                        <w:sz w:val="24"/>
                        <w:szCs w:val="24"/>
                      </w:rPr>
                      <m:t>r</m:t>
                    </m:r>
                  </m:sub>
                </m:sSub>
              </m:oMath>
            </m:oMathPara>
          </w:p>
        </w:tc>
      </w:tr>
      <w:tr w:rsidR="00861502" w:rsidRPr="001E4018" w14:paraId="14252750" w14:textId="77777777" w:rsidTr="001E4018">
        <w:trPr>
          <w:trHeight w:val="58"/>
        </w:trPr>
        <w:tc>
          <w:tcPr>
            <w:tcW w:w="1016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E57CEA" w14:textId="77777777" w:rsidR="001D7EF9" w:rsidRPr="001E4018" w:rsidRDefault="001D7EF9" w:rsidP="00C44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ield</w:t>
            </w:r>
          </w:p>
        </w:tc>
        <w:tc>
          <w:tcPr>
            <w:tcW w:w="2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F60B39" w14:textId="77777777" w:rsidR="001D7EF9" w:rsidRPr="001E4018" w:rsidRDefault="001D7EF9" w:rsidP="00C44AC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tato</w:t>
            </w:r>
          </w:p>
        </w:tc>
        <w:tc>
          <w:tcPr>
            <w:tcW w:w="1842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8199153" w14:textId="77777777" w:rsidR="001D7EF9" w:rsidRPr="001E4018" w:rsidRDefault="001D7EF9" w:rsidP="001D7E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 DW ha</w:t>
            </w: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-1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E914A9" w14:textId="30607E91" w:rsidR="001D7EF9" w:rsidRPr="001E4018" w:rsidRDefault="00F71E15" w:rsidP="001D7E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1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CA8CBB" w14:textId="77777777" w:rsidR="001D7EF9" w:rsidRPr="001E4018" w:rsidRDefault="001D7EF9" w:rsidP="001D7E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.18 ± 2.24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85CD02" w14:textId="65274157" w:rsidR="001D7EF9" w:rsidRPr="001E4018" w:rsidRDefault="00CB7E60" w:rsidP="00A716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  <w:r w:rsidR="007D269B"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  <w:r w:rsidR="00A71648"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168EEE" w14:textId="3AA8884B" w:rsidR="001D7EF9" w:rsidRPr="001E4018" w:rsidRDefault="00330777" w:rsidP="00A716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1</w:t>
            </w:r>
            <w:r w:rsidR="00A71648"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762C0F" w14:textId="5E7B261A" w:rsidR="001D7EF9" w:rsidRPr="001E4018" w:rsidRDefault="00CB7E60" w:rsidP="00A716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  <w:r w:rsidR="007D269B"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  <w:r w:rsidR="00A71648"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850EFE" w14:textId="75F00421" w:rsidR="001D7EF9" w:rsidRPr="001E4018" w:rsidRDefault="007D269B" w:rsidP="00A716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</w:t>
            </w:r>
            <w:r w:rsidR="00A71648"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9D146B" w14:textId="7A810524" w:rsidR="001D7EF9" w:rsidRPr="001E4018" w:rsidRDefault="00CB7E60" w:rsidP="00A716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</w:t>
            </w:r>
            <w:r w:rsidR="00A71648"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861502" w:rsidRPr="001E4018" w14:paraId="1132C1EC" w14:textId="77777777" w:rsidTr="001E4018">
        <w:trPr>
          <w:trHeight w:val="58"/>
        </w:trPr>
        <w:tc>
          <w:tcPr>
            <w:tcW w:w="101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61E4C0" w14:textId="77777777" w:rsidR="001D7EF9" w:rsidRPr="001E4018" w:rsidRDefault="001D7EF9" w:rsidP="00C44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919EE5" w14:textId="77777777" w:rsidR="001D7EF9" w:rsidRPr="001E4018" w:rsidRDefault="001D7EF9" w:rsidP="00C44AC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inter wheat</w:t>
            </w:r>
          </w:p>
        </w:tc>
        <w:tc>
          <w:tcPr>
            <w:tcW w:w="1842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89AEDA" w14:textId="77777777" w:rsidR="001D7EF9" w:rsidRPr="001E4018" w:rsidRDefault="001D7EF9" w:rsidP="001D7E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05BE2E" w14:textId="3645EDD4" w:rsidR="001D7EF9" w:rsidRPr="001E4018" w:rsidRDefault="00F71E15" w:rsidP="001D7E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1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5DD484" w14:textId="77777777" w:rsidR="001D7EF9" w:rsidRPr="001E4018" w:rsidRDefault="001D7EF9" w:rsidP="001D7E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90 ± 1.10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AE6B59" w14:textId="0A3B0BDA" w:rsidR="001D7EF9" w:rsidRPr="001E4018" w:rsidRDefault="00CB7E60" w:rsidP="00A716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  <w:r w:rsidR="007D269B"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="00A71648"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59134A" w14:textId="38374464" w:rsidR="001D7EF9" w:rsidRPr="001E4018" w:rsidRDefault="00330777" w:rsidP="00A716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3</w:t>
            </w:r>
            <w:r w:rsidR="00A71648"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45F58C" w14:textId="34864E5C" w:rsidR="001D7EF9" w:rsidRPr="001E4018" w:rsidRDefault="00CB7E60" w:rsidP="00A716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  <w:r w:rsidR="007D269B"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  <w:r w:rsidR="00330777"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E9B269" w14:textId="3A27650E" w:rsidR="001D7EF9" w:rsidRPr="001E4018" w:rsidRDefault="007D269B" w:rsidP="00A716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</w:t>
            </w:r>
            <w:r w:rsidR="00A71648"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6E229C" w14:textId="72D61FA4" w:rsidR="001D7EF9" w:rsidRPr="001E4018" w:rsidRDefault="00CB7E60" w:rsidP="00A716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</w:tr>
      <w:tr w:rsidR="00861502" w:rsidRPr="001E4018" w14:paraId="7A78AADC" w14:textId="77777777" w:rsidTr="001E4018">
        <w:trPr>
          <w:trHeight w:val="58"/>
        </w:trPr>
        <w:tc>
          <w:tcPr>
            <w:tcW w:w="101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4628F7" w14:textId="77777777" w:rsidR="001D7EF9" w:rsidRPr="001E4018" w:rsidRDefault="001D7EF9" w:rsidP="00C44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9E6858" w14:textId="77777777" w:rsidR="001D7EF9" w:rsidRPr="001E4018" w:rsidRDefault="001D7EF9" w:rsidP="00C44AC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pring barley</w:t>
            </w:r>
          </w:p>
        </w:tc>
        <w:tc>
          <w:tcPr>
            <w:tcW w:w="1842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15BEEC" w14:textId="77777777" w:rsidR="001D7EF9" w:rsidRPr="001E4018" w:rsidRDefault="001D7EF9" w:rsidP="001D7E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4A6476" w14:textId="77777777" w:rsidR="001D7EF9" w:rsidRPr="001E4018" w:rsidRDefault="001D7EF9" w:rsidP="001D7E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1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FCDF1C" w14:textId="77777777" w:rsidR="001D7EF9" w:rsidRPr="001E4018" w:rsidRDefault="001D7EF9" w:rsidP="001D7E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37 ± 0.53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07D94A" w14:textId="6B977E39" w:rsidR="001D7EF9" w:rsidRPr="001E4018" w:rsidRDefault="00CB7E60" w:rsidP="00A716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  <w:r w:rsidR="007D269B"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  <w:r w:rsidR="00A71648"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27B47E" w14:textId="797B6BB1" w:rsidR="001D7EF9" w:rsidRPr="001E4018" w:rsidRDefault="00330777" w:rsidP="00A716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7</w:t>
            </w:r>
            <w:r w:rsidR="00A71648"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43F99F" w14:textId="2AB04492" w:rsidR="001D7EF9" w:rsidRPr="001E4018" w:rsidRDefault="00CB7E60" w:rsidP="00A716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  <w:r w:rsidR="007D269B"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3</w:t>
            </w: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CC3D47" w14:textId="5A9C8FD4" w:rsidR="001D7EF9" w:rsidRPr="001E4018" w:rsidRDefault="007D269B" w:rsidP="00A716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5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579194" w14:textId="606F1BEB" w:rsidR="001D7EF9" w:rsidRPr="001E4018" w:rsidRDefault="00CB7E60" w:rsidP="00A716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46</w:t>
            </w:r>
          </w:p>
        </w:tc>
      </w:tr>
      <w:tr w:rsidR="00861502" w:rsidRPr="001E4018" w14:paraId="4E1C32D9" w14:textId="77777777" w:rsidTr="001E4018">
        <w:trPr>
          <w:trHeight w:val="58"/>
        </w:trPr>
        <w:tc>
          <w:tcPr>
            <w:tcW w:w="101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3FC0CC" w14:textId="77777777" w:rsidR="001D7EF9" w:rsidRPr="001E4018" w:rsidRDefault="001D7EF9" w:rsidP="00C44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24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D403C9" w14:textId="77777777" w:rsidR="001D7EF9" w:rsidRPr="001E4018" w:rsidRDefault="001D7EF9" w:rsidP="00C44AC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ba bean</w:t>
            </w:r>
          </w:p>
        </w:tc>
        <w:tc>
          <w:tcPr>
            <w:tcW w:w="1842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A22044" w14:textId="77777777" w:rsidR="001D7EF9" w:rsidRPr="001E4018" w:rsidRDefault="001D7EF9" w:rsidP="001D7E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BCD746" w14:textId="0C2B614B" w:rsidR="001D7EF9" w:rsidRPr="001E4018" w:rsidRDefault="00F71E15" w:rsidP="001D7E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9B7AF6" w14:textId="77777777" w:rsidR="001D7EF9" w:rsidRPr="001E4018" w:rsidRDefault="001D7EF9" w:rsidP="001D7E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22 ± 0.77</w:t>
            </w:r>
          </w:p>
        </w:tc>
        <w:tc>
          <w:tcPr>
            <w:tcW w:w="8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AC903BC" w14:textId="43C448E4" w:rsidR="001D7EF9" w:rsidRPr="001E4018" w:rsidRDefault="00CB7E60" w:rsidP="00A716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</w:t>
            </w:r>
            <w:r w:rsidR="00A71648"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A1315E" w14:textId="695425A3" w:rsidR="001D7EF9" w:rsidRPr="001E4018" w:rsidRDefault="00330777" w:rsidP="00A716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5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EFB677" w14:textId="4460FED9" w:rsidR="001D7EF9" w:rsidRPr="001E4018" w:rsidRDefault="00CB7E60" w:rsidP="00A716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  <w:r w:rsidR="007D269B"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  <w:r w:rsidR="00A71648"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0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37F2D4" w14:textId="770721E8" w:rsidR="001D7EF9" w:rsidRPr="001E4018" w:rsidRDefault="007D269B" w:rsidP="00A716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</w:t>
            </w:r>
            <w:r w:rsidR="00A71648"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6BBC1B" w14:textId="0716A982" w:rsidR="001D7EF9" w:rsidRPr="001E4018" w:rsidRDefault="00CB7E60" w:rsidP="00A716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8</w:t>
            </w:r>
          </w:p>
        </w:tc>
      </w:tr>
      <w:tr w:rsidR="00861502" w:rsidRPr="001E4018" w14:paraId="1568076C" w14:textId="77777777" w:rsidTr="001E4018">
        <w:trPr>
          <w:trHeight w:val="58"/>
        </w:trPr>
        <w:tc>
          <w:tcPr>
            <w:tcW w:w="1016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D77CE9" w14:textId="77777777" w:rsidR="001D7EF9" w:rsidRPr="001E4018" w:rsidRDefault="001D7EF9" w:rsidP="00C44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ield nitrogen uptake</w:t>
            </w:r>
          </w:p>
        </w:tc>
        <w:tc>
          <w:tcPr>
            <w:tcW w:w="2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DFB476" w14:textId="77777777" w:rsidR="001D7EF9" w:rsidRPr="001E4018" w:rsidRDefault="001D7EF9" w:rsidP="00C44AC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tato</w:t>
            </w:r>
          </w:p>
        </w:tc>
        <w:tc>
          <w:tcPr>
            <w:tcW w:w="1842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C1AE716" w14:textId="77777777" w:rsidR="001D7EF9" w:rsidRPr="001E4018" w:rsidRDefault="001D7EF9" w:rsidP="001D7E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g N ha</w:t>
            </w: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-1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01720" w14:textId="77777777" w:rsidR="001D7EF9" w:rsidRPr="001E4018" w:rsidRDefault="001D7EF9" w:rsidP="001D7E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1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240230" w14:textId="77777777" w:rsidR="001D7EF9" w:rsidRPr="001E4018" w:rsidRDefault="001D7EF9" w:rsidP="001D7E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1.90 ± 21.46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74C3ED" w14:textId="70C0F6D4" w:rsidR="001D7EF9" w:rsidRPr="001E4018" w:rsidRDefault="00CB7E60" w:rsidP="00A716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  <w:r w:rsidR="007D269B"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  <w:r w:rsidR="00A71648"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8D48CC" w14:textId="652EF840" w:rsidR="001D7EF9" w:rsidRPr="001E4018" w:rsidRDefault="00330777" w:rsidP="00A716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.4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2E6A97" w14:textId="5EC19244" w:rsidR="001D7EF9" w:rsidRPr="001E4018" w:rsidRDefault="00CB7E60" w:rsidP="00A716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</w:t>
            </w:r>
            <w:r w:rsidR="007D269B"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  <w:r w:rsidR="00A71648"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BBEA57" w14:textId="50D291B7" w:rsidR="001D7EF9" w:rsidRPr="001E4018" w:rsidRDefault="007D269B" w:rsidP="00A716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</w:t>
            </w:r>
            <w:r w:rsidR="00A71648"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0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19CA05" w14:textId="1BFF5BDA" w:rsidR="001D7EF9" w:rsidRPr="001E4018" w:rsidRDefault="00CB7E60" w:rsidP="00A716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2</w:t>
            </w:r>
          </w:p>
        </w:tc>
      </w:tr>
      <w:tr w:rsidR="00861502" w:rsidRPr="001E4018" w14:paraId="2E274972" w14:textId="77777777" w:rsidTr="001E4018">
        <w:trPr>
          <w:trHeight w:val="58"/>
        </w:trPr>
        <w:tc>
          <w:tcPr>
            <w:tcW w:w="101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F17966" w14:textId="77777777" w:rsidR="001D7EF9" w:rsidRPr="001E4018" w:rsidRDefault="001D7EF9" w:rsidP="00C44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B1C9E" w14:textId="77777777" w:rsidR="001D7EF9" w:rsidRPr="001E4018" w:rsidRDefault="001D7EF9" w:rsidP="00C44AC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inter wheat</w:t>
            </w:r>
          </w:p>
        </w:tc>
        <w:tc>
          <w:tcPr>
            <w:tcW w:w="1842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1595B7" w14:textId="77777777" w:rsidR="001D7EF9" w:rsidRPr="001E4018" w:rsidRDefault="001D7EF9" w:rsidP="00C44AC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1D6FCA" w14:textId="77777777" w:rsidR="001D7EF9" w:rsidRPr="001E4018" w:rsidRDefault="001D7EF9" w:rsidP="001D7E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1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5657D9" w14:textId="77777777" w:rsidR="001D7EF9" w:rsidRPr="001E4018" w:rsidRDefault="001D7EF9" w:rsidP="001D7E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3.46 ± 19.18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74F3E6" w14:textId="3CD73656" w:rsidR="001D7EF9" w:rsidRPr="001E4018" w:rsidRDefault="00CB7E60" w:rsidP="00A716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</w:t>
            </w:r>
            <w:r w:rsidR="007D269B"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0</w:t>
            </w:r>
          </w:p>
        </w:tc>
        <w:tc>
          <w:tcPr>
            <w:tcW w:w="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BDB71C" w14:textId="30513E3F" w:rsidR="001D7EF9" w:rsidRPr="001E4018" w:rsidRDefault="00330777" w:rsidP="00A716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.6</w:t>
            </w:r>
            <w:r w:rsidR="00A71648"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6B756" w14:textId="311F8A8C" w:rsidR="001D7EF9" w:rsidRPr="001E4018" w:rsidRDefault="00CB7E60" w:rsidP="00A716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</w:t>
            </w:r>
            <w:r w:rsidR="007D269B"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  <w:r w:rsidR="00A71648"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545C58" w14:textId="7CBB4D3E" w:rsidR="001D7EF9" w:rsidRPr="001E4018" w:rsidRDefault="007D269B" w:rsidP="00A716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.7</w:t>
            </w:r>
            <w:r w:rsidR="00A71648"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6790B4" w14:textId="45D33EB9" w:rsidR="001D7EF9" w:rsidRPr="001E4018" w:rsidRDefault="00CB7E60" w:rsidP="00A716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1</w:t>
            </w:r>
          </w:p>
        </w:tc>
      </w:tr>
      <w:tr w:rsidR="00861502" w:rsidRPr="001E4018" w14:paraId="2CE74342" w14:textId="77777777" w:rsidTr="001E4018">
        <w:trPr>
          <w:trHeight w:val="58"/>
        </w:trPr>
        <w:tc>
          <w:tcPr>
            <w:tcW w:w="101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395E26" w14:textId="77777777" w:rsidR="001D7EF9" w:rsidRPr="001E4018" w:rsidRDefault="001D7EF9" w:rsidP="00C44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DDB970" w14:textId="77777777" w:rsidR="001D7EF9" w:rsidRPr="001E4018" w:rsidRDefault="001D7EF9" w:rsidP="00C44AC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pring barley</w:t>
            </w:r>
          </w:p>
        </w:tc>
        <w:tc>
          <w:tcPr>
            <w:tcW w:w="1842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1FCB2A" w14:textId="77777777" w:rsidR="001D7EF9" w:rsidRPr="001E4018" w:rsidRDefault="001D7EF9" w:rsidP="00C44AC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C1DD0E" w14:textId="77777777" w:rsidR="001D7EF9" w:rsidRPr="001E4018" w:rsidRDefault="001D7EF9" w:rsidP="001D7E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1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4A30E8" w14:textId="77777777" w:rsidR="001D7EF9" w:rsidRPr="001E4018" w:rsidRDefault="001D7EF9" w:rsidP="001D7E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7.11 ± 11.02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4337C7" w14:textId="74C357E8" w:rsidR="001D7EF9" w:rsidRPr="001E4018" w:rsidRDefault="00CB7E60" w:rsidP="00A716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</w:t>
            </w:r>
            <w:r w:rsidR="007D269B"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BFC51A" w14:textId="15E82C99" w:rsidR="001D7EF9" w:rsidRPr="001E4018" w:rsidRDefault="00330777" w:rsidP="00A716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6.1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9615E" w14:textId="1AEDEB5F" w:rsidR="001D7EF9" w:rsidRPr="001E4018" w:rsidRDefault="007D269B" w:rsidP="00A716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.50</w:t>
            </w: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1934B4" w14:textId="7A5EEFF4" w:rsidR="001D7EF9" w:rsidRPr="001E4018" w:rsidRDefault="007D269B" w:rsidP="00A716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.33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07CA44" w14:textId="0FDFEC33" w:rsidR="001D7EF9" w:rsidRPr="001E4018" w:rsidRDefault="00CB7E60" w:rsidP="00A716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26</w:t>
            </w:r>
          </w:p>
        </w:tc>
      </w:tr>
      <w:tr w:rsidR="00861502" w:rsidRPr="001E4018" w14:paraId="680CAA04" w14:textId="77777777" w:rsidTr="001E4018">
        <w:trPr>
          <w:trHeight w:val="58"/>
        </w:trPr>
        <w:tc>
          <w:tcPr>
            <w:tcW w:w="101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0C096D" w14:textId="77777777" w:rsidR="001D7EF9" w:rsidRPr="001E4018" w:rsidRDefault="001D7EF9" w:rsidP="00C44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24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BD27B41" w14:textId="77777777" w:rsidR="001D7EF9" w:rsidRPr="001E4018" w:rsidRDefault="001D7EF9" w:rsidP="00C44AC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ba bean</w:t>
            </w:r>
          </w:p>
        </w:tc>
        <w:tc>
          <w:tcPr>
            <w:tcW w:w="1842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CF5297" w14:textId="77777777" w:rsidR="001D7EF9" w:rsidRPr="001E4018" w:rsidRDefault="001D7EF9" w:rsidP="00C44AC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A04CDE" w14:textId="6DC0A223" w:rsidR="001D7EF9" w:rsidRPr="001E4018" w:rsidRDefault="00F71E15" w:rsidP="001D7E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B1843E" w14:textId="77777777" w:rsidR="001D7EF9" w:rsidRPr="001E4018" w:rsidRDefault="001D7EF9" w:rsidP="001D7E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2.24 ± 35.96</w:t>
            </w:r>
          </w:p>
        </w:tc>
        <w:tc>
          <w:tcPr>
            <w:tcW w:w="8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52AFCB7" w14:textId="1EBFF53D" w:rsidR="001D7EF9" w:rsidRPr="001E4018" w:rsidRDefault="00CB7E60" w:rsidP="00A716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9</w:t>
            </w:r>
            <w:r w:rsidR="007D269B"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2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2DD4AD" w14:textId="10AC2F63" w:rsidR="001D7EF9" w:rsidRPr="001E4018" w:rsidRDefault="00330777" w:rsidP="00A716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9.0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244F16D" w14:textId="7777A5D7" w:rsidR="001D7EF9" w:rsidRPr="001E4018" w:rsidRDefault="00CB7E60" w:rsidP="00A716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8</w:t>
            </w:r>
            <w:r w:rsidR="007D269B"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0</w:t>
            </w:r>
          </w:p>
        </w:tc>
        <w:tc>
          <w:tcPr>
            <w:tcW w:w="10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9EEB0BF" w14:textId="590B05CB" w:rsidR="001D7EF9" w:rsidRPr="001E4018" w:rsidRDefault="007D269B" w:rsidP="00A716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.62</w:t>
            </w:r>
          </w:p>
        </w:tc>
        <w:tc>
          <w:tcPr>
            <w:tcW w:w="8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4FF7A89" w14:textId="72163019" w:rsidR="001D7EF9" w:rsidRPr="001E4018" w:rsidRDefault="00CB7E60" w:rsidP="00A716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</w:t>
            </w:r>
            <w:r w:rsidR="00A71648"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</w:tr>
      <w:tr w:rsidR="00861502" w:rsidRPr="001E4018" w14:paraId="28FA4C95" w14:textId="77777777" w:rsidTr="001E4018">
        <w:trPr>
          <w:trHeight w:val="58"/>
        </w:trPr>
        <w:tc>
          <w:tcPr>
            <w:tcW w:w="1016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8E349E6" w14:textId="77777777" w:rsidR="001D7EF9" w:rsidRPr="001E4018" w:rsidRDefault="001D7EF9" w:rsidP="00C44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oil</w:t>
            </w:r>
          </w:p>
        </w:tc>
        <w:tc>
          <w:tcPr>
            <w:tcW w:w="2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96CC5A" w14:textId="5BC00EFC" w:rsidR="001D7EF9" w:rsidRPr="001E4018" w:rsidRDefault="00EF797B" w:rsidP="00C44AC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</w:t>
            </w:r>
            <w:r w:rsidR="001D7EF9"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mperature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A83B0" w14:textId="77777777" w:rsidR="001D7EF9" w:rsidRPr="001E4018" w:rsidRDefault="001D7EF9" w:rsidP="001D7E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°C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0B05D3" w14:textId="77777777" w:rsidR="001D7EF9" w:rsidRPr="001E4018" w:rsidRDefault="001D7EF9" w:rsidP="001D7E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2</w:t>
            </w:r>
          </w:p>
        </w:tc>
        <w:tc>
          <w:tcPr>
            <w:tcW w:w="1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EB587B" w14:textId="77777777" w:rsidR="001D7EF9" w:rsidRPr="001E4018" w:rsidRDefault="001D7EF9" w:rsidP="001D7E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.32 ± 4.60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AE1E95" w14:textId="1B5C78C8" w:rsidR="001D7EF9" w:rsidRPr="001E4018" w:rsidRDefault="00330777" w:rsidP="00A716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8</w:t>
            </w:r>
            <w:r w:rsidR="00A71648"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D800EF" w14:textId="1CEEC35C" w:rsidR="001D7EF9" w:rsidRPr="001E4018" w:rsidRDefault="00330777" w:rsidP="00A716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A8DA9E" w14:textId="1362B0E4" w:rsidR="001D7EF9" w:rsidRPr="001E4018" w:rsidRDefault="007D269B" w:rsidP="00A716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4</w:t>
            </w: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D7BABC" w14:textId="362439A9" w:rsidR="001D7EF9" w:rsidRPr="001E4018" w:rsidRDefault="00330777" w:rsidP="00A716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</w:t>
            </w:r>
            <w:r w:rsidR="00A71648"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3A83F" w14:textId="7819D2CA" w:rsidR="001D7EF9" w:rsidRPr="001E4018" w:rsidRDefault="00CB7E60" w:rsidP="00A716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89</w:t>
            </w:r>
          </w:p>
        </w:tc>
      </w:tr>
      <w:tr w:rsidR="00861502" w:rsidRPr="001E4018" w14:paraId="3CFC6A38" w14:textId="77777777" w:rsidTr="001E4018">
        <w:trPr>
          <w:trHeight w:val="58"/>
        </w:trPr>
        <w:tc>
          <w:tcPr>
            <w:tcW w:w="101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58C5D9" w14:textId="77777777" w:rsidR="001D7EF9" w:rsidRPr="001E4018" w:rsidRDefault="001D7EF9" w:rsidP="00C44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AAE7E1" w14:textId="426CE366" w:rsidR="001D7EF9" w:rsidRPr="001E4018" w:rsidRDefault="00EF797B" w:rsidP="00C44AC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</w:t>
            </w:r>
            <w:r w:rsidR="001D7EF9"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lumetric moisture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8E789C" w14:textId="77777777" w:rsidR="001D7EF9" w:rsidRPr="001E4018" w:rsidRDefault="001D7EF9" w:rsidP="001D7E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%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B5B24B" w14:textId="77777777" w:rsidR="001D7EF9" w:rsidRPr="001E4018" w:rsidRDefault="001D7EF9" w:rsidP="001D7E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2</w:t>
            </w:r>
          </w:p>
        </w:tc>
        <w:tc>
          <w:tcPr>
            <w:tcW w:w="1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85B4DF" w14:textId="77777777" w:rsidR="001D7EF9" w:rsidRPr="001E4018" w:rsidRDefault="001D7EF9" w:rsidP="001D7E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.80 ± 5.69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78AFBE" w14:textId="0C893327" w:rsidR="001D7EF9" w:rsidRPr="001E4018" w:rsidRDefault="00330777" w:rsidP="00A716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2</w:t>
            </w:r>
          </w:p>
        </w:tc>
        <w:tc>
          <w:tcPr>
            <w:tcW w:w="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FAF8F9" w14:textId="567D3695" w:rsidR="001D7EF9" w:rsidRPr="001E4018" w:rsidRDefault="00330777" w:rsidP="00A716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8</w:t>
            </w:r>
            <w:r w:rsidR="00A71648"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2E1FFA" w14:textId="761C4693" w:rsidR="001D7EF9" w:rsidRPr="001E4018" w:rsidRDefault="007D269B" w:rsidP="00A716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2</w:t>
            </w: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8DAA83" w14:textId="3ACDB7B6" w:rsidR="001D7EF9" w:rsidRPr="001E4018" w:rsidRDefault="00330777" w:rsidP="00A716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82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3449F" w14:textId="72B0EE48" w:rsidR="001D7EF9" w:rsidRPr="001E4018" w:rsidRDefault="00CB7E60" w:rsidP="00A716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3</w:t>
            </w:r>
          </w:p>
        </w:tc>
      </w:tr>
      <w:tr w:rsidR="00861502" w:rsidRPr="001E4018" w14:paraId="1242D7E1" w14:textId="77777777" w:rsidTr="001E4018">
        <w:trPr>
          <w:trHeight w:val="58"/>
        </w:trPr>
        <w:tc>
          <w:tcPr>
            <w:tcW w:w="101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83B3BF" w14:textId="77777777" w:rsidR="001D7EF9" w:rsidRPr="001E4018" w:rsidRDefault="001D7EF9" w:rsidP="00C44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937236" w14:textId="6DFA54C8" w:rsidR="001D7EF9" w:rsidRPr="001E4018" w:rsidRDefault="00EF797B" w:rsidP="00C44AC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</w:t>
            </w:r>
            <w:r w:rsidR="001D7EF9"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ganic carbon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917AED" w14:textId="77777777" w:rsidR="001D7EF9" w:rsidRPr="001E4018" w:rsidRDefault="001D7EF9" w:rsidP="001D7E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 C ha</w:t>
            </w: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-1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25B2DB" w14:textId="77777777" w:rsidR="001D7EF9" w:rsidRPr="001E4018" w:rsidRDefault="001D7EF9" w:rsidP="001D7E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1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4B76D1" w14:textId="77777777" w:rsidR="001D7EF9" w:rsidRPr="001E4018" w:rsidRDefault="001D7EF9" w:rsidP="001D7E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7.68 ± 9.07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1A020C" w14:textId="2289B365" w:rsidR="001D7EF9" w:rsidRPr="001E4018" w:rsidRDefault="00330777" w:rsidP="00A716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.1</w:t>
            </w:r>
            <w:r w:rsidR="00A71648"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CD6331" w14:textId="6BC5F24D" w:rsidR="001D7EF9" w:rsidRPr="001E4018" w:rsidRDefault="00330777" w:rsidP="00A716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.3</w:t>
            </w:r>
            <w:r w:rsidR="00A71648"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635107" w14:textId="56A1D835" w:rsidR="001D7EF9" w:rsidRPr="001E4018" w:rsidRDefault="007D269B" w:rsidP="00A716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.3</w:t>
            </w:r>
            <w:r w:rsidR="00A71648"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2847B2" w14:textId="3A35E445" w:rsidR="001D7EF9" w:rsidRPr="001E4018" w:rsidRDefault="007D269B" w:rsidP="00A716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</w:t>
            </w:r>
            <w:r w:rsidR="00A71648"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533C73" w14:textId="0839D13E" w:rsidR="001D7EF9" w:rsidRPr="001E4018" w:rsidRDefault="00CB7E60" w:rsidP="00A716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0</w:t>
            </w:r>
          </w:p>
        </w:tc>
      </w:tr>
      <w:tr w:rsidR="00861502" w:rsidRPr="001E4018" w14:paraId="30B45016" w14:textId="77777777" w:rsidTr="001E4018">
        <w:trPr>
          <w:trHeight w:val="58"/>
        </w:trPr>
        <w:tc>
          <w:tcPr>
            <w:tcW w:w="101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608CE2" w14:textId="77777777" w:rsidR="001D7EF9" w:rsidRPr="001E4018" w:rsidRDefault="001D7EF9" w:rsidP="00C44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99224" w14:textId="30D0C158" w:rsidR="001D7EF9" w:rsidRPr="001E4018" w:rsidRDefault="00EF797B" w:rsidP="00C44AC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</w:t>
            </w:r>
            <w:r w:rsidR="001D7EF9"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tal nitrogen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385954" w14:textId="77777777" w:rsidR="001D7EF9" w:rsidRPr="001E4018" w:rsidRDefault="001D7EF9" w:rsidP="001D7E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 N ha</w:t>
            </w: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-1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C7B4DE" w14:textId="77777777" w:rsidR="001D7EF9" w:rsidRPr="001E4018" w:rsidRDefault="001D7EF9" w:rsidP="001D7E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1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72A22F" w14:textId="77777777" w:rsidR="001D7EF9" w:rsidRPr="001E4018" w:rsidRDefault="001D7EF9" w:rsidP="001D7E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68 ± 0.59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C4B061" w14:textId="0CCCDE2E" w:rsidR="001D7EF9" w:rsidRPr="001E4018" w:rsidRDefault="00330777" w:rsidP="00A716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9</w:t>
            </w:r>
          </w:p>
        </w:tc>
        <w:tc>
          <w:tcPr>
            <w:tcW w:w="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AF41C6" w14:textId="748EC560" w:rsidR="001D7EF9" w:rsidRPr="001E4018" w:rsidRDefault="00A71648" w:rsidP="00A716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7AF5D1" w14:textId="45164308" w:rsidR="001D7EF9" w:rsidRPr="001E4018" w:rsidRDefault="007D269B" w:rsidP="00A716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6</w:t>
            </w: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34FED6" w14:textId="53BD7B4C" w:rsidR="001D7EF9" w:rsidRPr="001E4018" w:rsidRDefault="00330777" w:rsidP="00A716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13327" w14:textId="2E47FEEA" w:rsidR="001D7EF9" w:rsidRPr="001E4018" w:rsidRDefault="00CB7E60" w:rsidP="00A716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8</w:t>
            </w:r>
          </w:p>
        </w:tc>
      </w:tr>
      <w:tr w:rsidR="00861502" w:rsidRPr="001E4018" w14:paraId="502EAC19" w14:textId="77777777" w:rsidTr="00F8152F">
        <w:trPr>
          <w:trHeight w:val="47"/>
        </w:trPr>
        <w:tc>
          <w:tcPr>
            <w:tcW w:w="101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712B92" w14:textId="77777777" w:rsidR="001D7EF9" w:rsidRPr="001E4018" w:rsidRDefault="001D7EF9" w:rsidP="00C44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24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A12FC4" w14:textId="4EF89340" w:rsidR="001D7EF9" w:rsidRPr="001E4018" w:rsidRDefault="00EF797B" w:rsidP="00C44AC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</w:t>
            </w:r>
            <w:r w:rsidR="001D7EF9"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trous oxide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B26718" w14:textId="52EDFCFB" w:rsidR="001D7EF9" w:rsidRPr="001E4018" w:rsidRDefault="001D7EF9" w:rsidP="001D7E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 N</w:t>
            </w: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2</w:t>
            </w: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-N ha</w:t>
            </w: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-1</w:t>
            </w: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d</w:t>
            </w: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-1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129C4FC" w14:textId="77777777" w:rsidR="001D7EF9" w:rsidRPr="001E4018" w:rsidRDefault="001D7EF9" w:rsidP="001D7E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71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A76B30B" w14:textId="3D2EDBBE" w:rsidR="001D7EF9" w:rsidRPr="001E4018" w:rsidRDefault="001D7EF9" w:rsidP="001D7E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  <w:r w:rsidR="00E30505"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.35 ± </w:t>
            </w: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  <w:r w:rsidR="00E30505"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9</w:t>
            </w:r>
          </w:p>
        </w:tc>
        <w:tc>
          <w:tcPr>
            <w:tcW w:w="8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BF6904" w14:textId="58B9F6D3" w:rsidR="001D7EF9" w:rsidRPr="001E4018" w:rsidRDefault="00330777" w:rsidP="00A716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.4</w:t>
            </w:r>
            <w:r w:rsidR="00A71648"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2C84E3" w14:textId="1ED94163" w:rsidR="001D7EF9" w:rsidRPr="001E4018" w:rsidRDefault="00330777" w:rsidP="00A716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.7</w:t>
            </w:r>
            <w:r w:rsidR="00A71648"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F2C869" w14:textId="23ACDC48" w:rsidR="001D7EF9" w:rsidRPr="001E4018" w:rsidRDefault="007D269B" w:rsidP="00A716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89</w:t>
            </w:r>
          </w:p>
        </w:tc>
        <w:tc>
          <w:tcPr>
            <w:tcW w:w="10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FF5D14" w14:textId="71EC3E26" w:rsidR="001D7EF9" w:rsidRPr="001E4018" w:rsidRDefault="007D269B" w:rsidP="00A716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.7</w:t>
            </w:r>
            <w:r w:rsidR="00F5363A"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9A2A8B2" w14:textId="47AD0B2A" w:rsidR="001D7EF9" w:rsidRPr="001E4018" w:rsidRDefault="00CB7E60" w:rsidP="00A716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8</w:t>
            </w:r>
          </w:p>
        </w:tc>
      </w:tr>
      <w:tr w:rsidR="001D7EF9" w:rsidRPr="001E4018" w14:paraId="277C0FF9" w14:textId="77777777" w:rsidTr="00F8152F">
        <w:trPr>
          <w:trHeight w:val="47"/>
        </w:trPr>
        <w:tc>
          <w:tcPr>
            <w:tcW w:w="12049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8D2974" w14:textId="77777777" w:rsidR="001D7EF9" w:rsidRPr="001E4018" w:rsidRDefault="001D7EF9" w:rsidP="00C44AC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a</w:t>
            </w: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Number of observed-simulated pairs.</w:t>
            </w:r>
          </w:p>
        </w:tc>
      </w:tr>
      <w:tr w:rsidR="001D7EF9" w:rsidRPr="001E4018" w14:paraId="3478DBC5" w14:textId="77777777" w:rsidTr="00F8152F">
        <w:trPr>
          <w:trHeight w:val="57"/>
        </w:trPr>
        <w:tc>
          <w:tcPr>
            <w:tcW w:w="12049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7D8C36" w14:textId="77777777" w:rsidR="001D7EF9" w:rsidRPr="001E4018" w:rsidRDefault="001D7EF9" w:rsidP="00C44AC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b</w:t>
            </w:r>
            <w:r w:rsidRPr="001E4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Values represent mean ± standard deviation for each measurement.</w:t>
            </w:r>
          </w:p>
        </w:tc>
      </w:tr>
    </w:tbl>
    <w:p w14:paraId="39391949" w14:textId="37DD7605" w:rsidR="00BB17EC" w:rsidRPr="001E4018" w:rsidRDefault="00BB17EC" w:rsidP="00BB17EC">
      <w:pPr>
        <w:jc w:val="both"/>
        <w:rPr>
          <w:rFonts w:ascii="Times New Roman" w:hAnsi="Times New Roman" w:cs="Times New Roman"/>
          <w:sz w:val="24"/>
          <w:szCs w:val="24"/>
          <w:lang w:eastAsia="zh-CN"/>
        </w:rPr>
      </w:pPr>
    </w:p>
    <w:p w14:paraId="32D7DD1B" w14:textId="11DA3C8A" w:rsidR="004336DE" w:rsidRPr="001E4018" w:rsidRDefault="004336DE" w:rsidP="00926D86">
      <w:pPr>
        <w:spacing w:after="0" w:line="480" w:lineRule="auto"/>
        <w:ind w:left="709" w:hanging="709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7C512A88" w14:textId="75B2BD1D" w:rsidR="004336DE" w:rsidRPr="001E4018" w:rsidRDefault="004336DE" w:rsidP="00926D86">
      <w:pPr>
        <w:spacing w:after="0" w:line="480" w:lineRule="auto"/>
        <w:ind w:left="709" w:hanging="709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650E09D4" w14:textId="30D24D3B" w:rsidR="00C91D74" w:rsidRPr="001E4018" w:rsidRDefault="00C91D74" w:rsidP="00926D86">
      <w:pPr>
        <w:spacing w:after="0" w:line="480" w:lineRule="auto"/>
        <w:ind w:left="709" w:hanging="709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0EE9A4A8" w14:textId="77777777" w:rsidR="00C91D74" w:rsidRPr="001E4018" w:rsidRDefault="00C91D74" w:rsidP="00926D86">
      <w:pPr>
        <w:spacing w:after="0" w:line="480" w:lineRule="auto"/>
        <w:ind w:left="709" w:hanging="709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7DE0F1DA" w14:textId="2FFAA0B0" w:rsidR="00723F7F" w:rsidRPr="001E4018" w:rsidRDefault="00723F7F" w:rsidP="00926D86">
      <w:pPr>
        <w:spacing w:after="0" w:line="480" w:lineRule="auto"/>
        <w:ind w:left="709" w:hanging="709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4BCE9BD1" w14:textId="37E973AA" w:rsidR="00723F7F" w:rsidRPr="001E4018" w:rsidRDefault="00BB17EC" w:rsidP="00C41A6D">
      <w:pPr>
        <w:jc w:val="both"/>
        <w:rPr>
          <w:rFonts w:ascii="Times New Roman" w:hAnsi="Times New Roman" w:cs="Times New Roman"/>
          <w:sz w:val="24"/>
          <w:szCs w:val="24"/>
        </w:rPr>
      </w:pPr>
      <w:r w:rsidRPr="001E4018">
        <w:rPr>
          <w:rFonts w:ascii="Times New Roman" w:hAnsi="Times New Roman" w:cs="Times New Roman"/>
          <w:b/>
          <w:sz w:val="24"/>
          <w:szCs w:val="24"/>
          <w:lang w:eastAsia="zh-CN"/>
        </w:rPr>
        <w:lastRenderedPageBreak/>
        <w:t>Figure S</w:t>
      </w:r>
      <w:r w:rsidR="00457698" w:rsidRPr="001E4018">
        <w:rPr>
          <w:rFonts w:ascii="Times New Roman" w:hAnsi="Times New Roman" w:cs="Times New Roman"/>
          <w:b/>
          <w:sz w:val="24"/>
          <w:szCs w:val="24"/>
          <w:lang w:eastAsia="zh-CN"/>
        </w:rPr>
        <w:t>3</w:t>
      </w:r>
      <w:r w:rsidRPr="001E4018">
        <w:rPr>
          <w:rFonts w:ascii="Times New Roman" w:hAnsi="Times New Roman" w:cs="Times New Roman"/>
          <w:b/>
          <w:sz w:val="24"/>
          <w:szCs w:val="24"/>
          <w:lang w:eastAsia="zh-CN"/>
        </w:rPr>
        <w:t>.</w:t>
      </w:r>
      <w:r w:rsidRPr="001E4018"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  <w:r w:rsidR="00214C1E" w:rsidRPr="001E4018">
        <w:rPr>
          <w:rFonts w:ascii="Times New Roman" w:hAnsi="Times New Roman" w:cs="Times New Roman"/>
          <w:sz w:val="24"/>
          <w:szCs w:val="24"/>
        </w:rPr>
        <w:t xml:space="preserve">Observed and simulated values of the </w:t>
      </w:r>
      <w:r w:rsidR="004903C2" w:rsidRPr="001E4018">
        <w:rPr>
          <w:rFonts w:ascii="Times New Roman" w:hAnsi="Times New Roman" w:cs="Times New Roman"/>
          <w:sz w:val="24"/>
          <w:szCs w:val="24"/>
        </w:rPr>
        <w:t>yield (Panel A) and yield nitrogen uptake (Panel B)</w:t>
      </w:r>
      <w:r w:rsidR="00214C1E" w:rsidRPr="001E4018">
        <w:rPr>
          <w:rFonts w:ascii="Times New Roman" w:hAnsi="Times New Roman" w:cs="Times New Roman"/>
          <w:sz w:val="24"/>
          <w:szCs w:val="24"/>
        </w:rPr>
        <w:t xml:space="preserve"> throughout the growing seasons in the long-term field experiment</w:t>
      </w:r>
      <w:r w:rsidR="004D49E7" w:rsidRPr="001E4018">
        <w:rPr>
          <w:rFonts w:ascii="Times New Roman" w:hAnsi="Times New Roman" w:cs="Times New Roman"/>
          <w:sz w:val="24"/>
          <w:szCs w:val="24"/>
        </w:rPr>
        <w:t>.</w:t>
      </w:r>
    </w:p>
    <w:p w14:paraId="0BDEA948" w14:textId="0C18B821" w:rsidR="00142519" w:rsidRPr="001E4018" w:rsidRDefault="008B007E" w:rsidP="00C41A6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 w14:anchorId="110501B6">
          <v:shape id="_x0000_i1027" type="#_x0000_t75" style="width:543.5pt;height:406.5pt">
            <v:imagedata r:id="rId12" o:title="observed_predicted_plant_soil_alternative_a"/>
          </v:shape>
        </w:pict>
      </w:r>
    </w:p>
    <w:p w14:paraId="31F64B24" w14:textId="4931A3D2" w:rsidR="002F66F0" w:rsidRPr="001E4018" w:rsidRDefault="002F66F0" w:rsidP="002F66F0">
      <w:pPr>
        <w:jc w:val="both"/>
        <w:rPr>
          <w:rFonts w:ascii="Times New Roman" w:hAnsi="Times New Roman" w:cs="Times New Roman"/>
          <w:sz w:val="24"/>
          <w:szCs w:val="24"/>
        </w:rPr>
      </w:pPr>
      <w:r w:rsidRPr="001E4018">
        <w:rPr>
          <w:rFonts w:ascii="Times New Roman" w:hAnsi="Times New Roman" w:cs="Times New Roman"/>
          <w:b/>
          <w:sz w:val="24"/>
          <w:szCs w:val="24"/>
          <w:lang w:eastAsia="zh-CN"/>
        </w:rPr>
        <w:lastRenderedPageBreak/>
        <w:t>Figure S</w:t>
      </w:r>
      <w:r w:rsidR="00457698" w:rsidRPr="001E4018">
        <w:rPr>
          <w:rFonts w:ascii="Times New Roman" w:hAnsi="Times New Roman" w:cs="Times New Roman"/>
          <w:b/>
          <w:sz w:val="24"/>
          <w:szCs w:val="24"/>
          <w:lang w:eastAsia="zh-CN"/>
        </w:rPr>
        <w:t>4</w:t>
      </w:r>
      <w:r w:rsidRPr="001E4018">
        <w:rPr>
          <w:rFonts w:ascii="Times New Roman" w:hAnsi="Times New Roman" w:cs="Times New Roman"/>
          <w:b/>
          <w:sz w:val="24"/>
          <w:szCs w:val="24"/>
          <w:lang w:eastAsia="zh-CN"/>
        </w:rPr>
        <w:t>.</w:t>
      </w:r>
      <w:r w:rsidRPr="001E4018"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  <w:r w:rsidRPr="001E4018">
        <w:rPr>
          <w:rFonts w:ascii="Times New Roman" w:hAnsi="Times New Roman" w:cs="Times New Roman"/>
          <w:sz w:val="24"/>
          <w:szCs w:val="24"/>
        </w:rPr>
        <w:t xml:space="preserve">Observed and simulated values of the soil </w:t>
      </w:r>
      <w:r w:rsidR="004903C2" w:rsidRPr="001E4018">
        <w:rPr>
          <w:rFonts w:ascii="Times New Roman" w:hAnsi="Times New Roman" w:cs="Times New Roman"/>
          <w:sz w:val="24"/>
          <w:szCs w:val="24"/>
        </w:rPr>
        <w:t>temperature (Panel A) and soil moisture (Panel B)</w:t>
      </w:r>
      <w:r w:rsidRPr="001E4018">
        <w:rPr>
          <w:rFonts w:ascii="Times New Roman" w:hAnsi="Times New Roman" w:cs="Times New Roman"/>
          <w:sz w:val="24"/>
          <w:szCs w:val="24"/>
        </w:rPr>
        <w:t xml:space="preserve"> throughout the growing seasons in the long-term field experiment.</w:t>
      </w:r>
    </w:p>
    <w:p w14:paraId="7CD86984" w14:textId="5E8F09E3" w:rsidR="00DE6E80" w:rsidRPr="001E4018" w:rsidRDefault="008B007E" w:rsidP="00C41A6D">
      <w:pPr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pict w14:anchorId="1813B5A4">
          <v:shape id="_x0000_i1028" type="#_x0000_t75" style="width:544pt;height:406.5pt">
            <v:imagedata r:id="rId13" o:title="observed_predicted_plant_soil_alternative_b"/>
          </v:shape>
        </w:pict>
      </w:r>
    </w:p>
    <w:p w14:paraId="51A36BA9" w14:textId="4779D65B" w:rsidR="002F66F0" w:rsidRPr="001E4018" w:rsidRDefault="00457698" w:rsidP="002F66F0">
      <w:pPr>
        <w:jc w:val="both"/>
        <w:rPr>
          <w:rFonts w:ascii="Times New Roman" w:hAnsi="Times New Roman" w:cs="Times New Roman"/>
          <w:sz w:val="24"/>
          <w:szCs w:val="24"/>
        </w:rPr>
      </w:pPr>
      <w:r w:rsidRPr="001E4018">
        <w:rPr>
          <w:rFonts w:ascii="Times New Roman" w:hAnsi="Times New Roman" w:cs="Times New Roman"/>
          <w:b/>
          <w:sz w:val="24"/>
          <w:szCs w:val="24"/>
          <w:lang w:eastAsia="zh-CN"/>
        </w:rPr>
        <w:lastRenderedPageBreak/>
        <w:t>Figure S5</w:t>
      </w:r>
      <w:r w:rsidR="002F66F0" w:rsidRPr="001E4018">
        <w:rPr>
          <w:rFonts w:ascii="Times New Roman" w:hAnsi="Times New Roman" w:cs="Times New Roman"/>
          <w:b/>
          <w:sz w:val="24"/>
          <w:szCs w:val="24"/>
          <w:lang w:eastAsia="zh-CN"/>
        </w:rPr>
        <w:t>.</w:t>
      </w:r>
      <w:r w:rsidR="002F66F0" w:rsidRPr="001E4018"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  <w:r w:rsidR="002F66F0" w:rsidRPr="001E4018">
        <w:rPr>
          <w:rFonts w:ascii="Times New Roman" w:hAnsi="Times New Roman" w:cs="Times New Roman"/>
          <w:sz w:val="24"/>
          <w:szCs w:val="24"/>
        </w:rPr>
        <w:t xml:space="preserve">Observed and simulated values of the soil </w:t>
      </w:r>
      <w:r w:rsidR="004903C2" w:rsidRPr="001E4018">
        <w:rPr>
          <w:rFonts w:ascii="Times New Roman" w:hAnsi="Times New Roman" w:cs="Times New Roman"/>
          <w:sz w:val="24"/>
          <w:szCs w:val="24"/>
        </w:rPr>
        <w:t xml:space="preserve">organic carbon (Panel A) and total nitrogen (Panel B) </w:t>
      </w:r>
      <w:r w:rsidR="002F66F0" w:rsidRPr="001E4018">
        <w:rPr>
          <w:rFonts w:ascii="Times New Roman" w:hAnsi="Times New Roman" w:cs="Times New Roman"/>
          <w:sz w:val="24"/>
          <w:szCs w:val="24"/>
        </w:rPr>
        <w:t>throughout the growing seasons in the long-term field experiment.</w:t>
      </w:r>
    </w:p>
    <w:p w14:paraId="3579EBA5" w14:textId="2CBF0947" w:rsidR="00DE6E80" w:rsidRPr="001E4018" w:rsidRDefault="008B007E" w:rsidP="00C41A6D">
      <w:pPr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pict w14:anchorId="6462F14D">
          <v:shape id="_x0000_i1029" type="#_x0000_t75" style="width:544pt;height:406.5pt">
            <v:imagedata r:id="rId14" o:title="observed_predicted_plant_soil_alternative_c"/>
          </v:shape>
        </w:pict>
      </w:r>
    </w:p>
    <w:p w14:paraId="61DA831B" w14:textId="4410AAE6" w:rsidR="002F66F0" w:rsidRPr="001E4018" w:rsidRDefault="00457698" w:rsidP="002F66F0">
      <w:pPr>
        <w:jc w:val="both"/>
        <w:rPr>
          <w:rFonts w:ascii="Times New Roman" w:hAnsi="Times New Roman" w:cs="Times New Roman"/>
          <w:sz w:val="24"/>
          <w:szCs w:val="24"/>
        </w:rPr>
      </w:pPr>
      <w:r w:rsidRPr="001E4018">
        <w:rPr>
          <w:rFonts w:ascii="Times New Roman" w:hAnsi="Times New Roman" w:cs="Times New Roman"/>
          <w:b/>
          <w:sz w:val="24"/>
          <w:szCs w:val="24"/>
          <w:lang w:eastAsia="zh-CN"/>
        </w:rPr>
        <w:lastRenderedPageBreak/>
        <w:t>Figure S6</w:t>
      </w:r>
      <w:r w:rsidR="002F66F0" w:rsidRPr="001E4018">
        <w:rPr>
          <w:rFonts w:ascii="Times New Roman" w:hAnsi="Times New Roman" w:cs="Times New Roman"/>
          <w:b/>
          <w:sz w:val="24"/>
          <w:szCs w:val="24"/>
          <w:lang w:eastAsia="zh-CN"/>
        </w:rPr>
        <w:t>.</w:t>
      </w:r>
      <w:r w:rsidR="002F66F0" w:rsidRPr="001E4018"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  <w:r w:rsidR="002F66F0" w:rsidRPr="001E4018">
        <w:rPr>
          <w:rFonts w:ascii="Times New Roman" w:hAnsi="Times New Roman" w:cs="Times New Roman"/>
          <w:sz w:val="24"/>
          <w:szCs w:val="24"/>
        </w:rPr>
        <w:t xml:space="preserve">Observed and simulated values of </w:t>
      </w:r>
      <w:r w:rsidR="004903C2" w:rsidRPr="001E4018">
        <w:rPr>
          <w:rFonts w:ascii="Times New Roman" w:hAnsi="Times New Roman" w:cs="Times New Roman"/>
          <w:sz w:val="24"/>
          <w:szCs w:val="24"/>
        </w:rPr>
        <w:t>nitrous oxide emissions</w:t>
      </w:r>
      <w:r w:rsidR="002F66F0" w:rsidRPr="001E4018">
        <w:rPr>
          <w:rFonts w:ascii="Times New Roman" w:hAnsi="Times New Roman" w:cs="Times New Roman"/>
          <w:sz w:val="24"/>
          <w:szCs w:val="24"/>
        </w:rPr>
        <w:t xml:space="preserve"> throughout the growing seasons in the long-term field experiment.</w:t>
      </w:r>
    </w:p>
    <w:p w14:paraId="4E790AA0" w14:textId="07CD637E" w:rsidR="003E14D4" w:rsidRDefault="008B007E" w:rsidP="002F66F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 w14:anchorId="6D6E9803">
          <v:shape id="_x0000_i1030" type="#_x0000_t75" style="width:680.5pt;height:340pt">
            <v:imagedata r:id="rId15" o:title="observed_predicted_plant_soil_alternative_d"/>
          </v:shape>
        </w:pict>
      </w:r>
    </w:p>
    <w:sectPr w:rsidR="003E14D4" w:rsidSect="00A02CBB">
      <w:pgSz w:w="16838" w:h="11906" w:orient="landscape" w:code="9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46F728" w16cex:dateUtc="2022-06-05T07:34:00Z"/>
  <w16cex:commentExtensible w16cex:durableId="2646F7C1" w16cex:dateUtc="2022-06-05T07:3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00FAB36" w16cid:durableId="2646F728"/>
  <w16cid:commentId w16cid:paraId="1D6FAA41" w16cid:durableId="2646F7C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DD9CB38" w14:textId="77777777" w:rsidR="00297231" w:rsidRDefault="00297231" w:rsidP="002D4568">
      <w:pPr>
        <w:spacing w:after="0" w:line="240" w:lineRule="auto"/>
      </w:pPr>
      <w:r>
        <w:separator/>
      </w:r>
    </w:p>
  </w:endnote>
  <w:endnote w:type="continuationSeparator" w:id="0">
    <w:p w14:paraId="7C3A3F13" w14:textId="77777777" w:rsidR="00297231" w:rsidRDefault="00297231" w:rsidP="002D45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IDFont+F3">
    <w:altName w:val="MS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ato-Regular">
    <w:altName w:val="MS Gothic"/>
    <w:panose1 w:val="00000000000000000000"/>
    <w:charset w:val="80"/>
    <w:family w:val="auto"/>
    <w:notTrueType/>
    <w:pitch w:val="default"/>
    <w:sig w:usb0="00000003" w:usb1="08070000" w:usb2="00000010" w:usb3="00000000" w:csb0="0002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65702204"/>
      <w:docPartObj>
        <w:docPartGallery w:val="Page Numbers (Bottom of Page)"/>
        <w:docPartUnique/>
      </w:docPartObj>
    </w:sdtPr>
    <w:sdtEndPr/>
    <w:sdtContent>
      <w:p w14:paraId="55B156FF" w14:textId="19ECE29F" w:rsidR="001F73AA" w:rsidRDefault="001F73A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B007E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F635227" w14:textId="77777777" w:rsidR="001F73AA" w:rsidRDefault="001F73A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BE59DB5" w14:textId="77777777" w:rsidR="00297231" w:rsidRDefault="00297231" w:rsidP="002D4568">
      <w:pPr>
        <w:spacing w:after="0" w:line="240" w:lineRule="auto"/>
      </w:pPr>
      <w:r>
        <w:separator/>
      </w:r>
    </w:p>
  </w:footnote>
  <w:footnote w:type="continuationSeparator" w:id="0">
    <w:p w14:paraId="622488B0" w14:textId="77777777" w:rsidR="00297231" w:rsidRDefault="00297231" w:rsidP="002D456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5F4017"/>
    <w:multiLevelType w:val="hybridMultilevel"/>
    <w:tmpl w:val="9A7C16E0"/>
    <w:lvl w:ilvl="0" w:tplc="862A7472">
      <w:start w:val="1"/>
      <w:numFmt w:val="decimal"/>
      <w:lvlText w:val="%1."/>
      <w:lvlJc w:val="left"/>
      <w:pPr>
        <w:ind w:left="720" w:hanging="360"/>
      </w:pPr>
      <w:rPr>
        <w:rFonts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8F7B8C"/>
    <w:multiLevelType w:val="hybridMultilevel"/>
    <w:tmpl w:val="8A845790"/>
    <w:lvl w:ilvl="0" w:tplc="5A4A3DA0">
      <w:numFmt w:val="bullet"/>
      <w:lvlText w:val=""/>
      <w:lvlJc w:val="left"/>
      <w:pPr>
        <w:ind w:left="720" w:hanging="360"/>
      </w:pPr>
      <w:rPr>
        <w:rFonts w:ascii="Symbol" w:eastAsia="SimSu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C165F7"/>
    <w:multiLevelType w:val="hybridMultilevel"/>
    <w:tmpl w:val="83A4B0FA"/>
    <w:lvl w:ilvl="0" w:tplc="486E0A04">
      <w:numFmt w:val="bullet"/>
      <w:lvlText w:val=""/>
      <w:lvlJc w:val="left"/>
      <w:pPr>
        <w:ind w:left="720" w:hanging="360"/>
      </w:pPr>
      <w:rPr>
        <w:rFonts w:ascii="Symbol" w:eastAsia="SimSu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6136AA"/>
    <w:multiLevelType w:val="hybridMultilevel"/>
    <w:tmpl w:val="2EA02414"/>
    <w:lvl w:ilvl="0" w:tplc="DD44F2B8">
      <w:start w:val="1"/>
      <w:numFmt w:val="upperLetter"/>
      <w:lvlText w:val="%1)"/>
      <w:lvlJc w:val="left"/>
      <w:pPr>
        <w:ind w:left="720" w:hanging="360"/>
      </w:pPr>
      <w:rPr>
        <w:rFonts w:eastAsia="CIDFont+F3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D8C1451"/>
    <w:multiLevelType w:val="hybridMultilevel"/>
    <w:tmpl w:val="C48A6390"/>
    <w:lvl w:ilvl="0" w:tplc="6E1C8E34">
      <w:numFmt w:val="bullet"/>
      <w:lvlText w:val=""/>
      <w:lvlJc w:val="left"/>
      <w:pPr>
        <w:ind w:left="720" w:hanging="360"/>
      </w:pPr>
      <w:rPr>
        <w:rFonts w:ascii="Symbol" w:eastAsia="SimSu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4BF1820"/>
    <w:multiLevelType w:val="hybridMultilevel"/>
    <w:tmpl w:val="7F7067B0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5"/>
  </w:num>
  <w:num w:numId="4">
    <w:abstractNumId w:val="1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activeWritingStyle w:appName="MSWord" w:lang="es-419" w:vendorID="64" w:dllVersion="6" w:nlCheck="1" w:checkStyle="0"/>
  <w:activeWritingStyle w:appName="MSWord" w:lang="en-US" w:vendorID="64" w:dllVersion="6" w:nlCheck="1" w:checkStyle="1"/>
  <w:activeWritingStyle w:appName="MSWord" w:lang="da-DK" w:vendorID="64" w:dllVersion="6" w:nlCheck="1" w:checkStyle="0"/>
  <w:activeWritingStyle w:appName="MSWord" w:lang="en-US" w:vendorID="64" w:dllVersion="4096" w:nlCheck="1" w:checkStyle="0"/>
  <w:activeWritingStyle w:appName="MSWord" w:lang="de-DE" w:vendorID="64" w:dllVersion="409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es-419" w:vendorID="64" w:dllVersion="0" w:nlCheck="1" w:checkStyle="0"/>
  <w:activeWritingStyle w:appName="MSWord" w:lang="de-DE" w:vendorID="64" w:dllVersion="0" w:nlCheck="1" w:checkStyle="0"/>
  <w:activeWritingStyle w:appName="MSWord" w:lang="da-DK" w:vendorID="64" w:dllVersion="0" w:nlCheck="1" w:checkStyle="0"/>
  <w:activeWritingStyle w:appName="MSWord" w:lang="en-GB" w:vendorID="64" w:dllVersion="6" w:nlCheck="1" w:checkStyle="1"/>
  <w:activeWritingStyle w:appName="MSWord" w:lang="fr-FR" w:vendorID="64" w:dllVersion="6" w:nlCheck="1" w:checkStyle="0"/>
  <w:activeWritingStyle w:appName="MSWord" w:lang="de-DE" w:vendorID="64" w:dllVersion="6" w:nlCheck="1" w:checkStyle="0"/>
  <w:activeWritingStyle w:appName="MSWord" w:lang="zh-CN" w:vendorID="64" w:dllVersion="0" w:nlCheck="1" w:checkStyle="1"/>
  <w:activeWritingStyle w:appName="MSWord" w:lang="en-US" w:vendorID="64" w:dllVersion="131078" w:nlCheck="1" w:checkStyle="1"/>
  <w:activeWritingStyle w:appName="MSWord" w:lang="da-DK" w:vendorID="64" w:dllVersion="131078" w:nlCheck="1" w:checkStyle="0"/>
  <w:activeWritingStyle w:appName="MSWord" w:lang="es-419" w:vendorID="64" w:dllVersion="131078" w:nlCheck="1" w:checkStyle="0"/>
  <w:activeWritingStyle w:appName="MSWord" w:lang="de-DE" w:vendorID="64" w:dllVersion="131078" w:nlCheck="1" w:checkStyle="0"/>
  <w:proofState w:spelling="clean" w:grammar="clean"/>
  <w:trackRevisions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W0NDA1NjAwMDSzNDBU0lEKTi0uzszPAymwMKoFACuKsXwtAAAA"/>
    <w:docVar w:name="paperpile-autoUpdateBibliography" w:val="true"/>
    <w:docVar w:name="paperpile-clusterType" w:val="normal"/>
    <w:docVar w:name="paperpile-doc-id" w:val="P417D466Z857X578"/>
    <w:docVar w:name="paperpile-doc-name" w:val="1_supplementary_information.docx"/>
    <w:docVar w:name="paperpile-includeDoi" w:val="true"/>
    <w:docVar w:name="paperpile-styleFile" w:val="apa7.csl"/>
    <w:docVar w:name="paperpile-styleId" w:val="pp-apa7"/>
    <w:docVar w:name="paperpile-styleLabel" w:val="American Psychological Association 7th edition"/>
    <w:docVar w:name="paperpile-styleLocale" w:val="en-US"/>
  </w:docVars>
  <w:rsids>
    <w:rsidRoot w:val="005F3AEF"/>
    <w:rsid w:val="000004A4"/>
    <w:rsid w:val="0000113C"/>
    <w:rsid w:val="0000114D"/>
    <w:rsid w:val="000027B4"/>
    <w:rsid w:val="0000573B"/>
    <w:rsid w:val="00005D7E"/>
    <w:rsid w:val="00005F2E"/>
    <w:rsid w:val="00006630"/>
    <w:rsid w:val="00006804"/>
    <w:rsid w:val="000074EB"/>
    <w:rsid w:val="00007649"/>
    <w:rsid w:val="0001066D"/>
    <w:rsid w:val="00010CDC"/>
    <w:rsid w:val="000112A4"/>
    <w:rsid w:val="000127D6"/>
    <w:rsid w:val="00012BAC"/>
    <w:rsid w:val="0001313B"/>
    <w:rsid w:val="000148B7"/>
    <w:rsid w:val="00014F51"/>
    <w:rsid w:val="000150D5"/>
    <w:rsid w:val="00015154"/>
    <w:rsid w:val="000154D1"/>
    <w:rsid w:val="00020689"/>
    <w:rsid w:val="00020F52"/>
    <w:rsid w:val="000234A0"/>
    <w:rsid w:val="0002383B"/>
    <w:rsid w:val="000248AF"/>
    <w:rsid w:val="000265E0"/>
    <w:rsid w:val="00026614"/>
    <w:rsid w:val="00026834"/>
    <w:rsid w:val="0002758D"/>
    <w:rsid w:val="00027C93"/>
    <w:rsid w:val="00027D36"/>
    <w:rsid w:val="000346D1"/>
    <w:rsid w:val="0003478F"/>
    <w:rsid w:val="00035F48"/>
    <w:rsid w:val="00036012"/>
    <w:rsid w:val="000376A2"/>
    <w:rsid w:val="00037A05"/>
    <w:rsid w:val="0004022D"/>
    <w:rsid w:val="00041050"/>
    <w:rsid w:val="0004479B"/>
    <w:rsid w:val="00045ECA"/>
    <w:rsid w:val="000464B2"/>
    <w:rsid w:val="00046ED7"/>
    <w:rsid w:val="00047F79"/>
    <w:rsid w:val="000518D4"/>
    <w:rsid w:val="00052E5B"/>
    <w:rsid w:val="000541AB"/>
    <w:rsid w:val="0005612D"/>
    <w:rsid w:val="00056A2F"/>
    <w:rsid w:val="000572AE"/>
    <w:rsid w:val="000617F4"/>
    <w:rsid w:val="00061EC6"/>
    <w:rsid w:val="000620E1"/>
    <w:rsid w:val="00062C23"/>
    <w:rsid w:val="00064096"/>
    <w:rsid w:val="0006480E"/>
    <w:rsid w:val="00065104"/>
    <w:rsid w:val="0006593C"/>
    <w:rsid w:val="000659DC"/>
    <w:rsid w:val="0007068B"/>
    <w:rsid w:val="0007131F"/>
    <w:rsid w:val="0007287C"/>
    <w:rsid w:val="00072E82"/>
    <w:rsid w:val="000735FC"/>
    <w:rsid w:val="000736D7"/>
    <w:rsid w:val="0007520E"/>
    <w:rsid w:val="00075A3F"/>
    <w:rsid w:val="00075C82"/>
    <w:rsid w:val="00076875"/>
    <w:rsid w:val="00076E85"/>
    <w:rsid w:val="0008006C"/>
    <w:rsid w:val="0008077B"/>
    <w:rsid w:val="00080CCB"/>
    <w:rsid w:val="00085212"/>
    <w:rsid w:val="00085678"/>
    <w:rsid w:val="00085ADA"/>
    <w:rsid w:val="000868A1"/>
    <w:rsid w:val="00092D2D"/>
    <w:rsid w:val="00094924"/>
    <w:rsid w:val="00097068"/>
    <w:rsid w:val="000A3DF3"/>
    <w:rsid w:val="000A3ED0"/>
    <w:rsid w:val="000A4DF5"/>
    <w:rsid w:val="000A503D"/>
    <w:rsid w:val="000A606A"/>
    <w:rsid w:val="000A6C63"/>
    <w:rsid w:val="000A7C8A"/>
    <w:rsid w:val="000B2414"/>
    <w:rsid w:val="000B2589"/>
    <w:rsid w:val="000B25FE"/>
    <w:rsid w:val="000B3C92"/>
    <w:rsid w:val="000B4BB5"/>
    <w:rsid w:val="000B4BBE"/>
    <w:rsid w:val="000B6106"/>
    <w:rsid w:val="000B650F"/>
    <w:rsid w:val="000B652B"/>
    <w:rsid w:val="000B6C43"/>
    <w:rsid w:val="000C1231"/>
    <w:rsid w:val="000C322D"/>
    <w:rsid w:val="000C41E4"/>
    <w:rsid w:val="000C462D"/>
    <w:rsid w:val="000C4F19"/>
    <w:rsid w:val="000D0369"/>
    <w:rsid w:val="000D2D65"/>
    <w:rsid w:val="000D3B01"/>
    <w:rsid w:val="000D53DD"/>
    <w:rsid w:val="000D5518"/>
    <w:rsid w:val="000E0103"/>
    <w:rsid w:val="000E13CE"/>
    <w:rsid w:val="000E1C17"/>
    <w:rsid w:val="000E2827"/>
    <w:rsid w:val="000E3DE5"/>
    <w:rsid w:val="000F0951"/>
    <w:rsid w:val="000F18E1"/>
    <w:rsid w:val="000F1E6C"/>
    <w:rsid w:val="000F2EDC"/>
    <w:rsid w:val="00101F50"/>
    <w:rsid w:val="00102728"/>
    <w:rsid w:val="001028FE"/>
    <w:rsid w:val="001042C6"/>
    <w:rsid w:val="00104AD5"/>
    <w:rsid w:val="00105B06"/>
    <w:rsid w:val="00105E30"/>
    <w:rsid w:val="0010727D"/>
    <w:rsid w:val="00113105"/>
    <w:rsid w:val="0011432D"/>
    <w:rsid w:val="00115893"/>
    <w:rsid w:val="001158ED"/>
    <w:rsid w:val="00121775"/>
    <w:rsid w:val="001228B9"/>
    <w:rsid w:val="001255B0"/>
    <w:rsid w:val="00126ECB"/>
    <w:rsid w:val="00127C38"/>
    <w:rsid w:val="00130A59"/>
    <w:rsid w:val="00130C84"/>
    <w:rsid w:val="001315C9"/>
    <w:rsid w:val="0013247E"/>
    <w:rsid w:val="00132687"/>
    <w:rsid w:val="001331F2"/>
    <w:rsid w:val="00133887"/>
    <w:rsid w:val="00133FB3"/>
    <w:rsid w:val="001355CB"/>
    <w:rsid w:val="001357BD"/>
    <w:rsid w:val="00136358"/>
    <w:rsid w:val="00137713"/>
    <w:rsid w:val="001405D5"/>
    <w:rsid w:val="001411B1"/>
    <w:rsid w:val="00141C5E"/>
    <w:rsid w:val="00142519"/>
    <w:rsid w:val="00144559"/>
    <w:rsid w:val="00145681"/>
    <w:rsid w:val="00146C73"/>
    <w:rsid w:val="00146D65"/>
    <w:rsid w:val="001501BD"/>
    <w:rsid w:val="00150858"/>
    <w:rsid w:val="001508E2"/>
    <w:rsid w:val="00151542"/>
    <w:rsid w:val="00151D93"/>
    <w:rsid w:val="00151ED7"/>
    <w:rsid w:val="00153041"/>
    <w:rsid w:val="001561BF"/>
    <w:rsid w:val="0015782D"/>
    <w:rsid w:val="00162C96"/>
    <w:rsid w:val="00163338"/>
    <w:rsid w:val="001663A3"/>
    <w:rsid w:val="001705EE"/>
    <w:rsid w:val="00171724"/>
    <w:rsid w:val="0017192D"/>
    <w:rsid w:val="0017492B"/>
    <w:rsid w:val="00175CC0"/>
    <w:rsid w:val="0018015C"/>
    <w:rsid w:val="0018229D"/>
    <w:rsid w:val="001827FB"/>
    <w:rsid w:val="001829E2"/>
    <w:rsid w:val="001862CD"/>
    <w:rsid w:val="001872EA"/>
    <w:rsid w:val="0019000C"/>
    <w:rsid w:val="00190B44"/>
    <w:rsid w:val="00191E33"/>
    <w:rsid w:val="00193B48"/>
    <w:rsid w:val="00195269"/>
    <w:rsid w:val="00196496"/>
    <w:rsid w:val="00197854"/>
    <w:rsid w:val="001A0A21"/>
    <w:rsid w:val="001A415B"/>
    <w:rsid w:val="001A4B1D"/>
    <w:rsid w:val="001A604B"/>
    <w:rsid w:val="001A74EE"/>
    <w:rsid w:val="001A7680"/>
    <w:rsid w:val="001B0DF8"/>
    <w:rsid w:val="001B3878"/>
    <w:rsid w:val="001B5613"/>
    <w:rsid w:val="001B5C30"/>
    <w:rsid w:val="001B69E8"/>
    <w:rsid w:val="001C027B"/>
    <w:rsid w:val="001C125B"/>
    <w:rsid w:val="001C4158"/>
    <w:rsid w:val="001C4E1C"/>
    <w:rsid w:val="001C7142"/>
    <w:rsid w:val="001C7472"/>
    <w:rsid w:val="001D21E4"/>
    <w:rsid w:val="001D2D07"/>
    <w:rsid w:val="001D347B"/>
    <w:rsid w:val="001D547E"/>
    <w:rsid w:val="001D5DC4"/>
    <w:rsid w:val="001D5F25"/>
    <w:rsid w:val="001D6993"/>
    <w:rsid w:val="001D7EF9"/>
    <w:rsid w:val="001E0909"/>
    <w:rsid w:val="001E0BDA"/>
    <w:rsid w:val="001E0FE2"/>
    <w:rsid w:val="001E2F07"/>
    <w:rsid w:val="001E4018"/>
    <w:rsid w:val="001E4B53"/>
    <w:rsid w:val="001E6CF2"/>
    <w:rsid w:val="001F0383"/>
    <w:rsid w:val="001F12D5"/>
    <w:rsid w:val="001F3B7F"/>
    <w:rsid w:val="001F5767"/>
    <w:rsid w:val="001F6666"/>
    <w:rsid w:val="001F73AA"/>
    <w:rsid w:val="00201E2F"/>
    <w:rsid w:val="00202ED8"/>
    <w:rsid w:val="00206BC8"/>
    <w:rsid w:val="00206C0B"/>
    <w:rsid w:val="002079FB"/>
    <w:rsid w:val="00211C38"/>
    <w:rsid w:val="00214C1E"/>
    <w:rsid w:val="002172C7"/>
    <w:rsid w:val="0022437A"/>
    <w:rsid w:val="00225F8B"/>
    <w:rsid w:val="00226A51"/>
    <w:rsid w:val="002300EE"/>
    <w:rsid w:val="00230FED"/>
    <w:rsid w:val="002318E0"/>
    <w:rsid w:val="00232395"/>
    <w:rsid w:val="002324C0"/>
    <w:rsid w:val="00233984"/>
    <w:rsid w:val="00233BDC"/>
    <w:rsid w:val="0023785B"/>
    <w:rsid w:val="00237B1A"/>
    <w:rsid w:val="00237D42"/>
    <w:rsid w:val="00242206"/>
    <w:rsid w:val="00242723"/>
    <w:rsid w:val="00244BE9"/>
    <w:rsid w:val="00247B32"/>
    <w:rsid w:val="00250429"/>
    <w:rsid w:val="002507A4"/>
    <w:rsid w:val="00250AE1"/>
    <w:rsid w:val="002510FD"/>
    <w:rsid w:val="00252E1F"/>
    <w:rsid w:val="00252E31"/>
    <w:rsid w:val="00254121"/>
    <w:rsid w:val="002542A8"/>
    <w:rsid w:val="002552CF"/>
    <w:rsid w:val="0025609B"/>
    <w:rsid w:val="00260409"/>
    <w:rsid w:val="00261633"/>
    <w:rsid w:val="00262545"/>
    <w:rsid w:val="002638FC"/>
    <w:rsid w:val="002651BC"/>
    <w:rsid w:val="002714F7"/>
    <w:rsid w:val="00272923"/>
    <w:rsid w:val="00272AF2"/>
    <w:rsid w:val="00273B87"/>
    <w:rsid w:val="002759E2"/>
    <w:rsid w:val="00275FEA"/>
    <w:rsid w:val="00277AD4"/>
    <w:rsid w:val="0028175A"/>
    <w:rsid w:val="00281966"/>
    <w:rsid w:val="002830EF"/>
    <w:rsid w:val="00284DD4"/>
    <w:rsid w:val="00284EA5"/>
    <w:rsid w:val="00285BC4"/>
    <w:rsid w:val="00286A19"/>
    <w:rsid w:val="00287963"/>
    <w:rsid w:val="0029043C"/>
    <w:rsid w:val="0029095D"/>
    <w:rsid w:val="00290C87"/>
    <w:rsid w:val="00290DB4"/>
    <w:rsid w:val="00291C12"/>
    <w:rsid w:val="0029413E"/>
    <w:rsid w:val="002942F9"/>
    <w:rsid w:val="00294C04"/>
    <w:rsid w:val="00296765"/>
    <w:rsid w:val="0029687C"/>
    <w:rsid w:val="00297231"/>
    <w:rsid w:val="0029734C"/>
    <w:rsid w:val="002978AB"/>
    <w:rsid w:val="002A43EF"/>
    <w:rsid w:val="002A6E77"/>
    <w:rsid w:val="002A779D"/>
    <w:rsid w:val="002B0A7E"/>
    <w:rsid w:val="002B2999"/>
    <w:rsid w:val="002B5BB4"/>
    <w:rsid w:val="002B5C44"/>
    <w:rsid w:val="002B6195"/>
    <w:rsid w:val="002B6832"/>
    <w:rsid w:val="002B7952"/>
    <w:rsid w:val="002B7D23"/>
    <w:rsid w:val="002C032D"/>
    <w:rsid w:val="002C1057"/>
    <w:rsid w:val="002C4834"/>
    <w:rsid w:val="002C542E"/>
    <w:rsid w:val="002D1756"/>
    <w:rsid w:val="002D1EB0"/>
    <w:rsid w:val="002D3BEF"/>
    <w:rsid w:val="002D3E65"/>
    <w:rsid w:val="002D4568"/>
    <w:rsid w:val="002D524A"/>
    <w:rsid w:val="002D71A4"/>
    <w:rsid w:val="002D7D27"/>
    <w:rsid w:val="002E05CC"/>
    <w:rsid w:val="002E1758"/>
    <w:rsid w:val="002E246D"/>
    <w:rsid w:val="002E2843"/>
    <w:rsid w:val="002E339F"/>
    <w:rsid w:val="002E3BAF"/>
    <w:rsid w:val="002E3F3F"/>
    <w:rsid w:val="002E4038"/>
    <w:rsid w:val="002E4C70"/>
    <w:rsid w:val="002E7123"/>
    <w:rsid w:val="002F08DB"/>
    <w:rsid w:val="002F122C"/>
    <w:rsid w:val="002F129D"/>
    <w:rsid w:val="002F3382"/>
    <w:rsid w:val="002F3BA1"/>
    <w:rsid w:val="002F4095"/>
    <w:rsid w:val="002F4103"/>
    <w:rsid w:val="002F4BCA"/>
    <w:rsid w:val="002F51A3"/>
    <w:rsid w:val="002F5E69"/>
    <w:rsid w:val="002F6145"/>
    <w:rsid w:val="002F66F0"/>
    <w:rsid w:val="002F6851"/>
    <w:rsid w:val="002F6FD5"/>
    <w:rsid w:val="002F721B"/>
    <w:rsid w:val="002F7476"/>
    <w:rsid w:val="002F781A"/>
    <w:rsid w:val="00300362"/>
    <w:rsid w:val="00300AA0"/>
    <w:rsid w:val="00300ABE"/>
    <w:rsid w:val="00301783"/>
    <w:rsid w:val="00301BB2"/>
    <w:rsid w:val="00302F07"/>
    <w:rsid w:val="003041B6"/>
    <w:rsid w:val="003108A3"/>
    <w:rsid w:val="00311974"/>
    <w:rsid w:val="003125E6"/>
    <w:rsid w:val="0031263B"/>
    <w:rsid w:val="0031266B"/>
    <w:rsid w:val="0031312E"/>
    <w:rsid w:val="00314D6E"/>
    <w:rsid w:val="003150E2"/>
    <w:rsid w:val="003165C0"/>
    <w:rsid w:val="00317088"/>
    <w:rsid w:val="003173A5"/>
    <w:rsid w:val="00322866"/>
    <w:rsid w:val="0032308A"/>
    <w:rsid w:val="00323220"/>
    <w:rsid w:val="003236B4"/>
    <w:rsid w:val="00324295"/>
    <w:rsid w:val="00324533"/>
    <w:rsid w:val="003247C6"/>
    <w:rsid w:val="0032517D"/>
    <w:rsid w:val="003257B6"/>
    <w:rsid w:val="00326711"/>
    <w:rsid w:val="0032711E"/>
    <w:rsid w:val="00327414"/>
    <w:rsid w:val="00330777"/>
    <w:rsid w:val="00331920"/>
    <w:rsid w:val="00332603"/>
    <w:rsid w:val="00332C7C"/>
    <w:rsid w:val="00334B23"/>
    <w:rsid w:val="00334F04"/>
    <w:rsid w:val="00336314"/>
    <w:rsid w:val="00336ED3"/>
    <w:rsid w:val="00337B72"/>
    <w:rsid w:val="00337DD0"/>
    <w:rsid w:val="0034104D"/>
    <w:rsid w:val="00341FED"/>
    <w:rsid w:val="003423B3"/>
    <w:rsid w:val="003453B2"/>
    <w:rsid w:val="00345634"/>
    <w:rsid w:val="00346FB9"/>
    <w:rsid w:val="00347122"/>
    <w:rsid w:val="00350187"/>
    <w:rsid w:val="0035048E"/>
    <w:rsid w:val="00350BB8"/>
    <w:rsid w:val="0035248D"/>
    <w:rsid w:val="00355AC7"/>
    <w:rsid w:val="00355D61"/>
    <w:rsid w:val="0035708C"/>
    <w:rsid w:val="00360735"/>
    <w:rsid w:val="00360940"/>
    <w:rsid w:val="003624EE"/>
    <w:rsid w:val="003631C0"/>
    <w:rsid w:val="00363691"/>
    <w:rsid w:val="003641C8"/>
    <w:rsid w:val="00364996"/>
    <w:rsid w:val="00367C33"/>
    <w:rsid w:val="00370BA5"/>
    <w:rsid w:val="00371695"/>
    <w:rsid w:val="0037189D"/>
    <w:rsid w:val="00372869"/>
    <w:rsid w:val="00373060"/>
    <w:rsid w:val="00373535"/>
    <w:rsid w:val="00375883"/>
    <w:rsid w:val="00376415"/>
    <w:rsid w:val="00377E19"/>
    <w:rsid w:val="00377E1D"/>
    <w:rsid w:val="00380BD7"/>
    <w:rsid w:val="003827E7"/>
    <w:rsid w:val="00382CCE"/>
    <w:rsid w:val="00383F02"/>
    <w:rsid w:val="00384048"/>
    <w:rsid w:val="00384455"/>
    <w:rsid w:val="0038516D"/>
    <w:rsid w:val="003854D6"/>
    <w:rsid w:val="00386F5B"/>
    <w:rsid w:val="00390752"/>
    <w:rsid w:val="003907D5"/>
    <w:rsid w:val="00394213"/>
    <w:rsid w:val="00394B9E"/>
    <w:rsid w:val="0039611A"/>
    <w:rsid w:val="003964AB"/>
    <w:rsid w:val="0039785B"/>
    <w:rsid w:val="003A0127"/>
    <w:rsid w:val="003A1216"/>
    <w:rsid w:val="003A12BE"/>
    <w:rsid w:val="003A1944"/>
    <w:rsid w:val="003A2162"/>
    <w:rsid w:val="003A3C03"/>
    <w:rsid w:val="003A3DC4"/>
    <w:rsid w:val="003A4103"/>
    <w:rsid w:val="003A7C18"/>
    <w:rsid w:val="003B1372"/>
    <w:rsid w:val="003B22BB"/>
    <w:rsid w:val="003B2604"/>
    <w:rsid w:val="003B2CF1"/>
    <w:rsid w:val="003B367F"/>
    <w:rsid w:val="003B3B64"/>
    <w:rsid w:val="003B61F1"/>
    <w:rsid w:val="003C07EF"/>
    <w:rsid w:val="003C0996"/>
    <w:rsid w:val="003C1191"/>
    <w:rsid w:val="003C1866"/>
    <w:rsid w:val="003C2A0F"/>
    <w:rsid w:val="003C3793"/>
    <w:rsid w:val="003C382E"/>
    <w:rsid w:val="003C50C8"/>
    <w:rsid w:val="003C5417"/>
    <w:rsid w:val="003C5BF5"/>
    <w:rsid w:val="003C6A3A"/>
    <w:rsid w:val="003C7973"/>
    <w:rsid w:val="003D13D2"/>
    <w:rsid w:val="003D2022"/>
    <w:rsid w:val="003D3C12"/>
    <w:rsid w:val="003D4317"/>
    <w:rsid w:val="003D5275"/>
    <w:rsid w:val="003D5B0F"/>
    <w:rsid w:val="003D5C44"/>
    <w:rsid w:val="003D7815"/>
    <w:rsid w:val="003D7A54"/>
    <w:rsid w:val="003D7F3B"/>
    <w:rsid w:val="003E0AF4"/>
    <w:rsid w:val="003E14D4"/>
    <w:rsid w:val="003E259B"/>
    <w:rsid w:val="003E337F"/>
    <w:rsid w:val="003E3C5F"/>
    <w:rsid w:val="003E448C"/>
    <w:rsid w:val="003F2479"/>
    <w:rsid w:val="003F2799"/>
    <w:rsid w:val="003F2985"/>
    <w:rsid w:val="003F31B5"/>
    <w:rsid w:val="003F3E75"/>
    <w:rsid w:val="003F458C"/>
    <w:rsid w:val="003F4657"/>
    <w:rsid w:val="003F71B9"/>
    <w:rsid w:val="0040079A"/>
    <w:rsid w:val="00400832"/>
    <w:rsid w:val="004041D6"/>
    <w:rsid w:val="0040706C"/>
    <w:rsid w:val="0040732A"/>
    <w:rsid w:val="004103F0"/>
    <w:rsid w:val="00410EBB"/>
    <w:rsid w:val="004110F4"/>
    <w:rsid w:val="00411149"/>
    <w:rsid w:val="00412A4E"/>
    <w:rsid w:val="00412BC5"/>
    <w:rsid w:val="00414C79"/>
    <w:rsid w:val="004160C5"/>
    <w:rsid w:val="004179F3"/>
    <w:rsid w:val="00420119"/>
    <w:rsid w:val="0042225A"/>
    <w:rsid w:val="00422B55"/>
    <w:rsid w:val="00423C95"/>
    <w:rsid w:val="004243A8"/>
    <w:rsid w:val="0042445D"/>
    <w:rsid w:val="00424BA1"/>
    <w:rsid w:val="00425626"/>
    <w:rsid w:val="00426BB8"/>
    <w:rsid w:val="00431513"/>
    <w:rsid w:val="00431C1E"/>
    <w:rsid w:val="00431DE6"/>
    <w:rsid w:val="004331E5"/>
    <w:rsid w:val="004336DE"/>
    <w:rsid w:val="004340FA"/>
    <w:rsid w:val="004348CB"/>
    <w:rsid w:val="004361A3"/>
    <w:rsid w:val="00436EBE"/>
    <w:rsid w:val="004371FC"/>
    <w:rsid w:val="0044015A"/>
    <w:rsid w:val="00440CEC"/>
    <w:rsid w:val="00441B1E"/>
    <w:rsid w:val="004420AA"/>
    <w:rsid w:val="004445FF"/>
    <w:rsid w:val="004455FD"/>
    <w:rsid w:val="00445896"/>
    <w:rsid w:val="00446601"/>
    <w:rsid w:val="0044779A"/>
    <w:rsid w:val="00450E1F"/>
    <w:rsid w:val="004541A3"/>
    <w:rsid w:val="00454E4F"/>
    <w:rsid w:val="00455417"/>
    <w:rsid w:val="00455BFF"/>
    <w:rsid w:val="00456996"/>
    <w:rsid w:val="004572C6"/>
    <w:rsid w:val="00457698"/>
    <w:rsid w:val="00457E1B"/>
    <w:rsid w:val="00460443"/>
    <w:rsid w:val="0046064E"/>
    <w:rsid w:val="0046189E"/>
    <w:rsid w:val="0046247A"/>
    <w:rsid w:val="00462908"/>
    <w:rsid w:val="004634B0"/>
    <w:rsid w:val="00463CE6"/>
    <w:rsid w:val="0046436D"/>
    <w:rsid w:val="004654CA"/>
    <w:rsid w:val="00466A9B"/>
    <w:rsid w:val="00467BB8"/>
    <w:rsid w:val="004704D6"/>
    <w:rsid w:val="00471905"/>
    <w:rsid w:val="004722B3"/>
    <w:rsid w:val="00472E49"/>
    <w:rsid w:val="004732CA"/>
    <w:rsid w:val="0047424D"/>
    <w:rsid w:val="00474BEF"/>
    <w:rsid w:val="0047528E"/>
    <w:rsid w:val="0047626F"/>
    <w:rsid w:val="00476596"/>
    <w:rsid w:val="00481DDB"/>
    <w:rsid w:val="00482CA8"/>
    <w:rsid w:val="004836F2"/>
    <w:rsid w:val="0048413D"/>
    <w:rsid w:val="00484A27"/>
    <w:rsid w:val="00485924"/>
    <w:rsid w:val="00485A2E"/>
    <w:rsid w:val="00487FA0"/>
    <w:rsid w:val="004903C2"/>
    <w:rsid w:val="004907F6"/>
    <w:rsid w:val="00491AEB"/>
    <w:rsid w:val="00492054"/>
    <w:rsid w:val="00492525"/>
    <w:rsid w:val="00492ECA"/>
    <w:rsid w:val="004949C2"/>
    <w:rsid w:val="00495190"/>
    <w:rsid w:val="0049525C"/>
    <w:rsid w:val="004953AC"/>
    <w:rsid w:val="00496A39"/>
    <w:rsid w:val="004976DB"/>
    <w:rsid w:val="00497D3E"/>
    <w:rsid w:val="004A1B9A"/>
    <w:rsid w:val="004A251E"/>
    <w:rsid w:val="004A37B8"/>
    <w:rsid w:val="004A3F61"/>
    <w:rsid w:val="004A43B4"/>
    <w:rsid w:val="004A6397"/>
    <w:rsid w:val="004A7553"/>
    <w:rsid w:val="004B021D"/>
    <w:rsid w:val="004B2651"/>
    <w:rsid w:val="004B39C7"/>
    <w:rsid w:val="004B3AFC"/>
    <w:rsid w:val="004B4E24"/>
    <w:rsid w:val="004B5078"/>
    <w:rsid w:val="004B56CF"/>
    <w:rsid w:val="004B5D0B"/>
    <w:rsid w:val="004C1EC9"/>
    <w:rsid w:val="004C273C"/>
    <w:rsid w:val="004C2F1F"/>
    <w:rsid w:val="004C308F"/>
    <w:rsid w:val="004C4410"/>
    <w:rsid w:val="004C4520"/>
    <w:rsid w:val="004C5900"/>
    <w:rsid w:val="004C6215"/>
    <w:rsid w:val="004C6389"/>
    <w:rsid w:val="004C7F79"/>
    <w:rsid w:val="004D260F"/>
    <w:rsid w:val="004D49E7"/>
    <w:rsid w:val="004D5743"/>
    <w:rsid w:val="004D658E"/>
    <w:rsid w:val="004D786D"/>
    <w:rsid w:val="004D7E6B"/>
    <w:rsid w:val="004E194A"/>
    <w:rsid w:val="004E1D94"/>
    <w:rsid w:val="004E4434"/>
    <w:rsid w:val="004E4B0E"/>
    <w:rsid w:val="004E60A6"/>
    <w:rsid w:val="004E79D4"/>
    <w:rsid w:val="004F0423"/>
    <w:rsid w:val="004F116E"/>
    <w:rsid w:val="004F154F"/>
    <w:rsid w:val="004F24C6"/>
    <w:rsid w:val="004F2502"/>
    <w:rsid w:val="004F27AE"/>
    <w:rsid w:val="004F4994"/>
    <w:rsid w:val="004F55F0"/>
    <w:rsid w:val="004F6324"/>
    <w:rsid w:val="004F7DEB"/>
    <w:rsid w:val="00502620"/>
    <w:rsid w:val="00502CDF"/>
    <w:rsid w:val="00503922"/>
    <w:rsid w:val="00503F98"/>
    <w:rsid w:val="005048CA"/>
    <w:rsid w:val="00504D88"/>
    <w:rsid w:val="00505D70"/>
    <w:rsid w:val="0050670D"/>
    <w:rsid w:val="005079F7"/>
    <w:rsid w:val="00510BC4"/>
    <w:rsid w:val="005120E4"/>
    <w:rsid w:val="0051263C"/>
    <w:rsid w:val="005149F1"/>
    <w:rsid w:val="00517341"/>
    <w:rsid w:val="005173EC"/>
    <w:rsid w:val="00517943"/>
    <w:rsid w:val="00520569"/>
    <w:rsid w:val="00521548"/>
    <w:rsid w:val="0052169D"/>
    <w:rsid w:val="00522455"/>
    <w:rsid w:val="00523333"/>
    <w:rsid w:val="0052477B"/>
    <w:rsid w:val="00524A26"/>
    <w:rsid w:val="005258E7"/>
    <w:rsid w:val="00526087"/>
    <w:rsid w:val="00530DF1"/>
    <w:rsid w:val="00530E6D"/>
    <w:rsid w:val="00530F82"/>
    <w:rsid w:val="00532870"/>
    <w:rsid w:val="00533068"/>
    <w:rsid w:val="00536935"/>
    <w:rsid w:val="00537EEC"/>
    <w:rsid w:val="00542152"/>
    <w:rsid w:val="00542E3A"/>
    <w:rsid w:val="00542F32"/>
    <w:rsid w:val="00543369"/>
    <w:rsid w:val="0054447A"/>
    <w:rsid w:val="005463DF"/>
    <w:rsid w:val="00546706"/>
    <w:rsid w:val="00546EBD"/>
    <w:rsid w:val="00547C15"/>
    <w:rsid w:val="00550241"/>
    <w:rsid w:val="00550A6D"/>
    <w:rsid w:val="00550D66"/>
    <w:rsid w:val="00551BEA"/>
    <w:rsid w:val="00551C43"/>
    <w:rsid w:val="0055435C"/>
    <w:rsid w:val="005549A3"/>
    <w:rsid w:val="00554A48"/>
    <w:rsid w:val="00554FD8"/>
    <w:rsid w:val="00556055"/>
    <w:rsid w:val="00561693"/>
    <w:rsid w:val="00561FDF"/>
    <w:rsid w:val="00564A10"/>
    <w:rsid w:val="00564BD4"/>
    <w:rsid w:val="00567BDD"/>
    <w:rsid w:val="00570C40"/>
    <w:rsid w:val="0057304F"/>
    <w:rsid w:val="00573CC9"/>
    <w:rsid w:val="00575AF7"/>
    <w:rsid w:val="005760E4"/>
    <w:rsid w:val="005763DA"/>
    <w:rsid w:val="0057672B"/>
    <w:rsid w:val="00580599"/>
    <w:rsid w:val="0058125A"/>
    <w:rsid w:val="00581C3F"/>
    <w:rsid w:val="005828CE"/>
    <w:rsid w:val="00582AE0"/>
    <w:rsid w:val="00583AC4"/>
    <w:rsid w:val="00583D1F"/>
    <w:rsid w:val="00591D2E"/>
    <w:rsid w:val="00591F67"/>
    <w:rsid w:val="00594533"/>
    <w:rsid w:val="005947C9"/>
    <w:rsid w:val="005952FC"/>
    <w:rsid w:val="00595621"/>
    <w:rsid w:val="005959C6"/>
    <w:rsid w:val="00597B91"/>
    <w:rsid w:val="00597D04"/>
    <w:rsid w:val="005A0C18"/>
    <w:rsid w:val="005A0F25"/>
    <w:rsid w:val="005A338C"/>
    <w:rsid w:val="005A3998"/>
    <w:rsid w:val="005A3A36"/>
    <w:rsid w:val="005A497B"/>
    <w:rsid w:val="005A52C2"/>
    <w:rsid w:val="005A5AA6"/>
    <w:rsid w:val="005A6C29"/>
    <w:rsid w:val="005B0591"/>
    <w:rsid w:val="005B1009"/>
    <w:rsid w:val="005B1856"/>
    <w:rsid w:val="005B20C0"/>
    <w:rsid w:val="005B3A24"/>
    <w:rsid w:val="005B57B3"/>
    <w:rsid w:val="005B67E4"/>
    <w:rsid w:val="005B6CF9"/>
    <w:rsid w:val="005B797A"/>
    <w:rsid w:val="005B7A9E"/>
    <w:rsid w:val="005C04C7"/>
    <w:rsid w:val="005C2C9C"/>
    <w:rsid w:val="005C55E2"/>
    <w:rsid w:val="005D3B8E"/>
    <w:rsid w:val="005D3F08"/>
    <w:rsid w:val="005D5B16"/>
    <w:rsid w:val="005D63AE"/>
    <w:rsid w:val="005D69EB"/>
    <w:rsid w:val="005D7F79"/>
    <w:rsid w:val="005E0811"/>
    <w:rsid w:val="005E0E35"/>
    <w:rsid w:val="005E1A1B"/>
    <w:rsid w:val="005E1A39"/>
    <w:rsid w:val="005E6203"/>
    <w:rsid w:val="005E687B"/>
    <w:rsid w:val="005E711E"/>
    <w:rsid w:val="005F036D"/>
    <w:rsid w:val="005F0DEC"/>
    <w:rsid w:val="005F21A2"/>
    <w:rsid w:val="005F2A91"/>
    <w:rsid w:val="005F2FAD"/>
    <w:rsid w:val="005F34CA"/>
    <w:rsid w:val="005F3AEF"/>
    <w:rsid w:val="005F4265"/>
    <w:rsid w:val="005F42EC"/>
    <w:rsid w:val="005F65B2"/>
    <w:rsid w:val="00602F96"/>
    <w:rsid w:val="00602FD5"/>
    <w:rsid w:val="00605C67"/>
    <w:rsid w:val="00606C5C"/>
    <w:rsid w:val="0061043A"/>
    <w:rsid w:val="0061298F"/>
    <w:rsid w:val="00613A0F"/>
    <w:rsid w:val="00613C38"/>
    <w:rsid w:val="00614303"/>
    <w:rsid w:val="00614F9C"/>
    <w:rsid w:val="0061533D"/>
    <w:rsid w:val="0061560E"/>
    <w:rsid w:val="00616A96"/>
    <w:rsid w:val="00616C8A"/>
    <w:rsid w:val="006203F5"/>
    <w:rsid w:val="00620E37"/>
    <w:rsid w:val="00620F4E"/>
    <w:rsid w:val="00621FFF"/>
    <w:rsid w:val="00624303"/>
    <w:rsid w:val="00624695"/>
    <w:rsid w:val="00625AB1"/>
    <w:rsid w:val="00625C35"/>
    <w:rsid w:val="0062658E"/>
    <w:rsid w:val="00627AB7"/>
    <w:rsid w:val="0063063D"/>
    <w:rsid w:val="0063144C"/>
    <w:rsid w:val="00634412"/>
    <w:rsid w:val="006347DE"/>
    <w:rsid w:val="006351CC"/>
    <w:rsid w:val="00635D2F"/>
    <w:rsid w:val="00641551"/>
    <w:rsid w:val="0064293C"/>
    <w:rsid w:val="00642A79"/>
    <w:rsid w:val="00642CA2"/>
    <w:rsid w:val="0064320D"/>
    <w:rsid w:val="006435C0"/>
    <w:rsid w:val="00643CA0"/>
    <w:rsid w:val="006445D9"/>
    <w:rsid w:val="00645038"/>
    <w:rsid w:val="006452FE"/>
    <w:rsid w:val="006458F3"/>
    <w:rsid w:val="00647B91"/>
    <w:rsid w:val="00647C70"/>
    <w:rsid w:val="00650C57"/>
    <w:rsid w:val="00650E50"/>
    <w:rsid w:val="00651188"/>
    <w:rsid w:val="00651657"/>
    <w:rsid w:val="006517CB"/>
    <w:rsid w:val="0065437C"/>
    <w:rsid w:val="00655B1E"/>
    <w:rsid w:val="00656838"/>
    <w:rsid w:val="00657353"/>
    <w:rsid w:val="00657E72"/>
    <w:rsid w:val="00661F00"/>
    <w:rsid w:val="00661FAB"/>
    <w:rsid w:val="00662B1F"/>
    <w:rsid w:val="006631F4"/>
    <w:rsid w:val="006632BC"/>
    <w:rsid w:val="00663D0A"/>
    <w:rsid w:val="006644CB"/>
    <w:rsid w:val="00665396"/>
    <w:rsid w:val="0066703D"/>
    <w:rsid w:val="006676E9"/>
    <w:rsid w:val="006679F5"/>
    <w:rsid w:val="00667AEC"/>
    <w:rsid w:val="0067045E"/>
    <w:rsid w:val="00674359"/>
    <w:rsid w:val="00675033"/>
    <w:rsid w:val="00676569"/>
    <w:rsid w:val="00680A28"/>
    <w:rsid w:val="006810DA"/>
    <w:rsid w:val="00681A20"/>
    <w:rsid w:val="006825FF"/>
    <w:rsid w:val="00683541"/>
    <w:rsid w:val="0068386F"/>
    <w:rsid w:val="00683BBC"/>
    <w:rsid w:val="00683F7D"/>
    <w:rsid w:val="00684D06"/>
    <w:rsid w:val="00685618"/>
    <w:rsid w:val="00687A1A"/>
    <w:rsid w:val="00695047"/>
    <w:rsid w:val="006955A8"/>
    <w:rsid w:val="00696836"/>
    <w:rsid w:val="00696A54"/>
    <w:rsid w:val="00696C81"/>
    <w:rsid w:val="006A0401"/>
    <w:rsid w:val="006A1960"/>
    <w:rsid w:val="006A267A"/>
    <w:rsid w:val="006A3E7B"/>
    <w:rsid w:val="006A48DF"/>
    <w:rsid w:val="006A64CF"/>
    <w:rsid w:val="006A73CA"/>
    <w:rsid w:val="006A7C3B"/>
    <w:rsid w:val="006B1C4A"/>
    <w:rsid w:val="006B22AE"/>
    <w:rsid w:val="006B28A6"/>
    <w:rsid w:val="006B4C2B"/>
    <w:rsid w:val="006B4CAA"/>
    <w:rsid w:val="006B5B8D"/>
    <w:rsid w:val="006B670C"/>
    <w:rsid w:val="006B67B8"/>
    <w:rsid w:val="006B6F55"/>
    <w:rsid w:val="006B7EC3"/>
    <w:rsid w:val="006C1C07"/>
    <w:rsid w:val="006C1F69"/>
    <w:rsid w:val="006C211F"/>
    <w:rsid w:val="006C219D"/>
    <w:rsid w:val="006C2E62"/>
    <w:rsid w:val="006C3B41"/>
    <w:rsid w:val="006C4067"/>
    <w:rsid w:val="006C59DB"/>
    <w:rsid w:val="006C7D2B"/>
    <w:rsid w:val="006C7E2F"/>
    <w:rsid w:val="006D12B4"/>
    <w:rsid w:val="006D1531"/>
    <w:rsid w:val="006D37E8"/>
    <w:rsid w:val="006D4EAB"/>
    <w:rsid w:val="006D4EC2"/>
    <w:rsid w:val="006D5187"/>
    <w:rsid w:val="006D53DF"/>
    <w:rsid w:val="006D596F"/>
    <w:rsid w:val="006D60BA"/>
    <w:rsid w:val="006D6A23"/>
    <w:rsid w:val="006D70D2"/>
    <w:rsid w:val="006D73F5"/>
    <w:rsid w:val="006E00E1"/>
    <w:rsid w:val="006E0764"/>
    <w:rsid w:val="006E0D5D"/>
    <w:rsid w:val="006E0EDC"/>
    <w:rsid w:val="006E2A1C"/>
    <w:rsid w:val="006E33B4"/>
    <w:rsid w:val="006E480E"/>
    <w:rsid w:val="006E5F63"/>
    <w:rsid w:val="006E6AEA"/>
    <w:rsid w:val="006E75D0"/>
    <w:rsid w:val="006E795F"/>
    <w:rsid w:val="006E7E2E"/>
    <w:rsid w:val="006F0E04"/>
    <w:rsid w:val="006F2054"/>
    <w:rsid w:val="006F4215"/>
    <w:rsid w:val="006F4AA4"/>
    <w:rsid w:val="007007F6"/>
    <w:rsid w:val="007031C3"/>
    <w:rsid w:val="00703F85"/>
    <w:rsid w:val="007042B3"/>
    <w:rsid w:val="007047FB"/>
    <w:rsid w:val="00704D6F"/>
    <w:rsid w:val="007051B9"/>
    <w:rsid w:val="0070684D"/>
    <w:rsid w:val="007073BC"/>
    <w:rsid w:val="00707549"/>
    <w:rsid w:val="00707BB9"/>
    <w:rsid w:val="00710510"/>
    <w:rsid w:val="00711146"/>
    <w:rsid w:val="007111C6"/>
    <w:rsid w:val="00712566"/>
    <w:rsid w:val="00713572"/>
    <w:rsid w:val="00714286"/>
    <w:rsid w:val="007144B5"/>
    <w:rsid w:val="00714AF2"/>
    <w:rsid w:val="00714D3D"/>
    <w:rsid w:val="007151A7"/>
    <w:rsid w:val="00715345"/>
    <w:rsid w:val="0071562B"/>
    <w:rsid w:val="00716224"/>
    <w:rsid w:val="0071636C"/>
    <w:rsid w:val="0071654C"/>
    <w:rsid w:val="007177A4"/>
    <w:rsid w:val="00717B90"/>
    <w:rsid w:val="0072111C"/>
    <w:rsid w:val="00721480"/>
    <w:rsid w:val="00721765"/>
    <w:rsid w:val="007227D1"/>
    <w:rsid w:val="00723A5E"/>
    <w:rsid w:val="00723F7F"/>
    <w:rsid w:val="0072695B"/>
    <w:rsid w:val="0073145A"/>
    <w:rsid w:val="007318BE"/>
    <w:rsid w:val="00732E25"/>
    <w:rsid w:val="007331DA"/>
    <w:rsid w:val="0073397F"/>
    <w:rsid w:val="0073430F"/>
    <w:rsid w:val="00734897"/>
    <w:rsid w:val="00737834"/>
    <w:rsid w:val="00737B95"/>
    <w:rsid w:val="00742779"/>
    <w:rsid w:val="00742CCF"/>
    <w:rsid w:val="00743C80"/>
    <w:rsid w:val="00743DA0"/>
    <w:rsid w:val="007451D3"/>
    <w:rsid w:val="00745A17"/>
    <w:rsid w:val="007468F4"/>
    <w:rsid w:val="00747974"/>
    <w:rsid w:val="00747F80"/>
    <w:rsid w:val="007500CB"/>
    <w:rsid w:val="00751009"/>
    <w:rsid w:val="007513B3"/>
    <w:rsid w:val="0075160F"/>
    <w:rsid w:val="00751E92"/>
    <w:rsid w:val="007534EB"/>
    <w:rsid w:val="00753B81"/>
    <w:rsid w:val="00753EBA"/>
    <w:rsid w:val="00755831"/>
    <w:rsid w:val="00756D2B"/>
    <w:rsid w:val="00757799"/>
    <w:rsid w:val="0075789D"/>
    <w:rsid w:val="00757C59"/>
    <w:rsid w:val="00761241"/>
    <w:rsid w:val="00762B5F"/>
    <w:rsid w:val="007634BF"/>
    <w:rsid w:val="007634D6"/>
    <w:rsid w:val="00763875"/>
    <w:rsid w:val="00763F6D"/>
    <w:rsid w:val="00764ACF"/>
    <w:rsid w:val="00764FC3"/>
    <w:rsid w:val="0076745F"/>
    <w:rsid w:val="0077063E"/>
    <w:rsid w:val="007709D3"/>
    <w:rsid w:val="00772BB6"/>
    <w:rsid w:val="0077605C"/>
    <w:rsid w:val="00777530"/>
    <w:rsid w:val="00777B93"/>
    <w:rsid w:val="007805E5"/>
    <w:rsid w:val="00780692"/>
    <w:rsid w:val="00780A48"/>
    <w:rsid w:val="00784107"/>
    <w:rsid w:val="00787AFF"/>
    <w:rsid w:val="00793AE4"/>
    <w:rsid w:val="007961C5"/>
    <w:rsid w:val="00797073"/>
    <w:rsid w:val="007A0CFC"/>
    <w:rsid w:val="007A17F4"/>
    <w:rsid w:val="007A4D8D"/>
    <w:rsid w:val="007A7379"/>
    <w:rsid w:val="007B18AD"/>
    <w:rsid w:val="007B1BEE"/>
    <w:rsid w:val="007B3081"/>
    <w:rsid w:val="007B36D3"/>
    <w:rsid w:val="007B39EE"/>
    <w:rsid w:val="007B3C6C"/>
    <w:rsid w:val="007B414D"/>
    <w:rsid w:val="007B493F"/>
    <w:rsid w:val="007B4D7A"/>
    <w:rsid w:val="007B576F"/>
    <w:rsid w:val="007C2223"/>
    <w:rsid w:val="007C3C29"/>
    <w:rsid w:val="007C4BE5"/>
    <w:rsid w:val="007C5734"/>
    <w:rsid w:val="007C67AA"/>
    <w:rsid w:val="007C73BE"/>
    <w:rsid w:val="007D0B6D"/>
    <w:rsid w:val="007D2187"/>
    <w:rsid w:val="007D269B"/>
    <w:rsid w:val="007D405F"/>
    <w:rsid w:val="007D4FAD"/>
    <w:rsid w:val="007D55C9"/>
    <w:rsid w:val="007D5FDD"/>
    <w:rsid w:val="007E12D9"/>
    <w:rsid w:val="007E27CC"/>
    <w:rsid w:val="007E4728"/>
    <w:rsid w:val="007E4858"/>
    <w:rsid w:val="007E4996"/>
    <w:rsid w:val="007E6826"/>
    <w:rsid w:val="007E6924"/>
    <w:rsid w:val="007E7D07"/>
    <w:rsid w:val="007F018C"/>
    <w:rsid w:val="007F0359"/>
    <w:rsid w:val="007F0591"/>
    <w:rsid w:val="007F05ED"/>
    <w:rsid w:val="007F10D9"/>
    <w:rsid w:val="007F2085"/>
    <w:rsid w:val="007F2DBB"/>
    <w:rsid w:val="007F3166"/>
    <w:rsid w:val="007F31ED"/>
    <w:rsid w:val="007F36F7"/>
    <w:rsid w:val="007F402D"/>
    <w:rsid w:val="007F50D1"/>
    <w:rsid w:val="007F6220"/>
    <w:rsid w:val="007F6E71"/>
    <w:rsid w:val="007F70A5"/>
    <w:rsid w:val="007F72EA"/>
    <w:rsid w:val="007F7D17"/>
    <w:rsid w:val="00802911"/>
    <w:rsid w:val="00803052"/>
    <w:rsid w:val="008035D6"/>
    <w:rsid w:val="00803F17"/>
    <w:rsid w:val="008044FF"/>
    <w:rsid w:val="00804814"/>
    <w:rsid w:val="008053D9"/>
    <w:rsid w:val="008053FE"/>
    <w:rsid w:val="00805BE1"/>
    <w:rsid w:val="008108E1"/>
    <w:rsid w:val="00810B78"/>
    <w:rsid w:val="00811522"/>
    <w:rsid w:val="0081291A"/>
    <w:rsid w:val="00813251"/>
    <w:rsid w:val="00813FB8"/>
    <w:rsid w:val="00814801"/>
    <w:rsid w:val="00815932"/>
    <w:rsid w:val="008168FF"/>
    <w:rsid w:val="00816996"/>
    <w:rsid w:val="008173A8"/>
    <w:rsid w:val="008173CC"/>
    <w:rsid w:val="00817DC9"/>
    <w:rsid w:val="00820025"/>
    <w:rsid w:val="00822747"/>
    <w:rsid w:val="008238E2"/>
    <w:rsid w:val="00825170"/>
    <w:rsid w:val="00825DAA"/>
    <w:rsid w:val="00827A30"/>
    <w:rsid w:val="00834EB8"/>
    <w:rsid w:val="008350DD"/>
    <w:rsid w:val="00835506"/>
    <w:rsid w:val="00835776"/>
    <w:rsid w:val="00836573"/>
    <w:rsid w:val="008408CA"/>
    <w:rsid w:val="00841C69"/>
    <w:rsid w:val="00841CC4"/>
    <w:rsid w:val="00841E34"/>
    <w:rsid w:val="0084216E"/>
    <w:rsid w:val="00843499"/>
    <w:rsid w:val="00844A42"/>
    <w:rsid w:val="00844A94"/>
    <w:rsid w:val="0084636E"/>
    <w:rsid w:val="00846589"/>
    <w:rsid w:val="0084675A"/>
    <w:rsid w:val="00847666"/>
    <w:rsid w:val="0085097D"/>
    <w:rsid w:val="0085569E"/>
    <w:rsid w:val="00856655"/>
    <w:rsid w:val="00856762"/>
    <w:rsid w:val="00861105"/>
    <w:rsid w:val="00861502"/>
    <w:rsid w:val="00861A39"/>
    <w:rsid w:val="00862BAD"/>
    <w:rsid w:val="00863A08"/>
    <w:rsid w:val="00863FD6"/>
    <w:rsid w:val="008652C5"/>
    <w:rsid w:val="00865898"/>
    <w:rsid w:val="00865B21"/>
    <w:rsid w:val="0086733B"/>
    <w:rsid w:val="00867720"/>
    <w:rsid w:val="00867F6A"/>
    <w:rsid w:val="00870628"/>
    <w:rsid w:val="00870757"/>
    <w:rsid w:val="00870C25"/>
    <w:rsid w:val="00870C9D"/>
    <w:rsid w:val="00872012"/>
    <w:rsid w:val="00873BC8"/>
    <w:rsid w:val="00874283"/>
    <w:rsid w:val="008744F5"/>
    <w:rsid w:val="00875BDC"/>
    <w:rsid w:val="00875D9B"/>
    <w:rsid w:val="00875F55"/>
    <w:rsid w:val="008776AE"/>
    <w:rsid w:val="008801D4"/>
    <w:rsid w:val="008822BC"/>
    <w:rsid w:val="00882304"/>
    <w:rsid w:val="0088297A"/>
    <w:rsid w:val="00883421"/>
    <w:rsid w:val="0088367E"/>
    <w:rsid w:val="0088409E"/>
    <w:rsid w:val="00884A22"/>
    <w:rsid w:val="00886AF5"/>
    <w:rsid w:val="008871DC"/>
    <w:rsid w:val="008925D9"/>
    <w:rsid w:val="0089446D"/>
    <w:rsid w:val="0089598E"/>
    <w:rsid w:val="00895DB1"/>
    <w:rsid w:val="00897058"/>
    <w:rsid w:val="008A0E55"/>
    <w:rsid w:val="008A3414"/>
    <w:rsid w:val="008A3576"/>
    <w:rsid w:val="008A5E98"/>
    <w:rsid w:val="008A66F6"/>
    <w:rsid w:val="008A777C"/>
    <w:rsid w:val="008A77F1"/>
    <w:rsid w:val="008B007E"/>
    <w:rsid w:val="008B0597"/>
    <w:rsid w:val="008B3475"/>
    <w:rsid w:val="008B4BD2"/>
    <w:rsid w:val="008B4F32"/>
    <w:rsid w:val="008B52E5"/>
    <w:rsid w:val="008B5495"/>
    <w:rsid w:val="008B70CF"/>
    <w:rsid w:val="008B7FA0"/>
    <w:rsid w:val="008C1E85"/>
    <w:rsid w:val="008C227F"/>
    <w:rsid w:val="008C2408"/>
    <w:rsid w:val="008C2E0D"/>
    <w:rsid w:val="008C325B"/>
    <w:rsid w:val="008C3F19"/>
    <w:rsid w:val="008C427A"/>
    <w:rsid w:val="008C7272"/>
    <w:rsid w:val="008C72C7"/>
    <w:rsid w:val="008D0853"/>
    <w:rsid w:val="008D090C"/>
    <w:rsid w:val="008D22EA"/>
    <w:rsid w:val="008D255D"/>
    <w:rsid w:val="008D2EC5"/>
    <w:rsid w:val="008D495E"/>
    <w:rsid w:val="008D5ACD"/>
    <w:rsid w:val="008D61D1"/>
    <w:rsid w:val="008D6643"/>
    <w:rsid w:val="008D7815"/>
    <w:rsid w:val="008E17D2"/>
    <w:rsid w:val="008E40C0"/>
    <w:rsid w:val="008E479C"/>
    <w:rsid w:val="008E59A3"/>
    <w:rsid w:val="008E7C42"/>
    <w:rsid w:val="008F0BF1"/>
    <w:rsid w:val="008F242C"/>
    <w:rsid w:val="008F3655"/>
    <w:rsid w:val="008F7136"/>
    <w:rsid w:val="00900733"/>
    <w:rsid w:val="009052EA"/>
    <w:rsid w:val="00907498"/>
    <w:rsid w:val="0090774F"/>
    <w:rsid w:val="00907CE1"/>
    <w:rsid w:val="009117A4"/>
    <w:rsid w:val="00912302"/>
    <w:rsid w:val="00912E86"/>
    <w:rsid w:val="009144FD"/>
    <w:rsid w:val="00916540"/>
    <w:rsid w:val="00917456"/>
    <w:rsid w:val="00920D36"/>
    <w:rsid w:val="00922963"/>
    <w:rsid w:val="00923A04"/>
    <w:rsid w:val="0092400C"/>
    <w:rsid w:val="00926423"/>
    <w:rsid w:val="00926459"/>
    <w:rsid w:val="0092677A"/>
    <w:rsid w:val="00926B13"/>
    <w:rsid w:val="00926D4D"/>
    <w:rsid w:val="00926D86"/>
    <w:rsid w:val="009307C8"/>
    <w:rsid w:val="00931A82"/>
    <w:rsid w:val="009320C9"/>
    <w:rsid w:val="0093456D"/>
    <w:rsid w:val="009351F7"/>
    <w:rsid w:val="00935C88"/>
    <w:rsid w:val="00936E13"/>
    <w:rsid w:val="009420BF"/>
    <w:rsid w:val="00942CA8"/>
    <w:rsid w:val="00942DBA"/>
    <w:rsid w:val="0094309E"/>
    <w:rsid w:val="00945035"/>
    <w:rsid w:val="00945E9D"/>
    <w:rsid w:val="00947C9B"/>
    <w:rsid w:val="00947E8B"/>
    <w:rsid w:val="009505A8"/>
    <w:rsid w:val="00950C55"/>
    <w:rsid w:val="00951743"/>
    <w:rsid w:val="00952D1C"/>
    <w:rsid w:val="00955312"/>
    <w:rsid w:val="009556C7"/>
    <w:rsid w:val="00960108"/>
    <w:rsid w:val="00961970"/>
    <w:rsid w:val="009625DA"/>
    <w:rsid w:val="0096368B"/>
    <w:rsid w:val="0096632F"/>
    <w:rsid w:val="00967006"/>
    <w:rsid w:val="00967229"/>
    <w:rsid w:val="00970000"/>
    <w:rsid w:val="0097042C"/>
    <w:rsid w:val="00970897"/>
    <w:rsid w:val="00970B14"/>
    <w:rsid w:val="0097278A"/>
    <w:rsid w:val="00973A67"/>
    <w:rsid w:val="00975184"/>
    <w:rsid w:val="009751E7"/>
    <w:rsid w:val="00975A23"/>
    <w:rsid w:val="0098096D"/>
    <w:rsid w:val="00981D80"/>
    <w:rsid w:val="00981EC4"/>
    <w:rsid w:val="00982117"/>
    <w:rsid w:val="0098344A"/>
    <w:rsid w:val="009840B2"/>
    <w:rsid w:val="00984127"/>
    <w:rsid w:val="0098428A"/>
    <w:rsid w:val="009848C1"/>
    <w:rsid w:val="0098561A"/>
    <w:rsid w:val="009866C7"/>
    <w:rsid w:val="00986F32"/>
    <w:rsid w:val="00987987"/>
    <w:rsid w:val="00990D60"/>
    <w:rsid w:val="00991902"/>
    <w:rsid w:val="00991CA2"/>
    <w:rsid w:val="00994CA6"/>
    <w:rsid w:val="009951BB"/>
    <w:rsid w:val="00996D97"/>
    <w:rsid w:val="009A02BB"/>
    <w:rsid w:val="009A0546"/>
    <w:rsid w:val="009A128F"/>
    <w:rsid w:val="009A1FF8"/>
    <w:rsid w:val="009A24C0"/>
    <w:rsid w:val="009A31BB"/>
    <w:rsid w:val="009A3478"/>
    <w:rsid w:val="009A436C"/>
    <w:rsid w:val="009A43E3"/>
    <w:rsid w:val="009A6310"/>
    <w:rsid w:val="009B0290"/>
    <w:rsid w:val="009B0298"/>
    <w:rsid w:val="009B6407"/>
    <w:rsid w:val="009B7E4C"/>
    <w:rsid w:val="009B7EE1"/>
    <w:rsid w:val="009C10A3"/>
    <w:rsid w:val="009C4465"/>
    <w:rsid w:val="009C4D37"/>
    <w:rsid w:val="009C6A7F"/>
    <w:rsid w:val="009C7D6D"/>
    <w:rsid w:val="009D0584"/>
    <w:rsid w:val="009D0C92"/>
    <w:rsid w:val="009D15C6"/>
    <w:rsid w:val="009D1A9D"/>
    <w:rsid w:val="009D2406"/>
    <w:rsid w:val="009D2B8A"/>
    <w:rsid w:val="009D3041"/>
    <w:rsid w:val="009D33F4"/>
    <w:rsid w:val="009D340A"/>
    <w:rsid w:val="009D4684"/>
    <w:rsid w:val="009D7C24"/>
    <w:rsid w:val="009D7D3F"/>
    <w:rsid w:val="009E0DB8"/>
    <w:rsid w:val="009E1F84"/>
    <w:rsid w:val="009E29C4"/>
    <w:rsid w:val="009E31CA"/>
    <w:rsid w:val="009E53CE"/>
    <w:rsid w:val="009E5DFC"/>
    <w:rsid w:val="009E6B14"/>
    <w:rsid w:val="009E7855"/>
    <w:rsid w:val="009E7B8F"/>
    <w:rsid w:val="009E7D55"/>
    <w:rsid w:val="009F07FC"/>
    <w:rsid w:val="009F11B1"/>
    <w:rsid w:val="009F1429"/>
    <w:rsid w:val="009F1939"/>
    <w:rsid w:val="009F1C79"/>
    <w:rsid w:val="009F304E"/>
    <w:rsid w:val="009F44E6"/>
    <w:rsid w:val="009F58FC"/>
    <w:rsid w:val="009F5BA9"/>
    <w:rsid w:val="009F6949"/>
    <w:rsid w:val="009F6B2E"/>
    <w:rsid w:val="009F6E05"/>
    <w:rsid w:val="009F6F67"/>
    <w:rsid w:val="00A00D24"/>
    <w:rsid w:val="00A02B8F"/>
    <w:rsid w:val="00A02CBB"/>
    <w:rsid w:val="00A0459D"/>
    <w:rsid w:val="00A05792"/>
    <w:rsid w:val="00A05D6E"/>
    <w:rsid w:val="00A07193"/>
    <w:rsid w:val="00A105B8"/>
    <w:rsid w:val="00A10F53"/>
    <w:rsid w:val="00A1143B"/>
    <w:rsid w:val="00A117BF"/>
    <w:rsid w:val="00A13189"/>
    <w:rsid w:val="00A145A7"/>
    <w:rsid w:val="00A146A9"/>
    <w:rsid w:val="00A149E1"/>
    <w:rsid w:val="00A175E3"/>
    <w:rsid w:val="00A2076A"/>
    <w:rsid w:val="00A213E8"/>
    <w:rsid w:val="00A216E7"/>
    <w:rsid w:val="00A21818"/>
    <w:rsid w:val="00A21C54"/>
    <w:rsid w:val="00A22DD1"/>
    <w:rsid w:val="00A2459E"/>
    <w:rsid w:val="00A27A1A"/>
    <w:rsid w:val="00A307FD"/>
    <w:rsid w:val="00A30FE8"/>
    <w:rsid w:val="00A312DD"/>
    <w:rsid w:val="00A319CA"/>
    <w:rsid w:val="00A31DB9"/>
    <w:rsid w:val="00A3490E"/>
    <w:rsid w:val="00A349BE"/>
    <w:rsid w:val="00A34C6A"/>
    <w:rsid w:val="00A36E10"/>
    <w:rsid w:val="00A40BB2"/>
    <w:rsid w:val="00A40BF0"/>
    <w:rsid w:val="00A41042"/>
    <w:rsid w:val="00A439AE"/>
    <w:rsid w:val="00A43AD9"/>
    <w:rsid w:val="00A44656"/>
    <w:rsid w:val="00A44B05"/>
    <w:rsid w:val="00A45229"/>
    <w:rsid w:val="00A47F89"/>
    <w:rsid w:val="00A51483"/>
    <w:rsid w:val="00A520BD"/>
    <w:rsid w:val="00A5336B"/>
    <w:rsid w:val="00A54DAC"/>
    <w:rsid w:val="00A553F4"/>
    <w:rsid w:val="00A55AC4"/>
    <w:rsid w:val="00A63E9F"/>
    <w:rsid w:val="00A63F7D"/>
    <w:rsid w:val="00A6573E"/>
    <w:rsid w:val="00A65782"/>
    <w:rsid w:val="00A65BD2"/>
    <w:rsid w:val="00A7088A"/>
    <w:rsid w:val="00A70EF3"/>
    <w:rsid w:val="00A71648"/>
    <w:rsid w:val="00A72265"/>
    <w:rsid w:val="00A74325"/>
    <w:rsid w:val="00A77959"/>
    <w:rsid w:val="00A81C0D"/>
    <w:rsid w:val="00A82A5A"/>
    <w:rsid w:val="00A90626"/>
    <w:rsid w:val="00A907D0"/>
    <w:rsid w:val="00A90E3A"/>
    <w:rsid w:val="00A91616"/>
    <w:rsid w:val="00A91CDD"/>
    <w:rsid w:val="00A93AC9"/>
    <w:rsid w:val="00A940DF"/>
    <w:rsid w:val="00A96CE3"/>
    <w:rsid w:val="00A977BD"/>
    <w:rsid w:val="00AA050A"/>
    <w:rsid w:val="00AA0E57"/>
    <w:rsid w:val="00AA1293"/>
    <w:rsid w:val="00AA3868"/>
    <w:rsid w:val="00AA6CA1"/>
    <w:rsid w:val="00AA7355"/>
    <w:rsid w:val="00AB012A"/>
    <w:rsid w:val="00AB094A"/>
    <w:rsid w:val="00AB17E8"/>
    <w:rsid w:val="00AB19E5"/>
    <w:rsid w:val="00AB1D11"/>
    <w:rsid w:val="00AB3BB9"/>
    <w:rsid w:val="00AB4BB0"/>
    <w:rsid w:val="00AB5F6A"/>
    <w:rsid w:val="00AB6F93"/>
    <w:rsid w:val="00AB7E01"/>
    <w:rsid w:val="00AC21AA"/>
    <w:rsid w:val="00AC2A23"/>
    <w:rsid w:val="00AC3CB8"/>
    <w:rsid w:val="00AC47A1"/>
    <w:rsid w:val="00AC4D2B"/>
    <w:rsid w:val="00AC61B7"/>
    <w:rsid w:val="00AC7FF7"/>
    <w:rsid w:val="00AD0BE4"/>
    <w:rsid w:val="00AD0E4A"/>
    <w:rsid w:val="00AD27C2"/>
    <w:rsid w:val="00AD2EA8"/>
    <w:rsid w:val="00AD4718"/>
    <w:rsid w:val="00AD4828"/>
    <w:rsid w:val="00AD5AC5"/>
    <w:rsid w:val="00AD5DFF"/>
    <w:rsid w:val="00AD76B4"/>
    <w:rsid w:val="00AD7E0C"/>
    <w:rsid w:val="00AE18E6"/>
    <w:rsid w:val="00AE2B8A"/>
    <w:rsid w:val="00AE32A8"/>
    <w:rsid w:val="00AE3AE6"/>
    <w:rsid w:val="00AE3C87"/>
    <w:rsid w:val="00AE4699"/>
    <w:rsid w:val="00AE5A33"/>
    <w:rsid w:val="00AE72E7"/>
    <w:rsid w:val="00AE74B8"/>
    <w:rsid w:val="00AF02DE"/>
    <w:rsid w:val="00AF3A64"/>
    <w:rsid w:val="00AF3BF2"/>
    <w:rsid w:val="00AF5CF7"/>
    <w:rsid w:val="00AF72EF"/>
    <w:rsid w:val="00B00107"/>
    <w:rsid w:val="00B032DA"/>
    <w:rsid w:val="00B04D60"/>
    <w:rsid w:val="00B050FB"/>
    <w:rsid w:val="00B06EF7"/>
    <w:rsid w:val="00B07022"/>
    <w:rsid w:val="00B07534"/>
    <w:rsid w:val="00B07DFE"/>
    <w:rsid w:val="00B10A8A"/>
    <w:rsid w:val="00B10D11"/>
    <w:rsid w:val="00B12F58"/>
    <w:rsid w:val="00B16E67"/>
    <w:rsid w:val="00B2134F"/>
    <w:rsid w:val="00B2316F"/>
    <w:rsid w:val="00B2377E"/>
    <w:rsid w:val="00B24487"/>
    <w:rsid w:val="00B25504"/>
    <w:rsid w:val="00B25712"/>
    <w:rsid w:val="00B25F22"/>
    <w:rsid w:val="00B30095"/>
    <w:rsid w:val="00B3208A"/>
    <w:rsid w:val="00B328BC"/>
    <w:rsid w:val="00B3305D"/>
    <w:rsid w:val="00B33972"/>
    <w:rsid w:val="00B35E55"/>
    <w:rsid w:val="00B37E59"/>
    <w:rsid w:val="00B40C7E"/>
    <w:rsid w:val="00B40E14"/>
    <w:rsid w:val="00B4140D"/>
    <w:rsid w:val="00B41A8C"/>
    <w:rsid w:val="00B42623"/>
    <w:rsid w:val="00B44600"/>
    <w:rsid w:val="00B44FFF"/>
    <w:rsid w:val="00B4543A"/>
    <w:rsid w:val="00B45BB7"/>
    <w:rsid w:val="00B460C3"/>
    <w:rsid w:val="00B5023C"/>
    <w:rsid w:val="00B50ACC"/>
    <w:rsid w:val="00B51B9A"/>
    <w:rsid w:val="00B52219"/>
    <w:rsid w:val="00B52D54"/>
    <w:rsid w:val="00B5328E"/>
    <w:rsid w:val="00B539A0"/>
    <w:rsid w:val="00B53DA4"/>
    <w:rsid w:val="00B56F4D"/>
    <w:rsid w:val="00B57FC7"/>
    <w:rsid w:val="00B6004E"/>
    <w:rsid w:val="00B61D40"/>
    <w:rsid w:val="00B63042"/>
    <w:rsid w:val="00B660F8"/>
    <w:rsid w:val="00B676F1"/>
    <w:rsid w:val="00B67F78"/>
    <w:rsid w:val="00B70565"/>
    <w:rsid w:val="00B71C1F"/>
    <w:rsid w:val="00B727B0"/>
    <w:rsid w:val="00B72FD9"/>
    <w:rsid w:val="00B743E9"/>
    <w:rsid w:val="00B76448"/>
    <w:rsid w:val="00B8117E"/>
    <w:rsid w:val="00B81256"/>
    <w:rsid w:val="00B81EBA"/>
    <w:rsid w:val="00B8213B"/>
    <w:rsid w:val="00B82652"/>
    <w:rsid w:val="00B856A0"/>
    <w:rsid w:val="00B85745"/>
    <w:rsid w:val="00B85937"/>
    <w:rsid w:val="00B868AE"/>
    <w:rsid w:val="00B86C96"/>
    <w:rsid w:val="00B8726A"/>
    <w:rsid w:val="00B90A1B"/>
    <w:rsid w:val="00B93353"/>
    <w:rsid w:val="00B963EC"/>
    <w:rsid w:val="00B97783"/>
    <w:rsid w:val="00BA00D9"/>
    <w:rsid w:val="00BA099A"/>
    <w:rsid w:val="00BA1529"/>
    <w:rsid w:val="00BA1A1C"/>
    <w:rsid w:val="00BA20B3"/>
    <w:rsid w:val="00BA6B34"/>
    <w:rsid w:val="00BB17EC"/>
    <w:rsid w:val="00BB22BA"/>
    <w:rsid w:val="00BB2467"/>
    <w:rsid w:val="00BB2A72"/>
    <w:rsid w:val="00BB393D"/>
    <w:rsid w:val="00BB3B11"/>
    <w:rsid w:val="00BB3C71"/>
    <w:rsid w:val="00BB5FBB"/>
    <w:rsid w:val="00BB6A7C"/>
    <w:rsid w:val="00BB6DD2"/>
    <w:rsid w:val="00BB7076"/>
    <w:rsid w:val="00BB737D"/>
    <w:rsid w:val="00BC01B9"/>
    <w:rsid w:val="00BC042D"/>
    <w:rsid w:val="00BC09A6"/>
    <w:rsid w:val="00BC19E4"/>
    <w:rsid w:val="00BC2E2D"/>
    <w:rsid w:val="00BC3ADD"/>
    <w:rsid w:val="00BC48D4"/>
    <w:rsid w:val="00BC6883"/>
    <w:rsid w:val="00BC77AB"/>
    <w:rsid w:val="00BD07E4"/>
    <w:rsid w:val="00BD1677"/>
    <w:rsid w:val="00BD23A9"/>
    <w:rsid w:val="00BD2D6C"/>
    <w:rsid w:val="00BD2F64"/>
    <w:rsid w:val="00BD2F82"/>
    <w:rsid w:val="00BD3040"/>
    <w:rsid w:val="00BD345B"/>
    <w:rsid w:val="00BD3E3E"/>
    <w:rsid w:val="00BD4961"/>
    <w:rsid w:val="00BD567F"/>
    <w:rsid w:val="00BE036F"/>
    <w:rsid w:val="00BE0F50"/>
    <w:rsid w:val="00BE1243"/>
    <w:rsid w:val="00BE1376"/>
    <w:rsid w:val="00BE1A64"/>
    <w:rsid w:val="00BE1B1D"/>
    <w:rsid w:val="00BE45C0"/>
    <w:rsid w:val="00BE5AF0"/>
    <w:rsid w:val="00BE6EDD"/>
    <w:rsid w:val="00BF07FE"/>
    <w:rsid w:val="00BF3456"/>
    <w:rsid w:val="00BF47C4"/>
    <w:rsid w:val="00BF51CC"/>
    <w:rsid w:val="00BF6401"/>
    <w:rsid w:val="00C00DF0"/>
    <w:rsid w:val="00C018D7"/>
    <w:rsid w:val="00C01909"/>
    <w:rsid w:val="00C01FD8"/>
    <w:rsid w:val="00C0270E"/>
    <w:rsid w:val="00C0399A"/>
    <w:rsid w:val="00C042D2"/>
    <w:rsid w:val="00C06F37"/>
    <w:rsid w:val="00C07C70"/>
    <w:rsid w:val="00C10DF0"/>
    <w:rsid w:val="00C121F7"/>
    <w:rsid w:val="00C12E95"/>
    <w:rsid w:val="00C13FA1"/>
    <w:rsid w:val="00C14B8D"/>
    <w:rsid w:val="00C16044"/>
    <w:rsid w:val="00C16B55"/>
    <w:rsid w:val="00C17616"/>
    <w:rsid w:val="00C177AC"/>
    <w:rsid w:val="00C20ABF"/>
    <w:rsid w:val="00C20E80"/>
    <w:rsid w:val="00C21266"/>
    <w:rsid w:val="00C2348C"/>
    <w:rsid w:val="00C2364D"/>
    <w:rsid w:val="00C24CC3"/>
    <w:rsid w:val="00C24D97"/>
    <w:rsid w:val="00C24DF3"/>
    <w:rsid w:val="00C26C6A"/>
    <w:rsid w:val="00C3002B"/>
    <w:rsid w:val="00C327E5"/>
    <w:rsid w:val="00C36A3C"/>
    <w:rsid w:val="00C36CD0"/>
    <w:rsid w:val="00C37385"/>
    <w:rsid w:val="00C377AB"/>
    <w:rsid w:val="00C40562"/>
    <w:rsid w:val="00C41A6D"/>
    <w:rsid w:val="00C41F02"/>
    <w:rsid w:val="00C43D95"/>
    <w:rsid w:val="00C44491"/>
    <w:rsid w:val="00C44ACA"/>
    <w:rsid w:val="00C45DBB"/>
    <w:rsid w:val="00C45ED6"/>
    <w:rsid w:val="00C468E8"/>
    <w:rsid w:val="00C505F1"/>
    <w:rsid w:val="00C507C3"/>
    <w:rsid w:val="00C51192"/>
    <w:rsid w:val="00C512D1"/>
    <w:rsid w:val="00C52031"/>
    <w:rsid w:val="00C52222"/>
    <w:rsid w:val="00C5369A"/>
    <w:rsid w:val="00C54E23"/>
    <w:rsid w:val="00C55194"/>
    <w:rsid w:val="00C55D2F"/>
    <w:rsid w:val="00C56D68"/>
    <w:rsid w:val="00C630CF"/>
    <w:rsid w:val="00C64A24"/>
    <w:rsid w:val="00C64FFE"/>
    <w:rsid w:val="00C659BB"/>
    <w:rsid w:val="00C670E8"/>
    <w:rsid w:val="00C72A59"/>
    <w:rsid w:val="00C73AF0"/>
    <w:rsid w:val="00C7437D"/>
    <w:rsid w:val="00C74562"/>
    <w:rsid w:val="00C74942"/>
    <w:rsid w:val="00C74B1A"/>
    <w:rsid w:val="00C74ECE"/>
    <w:rsid w:val="00C75535"/>
    <w:rsid w:val="00C77BA3"/>
    <w:rsid w:val="00C81BBB"/>
    <w:rsid w:val="00C82D27"/>
    <w:rsid w:val="00C83DBA"/>
    <w:rsid w:val="00C854D8"/>
    <w:rsid w:val="00C90E3F"/>
    <w:rsid w:val="00C9127F"/>
    <w:rsid w:val="00C91D74"/>
    <w:rsid w:val="00C91F47"/>
    <w:rsid w:val="00C948E9"/>
    <w:rsid w:val="00C94FE7"/>
    <w:rsid w:val="00CA0B0E"/>
    <w:rsid w:val="00CA27E0"/>
    <w:rsid w:val="00CA3CB0"/>
    <w:rsid w:val="00CA4CAC"/>
    <w:rsid w:val="00CA56D8"/>
    <w:rsid w:val="00CA5EEC"/>
    <w:rsid w:val="00CA6235"/>
    <w:rsid w:val="00CA71FF"/>
    <w:rsid w:val="00CB0D0D"/>
    <w:rsid w:val="00CB3C94"/>
    <w:rsid w:val="00CB7E60"/>
    <w:rsid w:val="00CC0B14"/>
    <w:rsid w:val="00CC1A42"/>
    <w:rsid w:val="00CC3DBD"/>
    <w:rsid w:val="00CC70A3"/>
    <w:rsid w:val="00CD01E8"/>
    <w:rsid w:val="00CD13D8"/>
    <w:rsid w:val="00CD2826"/>
    <w:rsid w:val="00CD29E0"/>
    <w:rsid w:val="00CD2DD7"/>
    <w:rsid w:val="00CD74D0"/>
    <w:rsid w:val="00CE063C"/>
    <w:rsid w:val="00CE1FBD"/>
    <w:rsid w:val="00CE37BF"/>
    <w:rsid w:val="00CE3EDB"/>
    <w:rsid w:val="00CE7B32"/>
    <w:rsid w:val="00CF0C92"/>
    <w:rsid w:val="00CF222B"/>
    <w:rsid w:val="00CF3476"/>
    <w:rsid w:val="00CF3737"/>
    <w:rsid w:val="00CF3B1C"/>
    <w:rsid w:val="00CF3B4F"/>
    <w:rsid w:val="00CF3CB9"/>
    <w:rsid w:val="00CF4421"/>
    <w:rsid w:val="00CF453B"/>
    <w:rsid w:val="00CF75C7"/>
    <w:rsid w:val="00CF7D53"/>
    <w:rsid w:val="00CF7FFA"/>
    <w:rsid w:val="00D00040"/>
    <w:rsid w:val="00D00134"/>
    <w:rsid w:val="00D0163C"/>
    <w:rsid w:val="00D0231C"/>
    <w:rsid w:val="00D0280E"/>
    <w:rsid w:val="00D03566"/>
    <w:rsid w:val="00D03A90"/>
    <w:rsid w:val="00D05B74"/>
    <w:rsid w:val="00D077EB"/>
    <w:rsid w:val="00D11791"/>
    <w:rsid w:val="00D12684"/>
    <w:rsid w:val="00D16205"/>
    <w:rsid w:val="00D16665"/>
    <w:rsid w:val="00D20AC9"/>
    <w:rsid w:val="00D2298F"/>
    <w:rsid w:val="00D22DC5"/>
    <w:rsid w:val="00D236B4"/>
    <w:rsid w:val="00D23996"/>
    <w:rsid w:val="00D23A25"/>
    <w:rsid w:val="00D24071"/>
    <w:rsid w:val="00D2666A"/>
    <w:rsid w:val="00D267B8"/>
    <w:rsid w:val="00D2702D"/>
    <w:rsid w:val="00D306F2"/>
    <w:rsid w:val="00D31774"/>
    <w:rsid w:val="00D33865"/>
    <w:rsid w:val="00D35359"/>
    <w:rsid w:val="00D356B6"/>
    <w:rsid w:val="00D36620"/>
    <w:rsid w:val="00D36952"/>
    <w:rsid w:val="00D36B68"/>
    <w:rsid w:val="00D37946"/>
    <w:rsid w:val="00D4108A"/>
    <w:rsid w:val="00D4115A"/>
    <w:rsid w:val="00D4180A"/>
    <w:rsid w:val="00D419D1"/>
    <w:rsid w:val="00D41CD1"/>
    <w:rsid w:val="00D4261B"/>
    <w:rsid w:val="00D42F28"/>
    <w:rsid w:val="00D4405D"/>
    <w:rsid w:val="00D44D09"/>
    <w:rsid w:val="00D50B58"/>
    <w:rsid w:val="00D5165F"/>
    <w:rsid w:val="00D527A7"/>
    <w:rsid w:val="00D52AB3"/>
    <w:rsid w:val="00D5383D"/>
    <w:rsid w:val="00D54C3F"/>
    <w:rsid w:val="00D55860"/>
    <w:rsid w:val="00D57301"/>
    <w:rsid w:val="00D57C98"/>
    <w:rsid w:val="00D62349"/>
    <w:rsid w:val="00D64FF3"/>
    <w:rsid w:val="00D655BA"/>
    <w:rsid w:val="00D656B1"/>
    <w:rsid w:val="00D65DC0"/>
    <w:rsid w:val="00D663CE"/>
    <w:rsid w:val="00D71287"/>
    <w:rsid w:val="00D73A52"/>
    <w:rsid w:val="00D73C1F"/>
    <w:rsid w:val="00D73F89"/>
    <w:rsid w:val="00D76289"/>
    <w:rsid w:val="00D7642C"/>
    <w:rsid w:val="00D8560C"/>
    <w:rsid w:val="00D8570A"/>
    <w:rsid w:val="00D91F91"/>
    <w:rsid w:val="00D93ADA"/>
    <w:rsid w:val="00D93F00"/>
    <w:rsid w:val="00D96EA5"/>
    <w:rsid w:val="00D9782E"/>
    <w:rsid w:val="00DA1A3A"/>
    <w:rsid w:val="00DA20F1"/>
    <w:rsid w:val="00DA3F5E"/>
    <w:rsid w:val="00DA4780"/>
    <w:rsid w:val="00DA4BA9"/>
    <w:rsid w:val="00DA5097"/>
    <w:rsid w:val="00DA545D"/>
    <w:rsid w:val="00DA67AD"/>
    <w:rsid w:val="00DA7E31"/>
    <w:rsid w:val="00DB0DF4"/>
    <w:rsid w:val="00DB1B31"/>
    <w:rsid w:val="00DB2118"/>
    <w:rsid w:val="00DB410C"/>
    <w:rsid w:val="00DB518A"/>
    <w:rsid w:val="00DB55ED"/>
    <w:rsid w:val="00DB6963"/>
    <w:rsid w:val="00DB6DA1"/>
    <w:rsid w:val="00DC015E"/>
    <w:rsid w:val="00DC1C2A"/>
    <w:rsid w:val="00DC1FFC"/>
    <w:rsid w:val="00DC2227"/>
    <w:rsid w:val="00DC3367"/>
    <w:rsid w:val="00DC386A"/>
    <w:rsid w:val="00DC45C2"/>
    <w:rsid w:val="00DC5B9E"/>
    <w:rsid w:val="00DC613F"/>
    <w:rsid w:val="00DD0CBC"/>
    <w:rsid w:val="00DD0D4A"/>
    <w:rsid w:val="00DD118C"/>
    <w:rsid w:val="00DD1283"/>
    <w:rsid w:val="00DD1919"/>
    <w:rsid w:val="00DD1C1B"/>
    <w:rsid w:val="00DD1DAB"/>
    <w:rsid w:val="00DD2087"/>
    <w:rsid w:val="00DD2337"/>
    <w:rsid w:val="00DD4560"/>
    <w:rsid w:val="00DD5A10"/>
    <w:rsid w:val="00DD6648"/>
    <w:rsid w:val="00DD725B"/>
    <w:rsid w:val="00DE13F9"/>
    <w:rsid w:val="00DE16A0"/>
    <w:rsid w:val="00DE1C3A"/>
    <w:rsid w:val="00DE3D2B"/>
    <w:rsid w:val="00DE4059"/>
    <w:rsid w:val="00DE461F"/>
    <w:rsid w:val="00DE6399"/>
    <w:rsid w:val="00DE6E80"/>
    <w:rsid w:val="00DF18C6"/>
    <w:rsid w:val="00DF41FD"/>
    <w:rsid w:val="00DF4351"/>
    <w:rsid w:val="00DF5024"/>
    <w:rsid w:val="00DF5B0B"/>
    <w:rsid w:val="00DF794B"/>
    <w:rsid w:val="00DF7DE1"/>
    <w:rsid w:val="00E00EEE"/>
    <w:rsid w:val="00E013FB"/>
    <w:rsid w:val="00E01BBD"/>
    <w:rsid w:val="00E021C9"/>
    <w:rsid w:val="00E02CEC"/>
    <w:rsid w:val="00E0499D"/>
    <w:rsid w:val="00E04AFE"/>
    <w:rsid w:val="00E051DF"/>
    <w:rsid w:val="00E06508"/>
    <w:rsid w:val="00E066C5"/>
    <w:rsid w:val="00E07073"/>
    <w:rsid w:val="00E0755E"/>
    <w:rsid w:val="00E11138"/>
    <w:rsid w:val="00E11184"/>
    <w:rsid w:val="00E11A65"/>
    <w:rsid w:val="00E12BC1"/>
    <w:rsid w:val="00E135B0"/>
    <w:rsid w:val="00E13F64"/>
    <w:rsid w:val="00E14E96"/>
    <w:rsid w:val="00E16D50"/>
    <w:rsid w:val="00E17780"/>
    <w:rsid w:val="00E2437B"/>
    <w:rsid w:val="00E2784C"/>
    <w:rsid w:val="00E30505"/>
    <w:rsid w:val="00E30C02"/>
    <w:rsid w:val="00E30F0D"/>
    <w:rsid w:val="00E325E2"/>
    <w:rsid w:val="00E34094"/>
    <w:rsid w:val="00E36194"/>
    <w:rsid w:val="00E366EA"/>
    <w:rsid w:val="00E4023A"/>
    <w:rsid w:val="00E4070E"/>
    <w:rsid w:val="00E412DF"/>
    <w:rsid w:val="00E42747"/>
    <w:rsid w:val="00E433A2"/>
    <w:rsid w:val="00E4359F"/>
    <w:rsid w:val="00E43F71"/>
    <w:rsid w:val="00E473BA"/>
    <w:rsid w:val="00E47881"/>
    <w:rsid w:val="00E51498"/>
    <w:rsid w:val="00E53529"/>
    <w:rsid w:val="00E542DC"/>
    <w:rsid w:val="00E54CAA"/>
    <w:rsid w:val="00E625B9"/>
    <w:rsid w:val="00E63009"/>
    <w:rsid w:val="00E63AD6"/>
    <w:rsid w:val="00E6716B"/>
    <w:rsid w:val="00E67684"/>
    <w:rsid w:val="00E67F35"/>
    <w:rsid w:val="00E711FE"/>
    <w:rsid w:val="00E732B6"/>
    <w:rsid w:val="00E74D69"/>
    <w:rsid w:val="00E75FD9"/>
    <w:rsid w:val="00E76809"/>
    <w:rsid w:val="00E76892"/>
    <w:rsid w:val="00E7690C"/>
    <w:rsid w:val="00E7735B"/>
    <w:rsid w:val="00E773DC"/>
    <w:rsid w:val="00E7744B"/>
    <w:rsid w:val="00E77800"/>
    <w:rsid w:val="00E7798A"/>
    <w:rsid w:val="00E809F9"/>
    <w:rsid w:val="00E81B2F"/>
    <w:rsid w:val="00E832AC"/>
    <w:rsid w:val="00E83877"/>
    <w:rsid w:val="00E84343"/>
    <w:rsid w:val="00E85FF4"/>
    <w:rsid w:val="00E8627B"/>
    <w:rsid w:val="00E869E2"/>
    <w:rsid w:val="00E900AC"/>
    <w:rsid w:val="00E90A38"/>
    <w:rsid w:val="00E90BE0"/>
    <w:rsid w:val="00E90CAD"/>
    <w:rsid w:val="00E927E2"/>
    <w:rsid w:val="00E928E2"/>
    <w:rsid w:val="00E929B5"/>
    <w:rsid w:val="00E941D8"/>
    <w:rsid w:val="00E96381"/>
    <w:rsid w:val="00EA0BF1"/>
    <w:rsid w:val="00EA0EFB"/>
    <w:rsid w:val="00EA10E9"/>
    <w:rsid w:val="00EA1596"/>
    <w:rsid w:val="00EA220A"/>
    <w:rsid w:val="00EA327D"/>
    <w:rsid w:val="00EA331E"/>
    <w:rsid w:val="00EA3F6C"/>
    <w:rsid w:val="00EA5120"/>
    <w:rsid w:val="00EA559E"/>
    <w:rsid w:val="00EA6565"/>
    <w:rsid w:val="00EA7B57"/>
    <w:rsid w:val="00EB0105"/>
    <w:rsid w:val="00EB079E"/>
    <w:rsid w:val="00EB1FD1"/>
    <w:rsid w:val="00EB25C5"/>
    <w:rsid w:val="00EB2A19"/>
    <w:rsid w:val="00EB3670"/>
    <w:rsid w:val="00EB4DCE"/>
    <w:rsid w:val="00EB606F"/>
    <w:rsid w:val="00EB6C6C"/>
    <w:rsid w:val="00EB704C"/>
    <w:rsid w:val="00EB742C"/>
    <w:rsid w:val="00EC119B"/>
    <w:rsid w:val="00EC2D85"/>
    <w:rsid w:val="00EC32FD"/>
    <w:rsid w:val="00EC43DB"/>
    <w:rsid w:val="00EC4C10"/>
    <w:rsid w:val="00EC56E9"/>
    <w:rsid w:val="00EC7924"/>
    <w:rsid w:val="00EC7A8E"/>
    <w:rsid w:val="00ED0EB7"/>
    <w:rsid w:val="00ED1958"/>
    <w:rsid w:val="00ED1BAB"/>
    <w:rsid w:val="00ED2163"/>
    <w:rsid w:val="00ED3198"/>
    <w:rsid w:val="00ED3AFB"/>
    <w:rsid w:val="00ED4022"/>
    <w:rsid w:val="00ED42B7"/>
    <w:rsid w:val="00ED47ED"/>
    <w:rsid w:val="00ED510C"/>
    <w:rsid w:val="00ED514A"/>
    <w:rsid w:val="00EE13E2"/>
    <w:rsid w:val="00EE1C38"/>
    <w:rsid w:val="00EE450C"/>
    <w:rsid w:val="00EE581D"/>
    <w:rsid w:val="00EE6AB8"/>
    <w:rsid w:val="00EF10BA"/>
    <w:rsid w:val="00EF1FF0"/>
    <w:rsid w:val="00EF230F"/>
    <w:rsid w:val="00EF2D59"/>
    <w:rsid w:val="00EF35A6"/>
    <w:rsid w:val="00EF4950"/>
    <w:rsid w:val="00EF4EDC"/>
    <w:rsid w:val="00EF5071"/>
    <w:rsid w:val="00EF5DBB"/>
    <w:rsid w:val="00EF797B"/>
    <w:rsid w:val="00F00142"/>
    <w:rsid w:val="00F00321"/>
    <w:rsid w:val="00F0197D"/>
    <w:rsid w:val="00F03CB8"/>
    <w:rsid w:val="00F04E99"/>
    <w:rsid w:val="00F06141"/>
    <w:rsid w:val="00F133CB"/>
    <w:rsid w:val="00F1434C"/>
    <w:rsid w:val="00F144CE"/>
    <w:rsid w:val="00F144FD"/>
    <w:rsid w:val="00F1473D"/>
    <w:rsid w:val="00F15401"/>
    <w:rsid w:val="00F15E55"/>
    <w:rsid w:val="00F16625"/>
    <w:rsid w:val="00F16966"/>
    <w:rsid w:val="00F2127D"/>
    <w:rsid w:val="00F21677"/>
    <w:rsid w:val="00F219C9"/>
    <w:rsid w:val="00F223D4"/>
    <w:rsid w:val="00F22466"/>
    <w:rsid w:val="00F233B0"/>
    <w:rsid w:val="00F23E46"/>
    <w:rsid w:val="00F26B04"/>
    <w:rsid w:val="00F26EA8"/>
    <w:rsid w:val="00F300EE"/>
    <w:rsid w:val="00F30579"/>
    <w:rsid w:val="00F30BDD"/>
    <w:rsid w:val="00F345AF"/>
    <w:rsid w:val="00F3594B"/>
    <w:rsid w:val="00F40809"/>
    <w:rsid w:val="00F40F53"/>
    <w:rsid w:val="00F410CC"/>
    <w:rsid w:val="00F43D30"/>
    <w:rsid w:val="00F460AF"/>
    <w:rsid w:val="00F4652A"/>
    <w:rsid w:val="00F46DDB"/>
    <w:rsid w:val="00F504F5"/>
    <w:rsid w:val="00F50E96"/>
    <w:rsid w:val="00F51B28"/>
    <w:rsid w:val="00F53145"/>
    <w:rsid w:val="00F5363A"/>
    <w:rsid w:val="00F54279"/>
    <w:rsid w:val="00F5456A"/>
    <w:rsid w:val="00F55197"/>
    <w:rsid w:val="00F56B0A"/>
    <w:rsid w:val="00F611AA"/>
    <w:rsid w:val="00F615C6"/>
    <w:rsid w:val="00F61969"/>
    <w:rsid w:val="00F6368C"/>
    <w:rsid w:val="00F65134"/>
    <w:rsid w:val="00F6577A"/>
    <w:rsid w:val="00F66B68"/>
    <w:rsid w:val="00F67299"/>
    <w:rsid w:val="00F7161B"/>
    <w:rsid w:val="00F71E15"/>
    <w:rsid w:val="00F72399"/>
    <w:rsid w:val="00F72BF8"/>
    <w:rsid w:val="00F73191"/>
    <w:rsid w:val="00F740DF"/>
    <w:rsid w:val="00F7723A"/>
    <w:rsid w:val="00F8152F"/>
    <w:rsid w:val="00F8317D"/>
    <w:rsid w:val="00F839EE"/>
    <w:rsid w:val="00F84F55"/>
    <w:rsid w:val="00F8533B"/>
    <w:rsid w:val="00F91578"/>
    <w:rsid w:val="00F91CF9"/>
    <w:rsid w:val="00F93EB6"/>
    <w:rsid w:val="00F948D1"/>
    <w:rsid w:val="00F963D6"/>
    <w:rsid w:val="00F96408"/>
    <w:rsid w:val="00F96C29"/>
    <w:rsid w:val="00F97CB2"/>
    <w:rsid w:val="00FA043C"/>
    <w:rsid w:val="00FA22DA"/>
    <w:rsid w:val="00FA418C"/>
    <w:rsid w:val="00FA558D"/>
    <w:rsid w:val="00FA5ECF"/>
    <w:rsid w:val="00FA73F8"/>
    <w:rsid w:val="00FB277A"/>
    <w:rsid w:val="00FB32E4"/>
    <w:rsid w:val="00FB3AF4"/>
    <w:rsid w:val="00FB4741"/>
    <w:rsid w:val="00FB4C0B"/>
    <w:rsid w:val="00FB522B"/>
    <w:rsid w:val="00FB68E1"/>
    <w:rsid w:val="00FB7028"/>
    <w:rsid w:val="00FB77B9"/>
    <w:rsid w:val="00FB7BDA"/>
    <w:rsid w:val="00FB7C5A"/>
    <w:rsid w:val="00FC05DC"/>
    <w:rsid w:val="00FC0BF4"/>
    <w:rsid w:val="00FC24C7"/>
    <w:rsid w:val="00FC3174"/>
    <w:rsid w:val="00FC45A9"/>
    <w:rsid w:val="00FC46DA"/>
    <w:rsid w:val="00FC6C1B"/>
    <w:rsid w:val="00FD1DBF"/>
    <w:rsid w:val="00FD25D5"/>
    <w:rsid w:val="00FD3F6E"/>
    <w:rsid w:val="00FD4022"/>
    <w:rsid w:val="00FD46B7"/>
    <w:rsid w:val="00FD4E31"/>
    <w:rsid w:val="00FD6D7F"/>
    <w:rsid w:val="00FD77D0"/>
    <w:rsid w:val="00FE07F2"/>
    <w:rsid w:val="00FE1C2B"/>
    <w:rsid w:val="00FE2682"/>
    <w:rsid w:val="00FE3099"/>
    <w:rsid w:val="00FE4D93"/>
    <w:rsid w:val="00FE50FD"/>
    <w:rsid w:val="00FF03E6"/>
    <w:rsid w:val="00FF060D"/>
    <w:rsid w:val="00FF0E35"/>
    <w:rsid w:val="00FF22FB"/>
    <w:rsid w:val="00FF2AFE"/>
    <w:rsid w:val="00FF3184"/>
    <w:rsid w:val="00FF41D5"/>
    <w:rsid w:val="00FF71A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6096F1F"/>
  <w14:defaultImageDpi w14:val="330"/>
  <w15:docId w15:val="{C400AE20-697C-49F7-9CF2-F4E3DFBFAB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57E1B"/>
  </w:style>
  <w:style w:type="paragraph" w:styleId="Heading1">
    <w:name w:val="heading 1"/>
    <w:basedOn w:val="Normal"/>
    <w:link w:val="Heading1Char"/>
    <w:uiPriority w:val="9"/>
    <w:qFormat/>
    <w:rsid w:val="00B71C1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D2163"/>
    <w:pPr>
      <w:ind w:left="720"/>
      <w:contextualSpacing/>
    </w:pPr>
    <w:rPr>
      <w:rFonts w:eastAsiaTheme="minorEastAsia"/>
    </w:rPr>
  </w:style>
  <w:style w:type="character" w:styleId="Hyperlink">
    <w:name w:val="Hyperlink"/>
    <w:basedOn w:val="DefaultParagraphFont"/>
    <w:uiPriority w:val="99"/>
    <w:unhideWhenUsed/>
    <w:rsid w:val="003D5B0F"/>
    <w:rPr>
      <w:color w:val="0000FF" w:themeColor="hyperlink"/>
      <w:u w:val="single"/>
    </w:rPr>
  </w:style>
  <w:style w:type="paragraph" w:customStyle="1" w:styleId="Address">
    <w:name w:val="Address"/>
    <w:basedOn w:val="Normal"/>
    <w:next w:val="Normal"/>
    <w:qFormat/>
    <w:rsid w:val="003D5B0F"/>
    <w:pPr>
      <w:spacing w:before="120" w:after="60" w:line="240" w:lineRule="auto"/>
      <w:ind w:left="720"/>
    </w:pPr>
    <w:rPr>
      <w:rFonts w:ascii="Arial" w:hAnsi="Arial" w:cs="Times New Roman"/>
      <w:szCs w:val="20"/>
    </w:rPr>
  </w:style>
  <w:style w:type="paragraph" w:customStyle="1" w:styleId="BIEmailAddress">
    <w:name w:val="BI_Email_Address"/>
    <w:basedOn w:val="Normal"/>
    <w:next w:val="Normal"/>
    <w:rsid w:val="00410EBB"/>
    <w:pPr>
      <w:spacing w:line="480" w:lineRule="auto"/>
      <w:jc w:val="both"/>
    </w:pPr>
    <w:rPr>
      <w:rFonts w:ascii="Times" w:hAnsi="Times" w:cs="Times New Roman"/>
      <w:sz w:val="2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2177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177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2D45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D4568"/>
  </w:style>
  <w:style w:type="paragraph" w:styleId="Footer">
    <w:name w:val="footer"/>
    <w:basedOn w:val="Normal"/>
    <w:link w:val="FooterChar"/>
    <w:uiPriority w:val="99"/>
    <w:unhideWhenUsed/>
    <w:rsid w:val="002D45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4568"/>
  </w:style>
  <w:style w:type="character" w:styleId="PlaceholderText">
    <w:name w:val="Placeholder Text"/>
    <w:basedOn w:val="DefaultParagraphFont"/>
    <w:uiPriority w:val="99"/>
    <w:semiHidden/>
    <w:rsid w:val="003257B6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5173EC"/>
    <w:pPr>
      <w:spacing w:line="240" w:lineRule="auto"/>
    </w:pPr>
    <w:rPr>
      <w:i/>
      <w:iCs/>
      <w:color w:val="1F497D" w:themeColor="text2"/>
      <w:sz w:val="18"/>
      <w:szCs w:val="18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BE124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E124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E124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E12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E1243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B71C1F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Revision">
    <w:name w:val="Revision"/>
    <w:hidden/>
    <w:uiPriority w:val="99"/>
    <w:semiHidden/>
    <w:rsid w:val="007F05ED"/>
    <w:pPr>
      <w:spacing w:after="0" w:line="240" w:lineRule="auto"/>
    </w:pPr>
  </w:style>
  <w:style w:type="table" w:styleId="TableGrid">
    <w:name w:val="Table Grid"/>
    <w:basedOn w:val="TableNormal"/>
    <w:uiPriority w:val="39"/>
    <w:rsid w:val="005149F1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neNumber">
    <w:name w:val="line number"/>
    <w:basedOn w:val="DefaultParagraphFont"/>
    <w:uiPriority w:val="99"/>
    <w:semiHidden/>
    <w:unhideWhenUsed/>
    <w:rsid w:val="00E16D50"/>
  </w:style>
  <w:style w:type="paragraph" w:customStyle="1" w:styleId="xmsonormal">
    <w:name w:val="x_msonormal"/>
    <w:basedOn w:val="Normal"/>
    <w:uiPriority w:val="99"/>
    <w:rsid w:val="00B8726A"/>
    <w:pPr>
      <w:spacing w:after="0" w:line="240" w:lineRule="auto"/>
    </w:pPr>
    <w:rPr>
      <w:rFonts w:ascii="Times New Roman" w:eastAsiaTheme="minorHAnsi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BB17E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2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0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0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2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7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08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4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20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94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20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4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77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53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0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65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46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6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64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2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96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66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19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96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41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4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53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22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38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17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67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72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7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9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18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02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59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2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31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73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27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17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19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95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65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59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17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83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67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03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56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49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23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1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75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22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2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30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41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17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60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37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42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27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41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2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99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31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54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67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3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1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1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09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61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4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35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58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55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25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62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29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iegogradosb@agro.au.dk" TargetMode="External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5" Type="http://schemas.microsoft.com/office/2018/08/relationships/commentsExtensible" Target="commentsExtensible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microsoft.com/office/2016/09/relationships/commentsIds" Target="commentsIds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7A0626A-A7C8-4648-8C02-3950A6D62C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15</TotalTime>
  <Pages>8</Pages>
  <Words>633</Words>
  <Characters>3707</Characters>
  <Application>Microsoft Office Word</Application>
  <DocSecurity>0</DocSecurity>
  <Lines>57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4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egogradosb</dc:creator>
  <cp:keywords/>
  <dc:description/>
  <cp:lastModifiedBy>Diego Grados</cp:lastModifiedBy>
  <cp:revision>102</cp:revision>
  <cp:lastPrinted>2023-08-08T16:02:00Z</cp:lastPrinted>
  <dcterms:created xsi:type="dcterms:W3CDTF">2022-06-05T10:32:00Z</dcterms:created>
  <dcterms:modified xsi:type="dcterms:W3CDTF">2024-02-01T12:14:00Z</dcterms:modified>
</cp:coreProperties>
</file>